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504" w:rsidRPr="00F56504" w:rsidRDefault="00F56504" w:rsidP="00F56504">
      <w:pPr>
        <w:widowControl w:val="0"/>
        <w:tabs>
          <w:tab w:val="left" w:pos="1438"/>
        </w:tabs>
        <w:autoSpaceDE w:val="0"/>
        <w:autoSpaceDN w:val="0"/>
        <w:spacing w:before="67" w:after="0" w:line="240" w:lineRule="auto"/>
        <w:ind w:right="390"/>
        <w:jc w:val="right"/>
        <w:rPr>
          <w:rFonts w:ascii="Times New Roman" w:eastAsia="Times New Roman" w:hAnsi="Times New Roman" w:cs="Times New Roman"/>
          <w:b/>
          <w:sz w:val="20"/>
          <w:lang w:val="en-US"/>
        </w:rPr>
      </w:pPr>
      <w:r w:rsidRPr="00F56504">
        <w:rPr>
          <w:rFonts w:ascii="Times New Roman" w:eastAsia="Times New Roman" w:hAnsi="Times New Roman" w:cs="Times New Roman"/>
          <w:sz w:val="20"/>
          <w:lang w:val="en-US"/>
        </w:rPr>
        <w:t>The</w:t>
      </w:r>
      <w:r w:rsidRPr="00F56504">
        <w:rPr>
          <w:rFonts w:ascii="Times New Roman" w:eastAsia="Times New Roman" w:hAnsi="Times New Roman" w:cs="Times New Roman"/>
          <w:spacing w:val="-1"/>
          <w:sz w:val="20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0"/>
          <w:lang w:val="en-US"/>
        </w:rPr>
        <w:t>rock</w:t>
      </w:r>
      <w:r w:rsidRPr="00F56504">
        <w:rPr>
          <w:rFonts w:ascii="Times New Roman" w:eastAsia="Times New Roman" w:hAnsi="Times New Roman" w:cs="Times New Roman"/>
          <w:spacing w:val="1"/>
          <w:sz w:val="20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0"/>
          <w:lang w:val="en-US"/>
        </w:rPr>
        <w:t>cycle</w:t>
      </w:r>
      <w:r w:rsidRPr="00F56504">
        <w:rPr>
          <w:rFonts w:ascii="Times New Roman" w:eastAsia="Times New Roman" w:hAnsi="Times New Roman" w:cs="Times New Roman"/>
          <w:sz w:val="20"/>
          <w:lang w:val="en-US"/>
        </w:rPr>
        <w:tab/>
      </w:r>
    </w:p>
    <w:p w:rsidR="00F56504" w:rsidRPr="00F56504" w:rsidRDefault="00F56504" w:rsidP="00F56504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b/>
          <w:sz w:val="18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61925</wp:posOffset>
                </wp:positionV>
                <wp:extent cx="4403090" cy="1141730"/>
                <wp:effectExtent l="6985" t="0" r="0" b="3175"/>
                <wp:wrapTopAndBottom/>
                <wp:docPr id="9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3090" cy="1141730"/>
                          <a:chOff x="1211" y="255"/>
                          <a:chExt cx="6934" cy="1548"/>
                        </a:xfrm>
                      </wpg:grpSpPr>
                      <pic:pic xmlns:pic="http://schemas.openxmlformats.org/drawingml/2006/picture">
                        <pic:nvPicPr>
                          <pic:cNvPr id="93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55"/>
                            <a:ext cx="6804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375"/>
                            <a:ext cx="6804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5" name="Freeform 78"/>
                        <wps:cNvSpPr>
                          <a:spLocks/>
                        </wps:cNvSpPr>
                        <wps:spPr bwMode="auto">
                          <a:xfrm>
                            <a:off x="1330" y="375"/>
                            <a:ext cx="6804" cy="1418"/>
                          </a:xfrm>
                          <a:custGeom>
                            <a:avLst/>
                            <a:gdLst>
                              <a:gd name="T0" fmla="+- 0 1567 1331"/>
                              <a:gd name="T1" fmla="*/ T0 w 6804"/>
                              <a:gd name="T2" fmla="+- 0 375 375"/>
                              <a:gd name="T3" fmla="*/ 375 h 1418"/>
                              <a:gd name="T4" fmla="+- 0 1493 1331"/>
                              <a:gd name="T5" fmla="*/ T4 w 6804"/>
                              <a:gd name="T6" fmla="+- 0 387 375"/>
                              <a:gd name="T7" fmla="*/ 387 h 1418"/>
                              <a:gd name="T8" fmla="+- 0 1428 1331"/>
                              <a:gd name="T9" fmla="*/ T8 w 6804"/>
                              <a:gd name="T10" fmla="+- 0 421 375"/>
                              <a:gd name="T11" fmla="*/ 421 h 1418"/>
                              <a:gd name="T12" fmla="+- 0 1377 1331"/>
                              <a:gd name="T13" fmla="*/ T12 w 6804"/>
                              <a:gd name="T14" fmla="+- 0 472 375"/>
                              <a:gd name="T15" fmla="*/ 472 h 1418"/>
                              <a:gd name="T16" fmla="+- 0 1343 1331"/>
                              <a:gd name="T17" fmla="*/ T16 w 6804"/>
                              <a:gd name="T18" fmla="+- 0 537 375"/>
                              <a:gd name="T19" fmla="*/ 537 h 1418"/>
                              <a:gd name="T20" fmla="+- 0 1331 1331"/>
                              <a:gd name="T21" fmla="*/ T20 w 6804"/>
                              <a:gd name="T22" fmla="+- 0 611 375"/>
                              <a:gd name="T23" fmla="*/ 611 h 1418"/>
                              <a:gd name="T24" fmla="+- 0 1331 1331"/>
                              <a:gd name="T25" fmla="*/ T24 w 6804"/>
                              <a:gd name="T26" fmla="+- 0 1556 375"/>
                              <a:gd name="T27" fmla="*/ 1556 h 1418"/>
                              <a:gd name="T28" fmla="+- 0 1343 1331"/>
                              <a:gd name="T29" fmla="*/ T28 w 6804"/>
                              <a:gd name="T30" fmla="+- 0 1631 375"/>
                              <a:gd name="T31" fmla="*/ 1631 h 1418"/>
                              <a:gd name="T32" fmla="+- 0 1377 1331"/>
                              <a:gd name="T33" fmla="*/ T32 w 6804"/>
                              <a:gd name="T34" fmla="+- 0 1696 375"/>
                              <a:gd name="T35" fmla="*/ 1696 h 1418"/>
                              <a:gd name="T36" fmla="+- 0 1428 1331"/>
                              <a:gd name="T37" fmla="*/ T36 w 6804"/>
                              <a:gd name="T38" fmla="+- 0 1747 375"/>
                              <a:gd name="T39" fmla="*/ 1747 h 1418"/>
                              <a:gd name="T40" fmla="+- 0 1493 1331"/>
                              <a:gd name="T41" fmla="*/ T40 w 6804"/>
                              <a:gd name="T42" fmla="+- 0 1780 375"/>
                              <a:gd name="T43" fmla="*/ 1780 h 1418"/>
                              <a:gd name="T44" fmla="+- 0 1567 1331"/>
                              <a:gd name="T45" fmla="*/ T44 w 6804"/>
                              <a:gd name="T46" fmla="+- 0 1792 375"/>
                              <a:gd name="T47" fmla="*/ 1792 h 1418"/>
                              <a:gd name="T48" fmla="+- 0 7898 1331"/>
                              <a:gd name="T49" fmla="*/ T48 w 6804"/>
                              <a:gd name="T50" fmla="+- 0 1792 375"/>
                              <a:gd name="T51" fmla="*/ 1792 h 1418"/>
                              <a:gd name="T52" fmla="+- 0 7973 1331"/>
                              <a:gd name="T53" fmla="*/ T52 w 6804"/>
                              <a:gd name="T54" fmla="+- 0 1780 375"/>
                              <a:gd name="T55" fmla="*/ 1780 h 1418"/>
                              <a:gd name="T56" fmla="+- 0 8038 1331"/>
                              <a:gd name="T57" fmla="*/ T56 w 6804"/>
                              <a:gd name="T58" fmla="+- 0 1747 375"/>
                              <a:gd name="T59" fmla="*/ 1747 h 1418"/>
                              <a:gd name="T60" fmla="+- 0 8089 1331"/>
                              <a:gd name="T61" fmla="*/ T60 w 6804"/>
                              <a:gd name="T62" fmla="+- 0 1696 375"/>
                              <a:gd name="T63" fmla="*/ 1696 h 1418"/>
                              <a:gd name="T64" fmla="+- 0 8123 1331"/>
                              <a:gd name="T65" fmla="*/ T64 w 6804"/>
                              <a:gd name="T66" fmla="+- 0 1631 375"/>
                              <a:gd name="T67" fmla="*/ 1631 h 1418"/>
                              <a:gd name="T68" fmla="+- 0 8135 1331"/>
                              <a:gd name="T69" fmla="*/ T68 w 6804"/>
                              <a:gd name="T70" fmla="+- 0 1556 375"/>
                              <a:gd name="T71" fmla="*/ 1556 h 1418"/>
                              <a:gd name="T72" fmla="+- 0 8135 1331"/>
                              <a:gd name="T73" fmla="*/ T72 w 6804"/>
                              <a:gd name="T74" fmla="+- 0 611 375"/>
                              <a:gd name="T75" fmla="*/ 611 h 1418"/>
                              <a:gd name="T76" fmla="+- 0 8123 1331"/>
                              <a:gd name="T77" fmla="*/ T76 w 6804"/>
                              <a:gd name="T78" fmla="+- 0 537 375"/>
                              <a:gd name="T79" fmla="*/ 537 h 1418"/>
                              <a:gd name="T80" fmla="+- 0 8089 1331"/>
                              <a:gd name="T81" fmla="*/ T80 w 6804"/>
                              <a:gd name="T82" fmla="+- 0 472 375"/>
                              <a:gd name="T83" fmla="*/ 472 h 1418"/>
                              <a:gd name="T84" fmla="+- 0 8038 1331"/>
                              <a:gd name="T85" fmla="*/ T84 w 6804"/>
                              <a:gd name="T86" fmla="+- 0 421 375"/>
                              <a:gd name="T87" fmla="*/ 421 h 1418"/>
                              <a:gd name="T88" fmla="+- 0 7973 1331"/>
                              <a:gd name="T89" fmla="*/ T88 w 6804"/>
                              <a:gd name="T90" fmla="+- 0 387 375"/>
                              <a:gd name="T91" fmla="*/ 387 h 1418"/>
                              <a:gd name="T92" fmla="+- 0 7898 1331"/>
                              <a:gd name="T93" fmla="*/ T92 w 6804"/>
                              <a:gd name="T94" fmla="+- 0 375 375"/>
                              <a:gd name="T95" fmla="*/ 375 h 1418"/>
                              <a:gd name="T96" fmla="+- 0 1567 1331"/>
                              <a:gd name="T97" fmla="*/ T96 w 6804"/>
                              <a:gd name="T98" fmla="+- 0 375 375"/>
                              <a:gd name="T99" fmla="*/ 375 h 1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6804" h="1418">
                                <a:moveTo>
                                  <a:pt x="236" y="0"/>
                                </a:moveTo>
                                <a:lnTo>
                                  <a:pt x="162" y="12"/>
                                </a:lnTo>
                                <a:lnTo>
                                  <a:pt x="97" y="46"/>
                                </a:lnTo>
                                <a:lnTo>
                                  <a:pt x="46" y="97"/>
                                </a:lnTo>
                                <a:lnTo>
                                  <a:pt x="12" y="162"/>
                                </a:lnTo>
                                <a:lnTo>
                                  <a:pt x="0" y="236"/>
                                </a:lnTo>
                                <a:lnTo>
                                  <a:pt x="0" y="1181"/>
                                </a:lnTo>
                                <a:lnTo>
                                  <a:pt x="12" y="1256"/>
                                </a:lnTo>
                                <a:lnTo>
                                  <a:pt x="46" y="1321"/>
                                </a:lnTo>
                                <a:lnTo>
                                  <a:pt x="97" y="1372"/>
                                </a:lnTo>
                                <a:lnTo>
                                  <a:pt x="162" y="1405"/>
                                </a:lnTo>
                                <a:lnTo>
                                  <a:pt x="236" y="1417"/>
                                </a:lnTo>
                                <a:lnTo>
                                  <a:pt x="6567" y="1417"/>
                                </a:lnTo>
                                <a:lnTo>
                                  <a:pt x="6642" y="1405"/>
                                </a:lnTo>
                                <a:lnTo>
                                  <a:pt x="6707" y="1372"/>
                                </a:lnTo>
                                <a:lnTo>
                                  <a:pt x="6758" y="1321"/>
                                </a:lnTo>
                                <a:lnTo>
                                  <a:pt x="6792" y="1256"/>
                                </a:lnTo>
                                <a:lnTo>
                                  <a:pt x="6804" y="1181"/>
                                </a:lnTo>
                                <a:lnTo>
                                  <a:pt x="6804" y="236"/>
                                </a:lnTo>
                                <a:lnTo>
                                  <a:pt x="6792" y="162"/>
                                </a:lnTo>
                                <a:lnTo>
                                  <a:pt x="6758" y="97"/>
                                </a:lnTo>
                                <a:lnTo>
                                  <a:pt x="6707" y="46"/>
                                </a:lnTo>
                                <a:lnTo>
                                  <a:pt x="6642" y="12"/>
                                </a:lnTo>
                                <a:lnTo>
                                  <a:pt x="6567" y="0"/>
                                </a:lnTo>
                                <a:lnTo>
                                  <a:pt x="23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55"/>
                            <a:ext cx="6934" cy="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Pr="00F56504" w:rsidRDefault="00F56504" w:rsidP="00F56504">
                              <w:pPr>
                                <w:spacing w:before="199" w:line="288" w:lineRule="auto"/>
                                <w:ind w:left="236" w:right="227"/>
                                <w:rPr>
                                  <w:b/>
                                  <w:sz w:val="2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>1.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Fill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in</w:t>
                              </w:r>
                              <w:r w:rsidRPr="00F56504">
                                <w:rPr>
                                  <w:b/>
                                  <w:spacing w:val="3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blanks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with</w:t>
                              </w:r>
                              <w:r w:rsidRPr="00F56504">
                                <w:rPr>
                                  <w:b/>
                                  <w:spacing w:val="3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following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words</w:t>
                              </w:r>
                              <w:r w:rsidRPr="00F56504">
                                <w:rPr>
                                  <w:b/>
                                  <w:spacing w:val="3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and</w:t>
                              </w:r>
                              <w:r w:rsidRPr="00F56504">
                                <w:rPr>
                                  <w:b/>
                                  <w:spacing w:val="30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ranslate</w:t>
                              </w:r>
                              <w:r w:rsidRPr="00F56504">
                                <w:rPr>
                                  <w:b/>
                                  <w:spacing w:val="-5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-2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passag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into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="0013198F">
                                <w:rPr>
                                  <w:b/>
                                  <w:sz w:val="24"/>
                                  <w:lang w:val="en-US"/>
                                </w:rPr>
                                <w:t>French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.</w:t>
                              </w:r>
                            </w:p>
                            <w:p w:rsidR="00F56504" w:rsidRPr="00F56504" w:rsidRDefault="00F56504" w:rsidP="00F56504">
                              <w:pPr>
                                <w:spacing w:line="288" w:lineRule="auto"/>
                                <w:ind w:left="236" w:right="225"/>
                                <w:rPr>
                                  <w:sz w:val="24"/>
                                  <w:lang w:val="en-US"/>
                                </w:rPr>
                              </w:pPr>
                              <w:r w:rsidRPr="00F56504">
                                <w:rPr>
                                  <w:spacing w:val="-2"/>
                                  <w:sz w:val="24"/>
                                  <w:lang w:val="en-US"/>
                                </w:rPr>
                                <w:t xml:space="preserve">“fine-grained”, “surface”, </w:t>
                              </w:r>
                              <w:r w:rsidRPr="00F56504">
                                <w:rPr>
                                  <w:spacing w:val="-1"/>
                                  <w:sz w:val="24"/>
                                  <w:lang w:val="en-US"/>
                                </w:rPr>
                                <w:t>“loose”, “mountain, “textures”, “silicate”,</w:t>
                              </w:r>
                              <w:r w:rsidRPr="00F56504">
                                <w:rPr>
                                  <w:spacing w:val="-5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porphyry”,</w:t>
                              </w:r>
                              <w:r w:rsidRPr="00F56504">
                                <w:rPr>
                                  <w:spacing w:val="-2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solid”,</w:t>
                              </w:r>
                              <w:r w:rsidRPr="00F56504">
                                <w:rPr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volcanic”,</w:t>
                              </w:r>
                              <w:r w:rsidRPr="00F56504">
                                <w:rPr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molten”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5" o:spid="_x0000_s1026" style="position:absolute;margin-left:60.55pt;margin-top:12.75pt;width:346.7pt;height:89.9pt;z-index:-251645952;mso-wrap-distance-left:0;mso-wrap-distance-right:0;mso-position-horizontal-relative:page" coordorigin="1211,255" coordsize="6934,15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6" o:spid="_x0000_s1027" type="#_x0000_t75" style="position:absolute;left:1210;top:255;width:6804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lwqGvFAAAA2wAAAA8AAABkcnMvZG93bnJldi54bWxEj0FrwkAUhO+F/oflCb3VjSmUNrqKtVh6&#10;E60HvT2zzySafRt2t0nqr3cFocdhZr5hJrPe1KIl5yvLCkbDBARxbnXFhYLtz/L5DYQPyBpry6Tg&#10;jzzMpo8PE8y07XhN7SYUIkLYZ6igDKHJpPR5SQb90DbE0TtaZzBE6QqpHXYRbmqZJsmrNFhxXCix&#10;oUVJ+XnzaxQsL+nhY3cqfPrVfTprzqv9atEq9TTo52MQgfrwH763v7WC9xe4fYk/QE6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pcKhrxQAAANsAAAAPAAAAAAAAAAAAAAAA&#10;AJ8CAABkcnMvZG93bnJldi54bWxQSwUGAAAAAAQABAD3AAAAkQMAAAAA&#10;">
                  <v:imagedata r:id="rId7" o:title=""/>
                </v:shape>
                <v:shape id="Picture 77" o:spid="_x0000_s1028" type="#_x0000_t75" style="position:absolute;left:1330;top:375;width:6804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L1L/PDAAAA2wAAAA8AAABkcnMvZG93bnJldi54bWxEj0+LwjAUxO8LfofwBG9rqohsu0ZZRcGL&#10;YP2z52fzti02L6WJtX57Iyx4HGbmN8xs0ZlKtNS40rKC0TACQZxZXXKu4HTcfH6BcB5ZY2WZFDzI&#10;wWLe+5hhou2dU2oPPhcBwi5BBYX3dSKlywoy6Ia2Jg7en20M+iCbXOoG7wFuKjmOoqk0WHJYKLCm&#10;VUHZ9XAzCtJUrqjc1b+PS0zHS7s+L6/7SqlBv/v5BuGp8+/wf3urFcQTeH0JP0DOn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vUv88MAAADbAAAADwAAAAAAAAAAAAAAAACf&#10;AgAAZHJzL2Rvd25yZXYueG1sUEsFBgAAAAAEAAQA9wAAAI8DAAAAAA==&#10;">
                  <v:imagedata r:id="rId8" o:title=""/>
                </v:shape>
                <v:shape id="Freeform 78" o:spid="_x0000_s1029" style="position:absolute;left:1330;top:375;width:6804;height:1418;visibility:visible;mso-wrap-style:square;v-text-anchor:top" coordsize="6804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aSI8QA&#10;AADbAAAADwAAAGRycy9kb3ducmV2LnhtbESPUWvCMBSF3wX/Q7jCXmSmK2x01ShjMBQGY7b6fmmu&#10;bTG5KUmm9d+bwWCPh3POdzirzWiNuJAPvWMFT4sMBHHjdM+tgkP98ViACBFZo3FMCm4UYLOeTlZY&#10;anflPV2q2IoE4VCigi7GoZQyNB1ZDAs3ECfv5LzFmKRvpfZ4TXBrZJ5lL9Jiz2mhw4HeO2rO1Y9V&#10;UMy/crnbFpXJh2Nr6m/fHLafSj3MxrcliEhj/A//tXdawesz/H5JP0C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xWkiPEAAAA2wAAAA8AAAAAAAAAAAAAAAAAmAIAAGRycy9k&#10;b3ducmV2LnhtbFBLBQYAAAAABAAEAPUAAACJAwAAAAA=&#10;" path="m236,l162,12,97,46,46,97,12,162,,236r,945l12,1256r34,65l97,1372r65,33l236,1417r6331,l6642,1405r65,-33l6758,1321r34,-65l6804,1181r,-945l6792,162,6758,97,6707,46,6642,12,6567,,236,xe" filled="f" strokecolor="#95b3d7" strokeweight="1pt">
                  <v:path arrowok="t" o:connecttype="custom" o:connectlocs="236,375;162,387;97,421;46,472;12,537;0,611;0,1556;12,1631;46,1696;97,1747;162,1780;236,1792;6567,1792;6642,1780;6707,1747;6758,1696;6792,1631;6804,1556;6804,611;6792,537;6758,472;6707,421;6642,387;6567,375;236,375" o:connectangles="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9" o:spid="_x0000_s1030" type="#_x0000_t202" style="position:absolute;left:1210;top:255;width:6934;height:15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+cAsMA&#10;AADbAAAADwAAAGRycy9kb3ducmV2LnhtbESPQWvCQBSE74L/YXmCN93YQ6jRVUQsCEJpjAePz+wz&#10;Wcy+jdlV03/fLRR6HGbmG2a57m0jntR541jBbJqAIC6dNlwpOBUfk3cQPiBrbByTgm/ysF4NB0vM&#10;tHtxTs9jqESEsM9QQR1Cm0npy5os+qlriaN3dZ3FEGVXSd3hK8JtI9+SJJUWDceFGlva1lTejg+r&#10;YHPmfGfun5ev/JqbopgnfEhvSo1H/WYBIlAf/sN/7b1WME/h90v8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+cAsMAAADbAAAADwAAAAAAAAAAAAAAAACYAgAAZHJzL2Rv&#10;d25yZXYueG1sUEsFBgAAAAAEAAQA9QAAAIgDAAAAAA==&#10;" filled="f" stroked="f">
                  <v:textbox inset="0,0,0,0">
                    <w:txbxContent>
                      <w:p w:rsidR="00F56504" w:rsidRPr="00F56504" w:rsidRDefault="00F56504" w:rsidP="00F56504">
                        <w:pPr>
                          <w:spacing w:before="199" w:line="288" w:lineRule="auto"/>
                          <w:ind w:left="236" w:right="227"/>
                          <w:rPr>
                            <w:b/>
                            <w:sz w:val="24"/>
                            <w:lang w:val="en-US"/>
                          </w:rPr>
                        </w:pPr>
                        <w:r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>1.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Fill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in</w:t>
                        </w:r>
                        <w:r w:rsidRPr="00F56504">
                          <w:rPr>
                            <w:b/>
                            <w:spacing w:val="3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blanks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with</w:t>
                        </w:r>
                        <w:r w:rsidRPr="00F56504">
                          <w:rPr>
                            <w:b/>
                            <w:spacing w:val="3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following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words</w:t>
                        </w:r>
                        <w:r w:rsidRPr="00F56504">
                          <w:rPr>
                            <w:b/>
                            <w:spacing w:val="3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and</w:t>
                        </w:r>
                        <w:r w:rsidRPr="00F56504">
                          <w:rPr>
                            <w:b/>
                            <w:spacing w:val="30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ranslate</w:t>
                        </w:r>
                        <w:r w:rsidRPr="00F56504">
                          <w:rPr>
                            <w:b/>
                            <w:spacing w:val="-5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-2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passag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into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="0013198F">
                          <w:rPr>
                            <w:b/>
                            <w:sz w:val="24"/>
                            <w:lang w:val="en-US"/>
                          </w:rPr>
                          <w:t>French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.</w:t>
                        </w:r>
                      </w:p>
                      <w:p w:rsidR="00F56504" w:rsidRPr="00F56504" w:rsidRDefault="00F56504" w:rsidP="00F56504">
                        <w:pPr>
                          <w:spacing w:line="288" w:lineRule="auto"/>
                          <w:ind w:left="236" w:right="225"/>
                          <w:rPr>
                            <w:sz w:val="24"/>
                            <w:lang w:val="en-US"/>
                          </w:rPr>
                        </w:pPr>
                        <w:r w:rsidRPr="00F56504">
                          <w:rPr>
                            <w:spacing w:val="-2"/>
                            <w:sz w:val="24"/>
                            <w:lang w:val="en-US"/>
                          </w:rPr>
                          <w:t xml:space="preserve">“fine-grained”, “surface”, </w:t>
                        </w:r>
                        <w:r w:rsidRPr="00F56504">
                          <w:rPr>
                            <w:spacing w:val="-1"/>
                            <w:sz w:val="24"/>
                            <w:lang w:val="en-US"/>
                          </w:rPr>
                          <w:t>“loose”, “mountain, “textures”, “silicate”,</w:t>
                        </w:r>
                        <w:r w:rsidRPr="00F56504">
                          <w:rPr>
                            <w:spacing w:val="-5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porphyry”,</w:t>
                        </w:r>
                        <w:r w:rsidRPr="00F56504">
                          <w:rPr>
                            <w:spacing w:val="-2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solid”,</w:t>
                        </w:r>
                        <w:r w:rsidRPr="00F56504">
                          <w:rPr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volcanic”,</w:t>
                        </w:r>
                        <w:r w:rsidRPr="00F56504">
                          <w:rPr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molten”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F56504" w:rsidRPr="00F56504" w:rsidRDefault="00F56504" w:rsidP="00F56504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b/>
          <w:sz w:val="11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before="90" w:after="0" w:line="240" w:lineRule="auto"/>
        <w:ind w:left="196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Rocks</w:t>
      </w:r>
    </w:p>
    <w:p w:rsidR="00F56504" w:rsidRPr="00F56504" w:rsidRDefault="00F56504" w:rsidP="00F56504">
      <w:pPr>
        <w:widowControl w:val="0"/>
        <w:tabs>
          <w:tab w:val="left" w:leader="dot" w:pos="6073"/>
        </w:tabs>
        <w:autoSpaceDE w:val="0"/>
        <w:autoSpaceDN w:val="0"/>
        <w:spacing w:before="53" w:after="0" w:line="288" w:lineRule="auto"/>
        <w:ind w:left="196" w:right="38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2976245</wp:posOffset>
                </wp:positionH>
                <wp:positionV relativeFrom="paragraph">
                  <wp:posOffset>396875</wp:posOffset>
                </wp:positionV>
                <wp:extent cx="271145" cy="283845"/>
                <wp:effectExtent l="13970" t="8890" r="635" b="2540"/>
                <wp:wrapNone/>
                <wp:docPr id="8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4687" y="625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8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6" y="67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6" y="634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1" name="Freeform 5"/>
                        <wps:cNvSpPr>
                          <a:spLocks/>
                        </wps:cNvSpPr>
                        <wps:spPr bwMode="auto">
                          <a:xfrm>
                            <a:off x="4696" y="634"/>
                            <a:ext cx="396" cy="398"/>
                          </a:xfrm>
                          <a:custGeom>
                            <a:avLst/>
                            <a:gdLst>
                              <a:gd name="T0" fmla="+- 0 4895 4697"/>
                              <a:gd name="T1" fmla="*/ T0 w 396"/>
                              <a:gd name="T2" fmla="+- 0 635 635"/>
                              <a:gd name="T3" fmla="*/ 635 h 398"/>
                              <a:gd name="T4" fmla="+- 0 4818 4697"/>
                              <a:gd name="T5" fmla="*/ T4 w 396"/>
                              <a:gd name="T6" fmla="+- 0 650 635"/>
                              <a:gd name="T7" fmla="*/ 650 h 398"/>
                              <a:gd name="T8" fmla="+- 0 4755 4697"/>
                              <a:gd name="T9" fmla="*/ T8 w 396"/>
                              <a:gd name="T10" fmla="+- 0 693 635"/>
                              <a:gd name="T11" fmla="*/ 693 h 398"/>
                              <a:gd name="T12" fmla="+- 0 4712 4697"/>
                              <a:gd name="T13" fmla="*/ T12 w 396"/>
                              <a:gd name="T14" fmla="+- 0 756 635"/>
                              <a:gd name="T15" fmla="*/ 756 h 398"/>
                              <a:gd name="T16" fmla="+- 0 4697 4697"/>
                              <a:gd name="T17" fmla="*/ T16 w 396"/>
                              <a:gd name="T18" fmla="+- 0 834 635"/>
                              <a:gd name="T19" fmla="*/ 834 h 398"/>
                              <a:gd name="T20" fmla="+- 0 4712 4697"/>
                              <a:gd name="T21" fmla="*/ T20 w 396"/>
                              <a:gd name="T22" fmla="+- 0 911 635"/>
                              <a:gd name="T23" fmla="*/ 911 h 398"/>
                              <a:gd name="T24" fmla="+- 0 4755 4697"/>
                              <a:gd name="T25" fmla="*/ T24 w 396"/>
                              <a:gd name="T26" fmla="+- 0 974 635"/>
                              <a:gd name="T27" fmla="*/ 974 h 398"/>
                              <a:gd name="T28" fmla="+- 0 4818 4697"/>
                              <a:gd name="T29" fmla="*/ T28 w 396"/>
                              <a:gd name="T30" fmla="+- 0 1016 635"/>
                              <a:gd name="T31" fmla="*/ 1016 h 398"/>
                              <a:gd name="T32" fmla="+- 0 4895 4697"/>
                              <a:gd name="T33" fmla="*/ T32 w 396"/>
                              <a:gd name="T34" fmla="+- 0 1032 635"/>
                              <a:gd name="T35" fmla="*/ 1032 h 398"/>
                              <a:gd name="T36" fmla="+- 0 4972 4697"/>
                              <a:gd name="T37" fmla="*/ T36 w 396"/>
                              <a:gd name="T38" fmla="+- 0 1016 635"/>
                              <a:gd name="T39" fmla="*/ 1016 h 398"/>
                              <a:gd name="T40" fmla="+- 0 5035 4697"/>
                              <a:gd name="T41" fmla="*/ T40 w 396"/>
                              <a:gd name="T42" fmla="+- 0 974 635"/>
                              <a:gd name="T43" fmla="*/ 974 h 398"/>
                              <a:gd name="T44" fmla="+- 0 5077 4697"/>
                              <a:gd name="T45" fmla="*/ T44 w 396"/>
                              <a:gd name="T46" fmla="+- 0 911 635"/>
                              <a:gd name="T47" fmla="*/ 911 h 398"/>
                              <a:gd name="T48" fmla="+- 0 5093 4697"/>
                              <a:gd name="T49" fmla="*/ T48 w 396"/>
                              <a:gd name="T50" fmla="+- 0 834 635"/>
                              <a:gd name="T51" fmla="*/ 834 h 398"/>
                              <a:gd name="T52" fmla="+- 0 5077 4697"/>
                              <a:gd name="T53" fmla="*/ T52 w 396"/>
                              <a:gd name="T54" fmla="+- 0 756 635"/>
                              <a:gd name="T55" fmla="*/ 756 h 398"/>
                              <a:gd name="T56" fmla="+- 0 5035 4697"/>
                              <a:gd name="T57" fmla="*/ T56 w 396"/>
                              <a:gd name="T58" fmla="+- 0 693 635"/>
                              <a:gd name="T59" fmla="*/ 693 h 398"/>
                              <a:gd name="T60" fmla="+- 0 4972 4697"/>
                              <a:gd name="T61" fmla="*/ T60 w 396"/>
                              <a:gd name="T62" fmla="+- 0 650 635"/>
                              <a:gd name="T63" fmla="*/ 650 h 398"/>
                              <a:gd name="T64" fmla="+- 0 4895 4697"/>
                              <a:gd name="T65" fmla="*/ T64 w 396"/>
                              <a:gd name="T66" fmla="+- 0 635 635"/>
                              <a:gd name="T67" fmla="*/ 63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5" y="121"/>
                                </a:lnTo>
                                <a:lnTo>
                                  <a:pt x="0" y="199"/>
                                </a:lnTo>
                                <a:lnTo>
                                  <a:pt x="15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1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6"/>
                                </a:lnTo>
                                <a:lnTo>
                                  <a:pt x="396" y="199"/>
                                </a:lnTo>
                                <a:lnTo>
                                  <a:pt x="380" y="121"/>
                                </a:lnTo>
                                <a:lnTo>
                                  <a:pt x="338" y="58"/>
                                </a:lnTo>
                                <a:lnTo>
                                  <a:pt x="275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34.35pt;margin-top:31.25pt;width:21.35pt;height:22.35pt;z-index:-251657216;mso-position-horizontal-relative:page" coordorigin="4687,625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">
                <v:shape id="Picture 3" o:spid="_x0000_s1027" type="#_x0000_t75" style="position:absolute;left:4716;top:67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KUkoTDAAAA2wAAAA8AAABkcnMvZG93bnJldi54bWxEj0+LwjAUxO8LfofwhL2tqXtYtBpFLBUP&#10;suAfPD+aZ1tsXmqS1eqn3wiCx2FmfsNM551pxJWcry0rGA4SEMSF1TWXCg77/GsEwgdkjY1lUnAn&#10;D/NZ72OKqbY33tJ1F0oRIexTVFCF0KZS+qIig35gW+LonawzGKJ0pdQObxFuGvmdJD/SYM1xocKW&#10;lhUV592fUfDrsm2+WR3ze8arZp0NzeXwOCr12e8WExCBuvAOv9prrWA0hueX+APk7B8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pSShMMAAADbAAAADwAAAAAAAAAAAAAAAACf&#10;AgAAZHJzL2Rvd25yZXYueG1sUEsFBgAAAAAEAAQA9wAAAI8DAAAAAA==&#10;">
                  <v:imagedata r:id="rId11" o:title=""/>
                </v:shape>
                <v:shape id="Picture 4" o:spid="_x0000_s1028" type="#_x0000_t75" style="position:absolute;left:4696;top:634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1M8dvDAAAA2wAAAA8AAABkcnMvZG93bnJldi54bWxET8tqwkAU3Rf8h+EK3TWTSCk2ZiIiKuKi&#10;D+3G3SVzm4Rm7oSZ0aR+vbModHk472I5mk5cyfnWsoIsSUEQV1a3XCv4Om2f5iB8QNbYWSYFv+Rh&#10;WU4eCsy1HfiTrsdQixjCPkcFTQh9LqWvGjLoE9sTR+7bOoMhQldL7XCI4aaTszR9kQZbjg0N9rRu&#10;qPo5XoyC0+1tfji4wZ/9c5Z9bMbd3r3PlHqcjqsFiEBj+Bf/ufdawWtcH7/EHyD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Uzx28MAAADbAAAADwAAAAAAAAAAAAAAAACf&#10;AgAAZHJzL2Rvd25yZXYueG1sUEsFBgAAAAAEAAQA9wAAAI8DAAAAAA==&#10;">
                  <v:imagedata r:id="rId12" o:title=""/>
                </v:shape>
                <v:shape id="Freeform 5" o:spid="_x0000_s1029" style="position:absolute;left:4696;top:634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qj+8YA&#10;AADbAAAADwAAAGRycy9kb3ducmV2LnhtbESPQWsCMRSE70L/Q3iCN81aRNvVKFIRW4pSbUG8PTbP&#10;3aWblyWJ7tpf3xSEHoeZ+YaZLVpTiSs5X1pWMBwkIIgzq0vOFXx9rvtPIHxA1lhZJgU38rCYP3Rm&#10;mGrb8J6uh5CLCGGfooIihDqV0mcFGfQDWxNH72ydwRCly6V22ES4qeRjkoylwZLjQoE1vRSUfR8u&#10;RoFcvo+2k/3bjj/OP2N3Ox1Xvtko1eu2yymIQG34D9/br1rB8xD+vsQfI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Rqj+8YAAADbAAAADwAAAAAAAAAAAAAAAACYAgAAZHJz&#10;L2Rvd25yZXYueG1sUEsFBgAAAAAEAAQA9QAAAIsDAAAAAA==&#10;" path="m198,l121,15,58,58,15,121,,199r15,77l58,339r63,42l198,397r77,-16l338,339r42,-63l396,199,380,121,338,58,275,15,198,xe" filled="f" strokecolor="#95b3d7" strokeweight="1pt">
                  <v:path arrowok="t" o:connecttype="custom" o:connectlocs="198,635;121,650;58,693;15,756;0,834;15,911;58,974;121,1016;198,1032;275,1016;338,974;380,911;396,834;380,756;338,693;275,650;198,635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4455160</wp:posOffset>
                </wp:positionH>
                <wp:positionV relativeFrom="paragraph">
                  <wp:posOffset>821690</wp:posOffset>
                </wp:positionV>
                <wp:extent cx="271780" cy="284480"/>
                <wp:effectExtent l="6985" t="14605" r="6985" b="5715"/>
                <wp:wrapNone/>
                <wp:docPr id="84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4480"/>
                          <a:chOff x="7016" y="1294"/>
                          <a:chExt cx="428" cy="448"/>
                        </a:xfrm>
                      </wpg:grpSpPr>
                      <pic:pic xmlns:pic="http://schemas.openxmlformats.org/drawingml/2006/picture">
                        <pic:nvPicPr>
                          <pic:cNvPr id="85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46" y="1345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6" y="130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" name="Freeform 21"/>
                        <wps:cNvSpPr>
                          <a:spLocks/>
                        </wps:cNvSpPr>
                        <wps:spPr bwMode="auto">
                          <a:xfrm>
                            <a:off x="7026" y="1304"/>
                            <a:ext cx="398" cy="398"/>
                          </a:xfrm>
                          <a:custGeom>
                            <a:avLst/>
                            <a:gdLst>
                              <a:gd name="T0" fmla="+- 0 7225 7026"/>
                              <a:gd name="T1" fmla="*/ T0 w 398"/>
                              <a:gd name="T2" fmla="+- 0 1304 1304"/>
                              <a:gd name="T3" fmla="*/ 1304 h 398"/>
                              <a:gd name="T4" fmla="+- 0 7148 7026"/>
                              <a:gd name="T5" fmla="*/ T4 w 398"/>
                              <a:gd name="T6" fmla="+- 0 1320 1304"/>
                              <a:gd name="T7" fmla="*/ 1320 h 398"/>
                              <a:gd name="T8" fmla="+- 0 7084 7026"/>
                              <a:gd name="T9" fmla="*/ T8 w 398"/>
                              <a:gd name="T10" fmla="+- 0 1363 1304"/>
                              <a:gd name="T11" fmla="*/ 1363 h 398"/>
                              <a:gd name="T12" fmla="+- 0 7042 7026"/>
                              <a:gd name="T13" fmla="*/ T12 w 398"/>
                              <a:gd name="T14" fmla="+- 0 1426 1304"/>
                              <a:gd name="T15" fmla="*/ 1426 h 398"/>
                              <a:gd name="T16" fmla="+- 0 7026 7026"/>
                              <a:gd name="T17" fmla="*/ T16 w 398"/>
                              <a:gd name="T18" fmla="+- 0 1503 1304"/>
                              <a:gd name="T19" fmla="*/ 1503 h 398"/>
                              <a:gd name="T20" fmla="+- 0 7042 7026"/>
                              <a:gd name="T21" fmla="*/ T20 w 398"/>
                              <a:gd name="T22" fmla="+- 0 1580 1304"/>
                              <a:gd name="T23" fmla="*/ 1580 h 398"/>
                              <a:gd name="T24" fmla="+- 0 7084 7026"/>
                              <a:gd name="T25" fmla="*/ T24 w 398"/>
                              <a:gd name="T26" fmla="+- 0 1643 1304"/>
                              <a:gd name="T27" fmla="*/ 1643 h 398"/>
                              <a:gd name="T28" fmla="+- 0 7148 7026"/>
                              <a:gd name="T29" fmla="*/ T28 w 398"/>
                              <a:gd name="T30" fmla="+- 0 1686 1304"/>
                              <a:gd name="T31" fmla="*/ 1686 h 398"/>
                              <a:gd name="T32" fmla="+- 0 7225 7026"/>
                              <a:gd name="T33" fmla="*/ T32 w 398"/>
                              <a:gd name="T34" fmla="+- 0 1701 1304"/>
                              <a:gd name="T35" fmla="*/ 1701 h 398"/>
                              <a:gd name="T36" fmla="+- 0 7302 7026"/>
                              <a:gd name="T37" fmla="*/ T36 w 398"/>
                              <a:gd name="T38" fmla="+- 0 1686 1304"/>
                              <a:gd name="T39" fmla="*/ 1686 h 398"/>
                              <a:gd name="T40" fmla="+- 0 7365 7026"/>
                              <a:gd name="T41" fmla="*/ T40 w 398"/>
                              <a:gd name="T42" fmla="+- 0 1643 1304"/>
                              <a:gd name="T43" fmla="*/ 1643 h 398"/>
                              <a:gd name="T44" fmla="+- 0 7408 7026"/>
                              <a:gd name="T45" fmla="*/ T44 w 398"/>
                              <a:gd name="T46" fmla="+- 0 1580 1304"/>
                              <a:gd name="T47" fmla="*/ 1580 h 398"/>
                              <a:gd name="T48" fmla="+- 0 7423 7026"/>
                              <a:gd name="T49" fmla="*/ T48 w 398"/>
                              <a:gd name="T50" fmla="+- 0 1503 1304"/>
                              <a:gd name="T51" fmla="*/ 1503 h 398"/>
                              <a:gd name="T52" fmla="+- 0 7408 7026"/>
                              <a:gd name="T53" fmla="*/ T52 w 398"/>
                              <a:gd name="T54" fmla="+- 0 1426 1304"/>
                              <a:gd name="T55" fmla="*/ 1426 h 398"/>
                              <a:gd name="T56" fmla="+- 0 7365 7026"/>
                              <a:gd name="T57" fmla="*/ T56 w 398"/>
                              <a:gd name="T58" fmla="+- 0 1363 1304"/>
                              <a:gd name="T59" fmla="*/ 1363 h 398"/>
                              <a:gd name="T60" fmla="+- 0 7302 7026"/>
                              <a:gd name="T61" fmla="*/ T60 w 398"/>
                              <a:gd name="T62" fmla="+- 0 1320 1304"/>
                              <a:gd name="T63" fmla="*/ 1320 h 398"/>
                              <a:gd name="T64" fmla="+- 0 7225 7026"/>
                              <a:gd name="T65" fmla="*/ T64 w 398"/>
                              <a:gd name="T66" fmla="+- 0 1304 1304"/>
                              <a:gd name="T67" fmla="*/ 1304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6"/>
                                </a:lnTo>
                                <a:lnTo>
                                  <a:pt x="58" y="59"/>
                                </a:lnTo>
                                <a:lnTo>
                                  <a:pt x="16" y="122"/>
                                </a:lnTo>
                                <a:lnTo>
                                  <a:pt x="0" y="199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2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9"/>
                                </a:lnTo>
                                <a:lnTo>
                                  <a:pt x="382" y="122"/>
                                </a:lnTo>
                                <a:lnTo>
                                  <a:pt x="339" y="59"/>
                                </a:lnTo>
                                <a:lnTo>
                                  <a:pt x="276" y="16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" o:spid="_x0000_s1026" style="position:absolute;margin-left:350.8pt;margin-top:64.7pt;width:21.4pt;height:22.4pt;z-index:-251653120;mso-position-horizontal-relative:page" coordorigin="7016,1294" coordsize="428,4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">
                <v:shape id="Picture 19" o:spid="_x0000_s1027" type="#_x0000_t75" style="position:absolute;left:7046;top:1345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BI9vfDAAAA2wAAAA8AAABkcnMvZG93bnJldi54bWxEj0FrwkAUhO8F/8PyhF6KbiooMboJUpF6&#10;6UGb3h/ZZxLcfRuzq0n/fbdQ6HGYmW+YbTFaIx7U+9axgtd5AoK4crrlWkH5eZilIHxA1mgck4Jv&#10;8lDkk6ctZtoNfKLHOdQiQthnqKAJocuk9FVDFv3cdcTRu7jeYoiyr6XucYhwa+QiSVbSYstxocGO&#10;3hqqrue7VfCSpG5f8W79UY7vi5vff5mhNEo9T8fdBkSgMfyH/9pHrSBdwu+X+ANk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Ej298MAAADbAAAADwAAAAAAAAAAAAAAAACf&#10;AgAAZHJzL2Rvd25yZXYueG1sUEsFBgAAAAAEAAQA9wAAAI8DAAAAAA==&#10;">
                  <v:imagedata r:id="rId15" o:title=""/>
                </v:shape>
                <v:shape id="Picture 20" o:spid="_x0000_s1028" type="#_x0000_t75" style="position:absolute;left:7026;top:130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ZlInLCAAAA2wAAAA8AAABkcnMvZG93bnJldi54bWxEj0Frg0AUhO+F/oflBXopzWopIjarBKFg&#10;6akm9PxwX1V034q7VfPvu4FAjsPMfMMcis2MYqHZ9ZYVxPsIBHFjdc+tgvPp4yUF4TyyxtEyKbiQ&#10;gyJ/fDhgpu3K37TUvhUBwi5DBZ33Uyalazoy6PZ2Ig7er50N+iDnVuoZ1wA3o3yNokQa7DksdDhR&#10;2VEz1H9Gga2qrzSmN2/LZnj+vCR1+YO1Uk+77fgOwtPm7+Fbu9IK0gSuX8IPkPk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WZSJywgAAANsAAAAPAAAAAAAAAAAAAAAAAJ8C&#10;AABkcnMvZG93bnJldi54bWxQSwUGAAAAAAQABAD3AAAAjgMAAAAA&#10;">
                  <v:imagedata r:id="rId16" o:title=""/>
                </v:shape>
                <v:shape id="Freeform 21" o:spid="_x0000_s1029" style="position:absolute;left:7026;top:1304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p1LcQA&#10;AADbAAAADwAAAGRycy9kb3ducmV2LnhtbESPT2sCMRTE74LfITyhF6nZluLKalbEolg81Xrw+Ni8&#10;7p9uXpYkuuu3bwpCj8PM/IZZrQfTihs5X1tW8DJLQBAXVtdcKjh/7Z4XIHxA1thaJgV38rDOx6MV&#10;Ztr2/Em3UyhFhLDPUEEVQpdJ6YuKDPqZ7Yij922dwRClK6V22Ee4aeVrksylwZrjQoUdbSsqfk5X&#10;o2DazO9vx7Tf08eFMdXuvTinjVJPk2GzBBFoCP/hR/ugFSxS+PsSf4DM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adS3EAAAA2wAAAA8AAAAAAAAAAAAAAAAAmAIAAGRycy9k&#10;b3ducmV2LnhtbFBLBQYAAAAABAAEAPUAAACJAwAAAAA=&#10;" path="m199,l122,16,58,59,16,122,,199r16,77l58,339r64,43l199,397r77,-15l339,339r43,-63l397,199,382,122,339,59,276,16,199,xe" filled="f" strokecolor="#95b3d7" strokeweight="1pt">
                  <v:path arrowok="t" o:connecttype="custom" o:connectlocs="199,1304;122,1320;58,1363;16,1426;0,1503;16,1580;58,1643;122,1686;199,1701;276,1686;339,1643;382,1580;397,1503;382,1426;339,1363;276,1320;199,1304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3807460</wp:posOffset>
                </wp:positionH>
                <wp:positionV relativeFrom="paragraph">
                  <wp:posOffset>619125</wp:posOffset>
                </wp:positionV>
                <wp:extent cx="271780" cy="283845"/>
                <wp:effectExtent l="6985" t="12065" r="6985" b="0"/>
                <wp:wrapNone/>
                <wp:docPr id="80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3845"/>
                          <a:chOff x="5996" y="975"/>
                          <a:chExt cx="428" cy="447"/>
                        </a:xfrm>
                      </wpg:grpSpPr>
                      <pic:pic xmlns:pic="http://schemas.openxmlformats.org/drawingml/2006/picture">
                        <pic:nvPicPr>
                          <pic:cNvPr id="81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26" y="102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06" y="985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3" name="Freeform 25"/>
                        <wps:cNvSpPr>
                          <a:spLocks/>
                        </wps:cNvSpPr>
                        <wps:spPr bwMode="auto">
                          <a:xfrm>
                            <a:off x="6006" y="985"/>
                            <a:ext cx="398" cy="398"/>
                          </a:xfrm>
                          <a:custGeom>
                            <a:avLst/>
                            <a:gdLst>
                              <a:gd name="T0" fmla="+- 0 6205 6006"/>
                              <a:gd name="T1" fmla="*/ T0 w 398"/>
                              <a:gd name="T2" fmla="+- 0 985 985"/>
                              <a:gd name="T3" fmla="*/ 985 h 398"/>
                              <a:gd name="T4" fmla="+- 0 6128 6006"/>
                              <a:gd name="T5" fmla="*/ T4 w 398"/>
                              <a:gd name="T6" fmla="+- 0 1001 985"/>
                              <a:gd name="T7" fmla="*/ 1001 h 398"/>
                              <a:gd name="T8" fmla="+- 0 6064 6006"/>
                              <a:gd name="T9" fmla="*/ T8 w 398"/>
                              <a:gd name="T10" fmla="+- 0 1043 985"/>
                              <a:gd name="T11" fmla="*/ 1043 h 398"/>
                              <a:gd name="T12" fmla="+- 0 6022 6006"/>
                              <a:gd name="T13" fmla="*/ T12 w 398"/>
                              <a:gd name="T14" fmla="+- 0 1106 985"/>
                              <a:gd name="T15" fmla="*/ 1106 h 398"/>
                              <a:gd name="T16" fmla="+- 0 6006 6006"/>
                              <a:gd name="T17" fmla="*/ T16 w 398"/>
                              <a:gd name="T18" fmla="+- 0 1183 985"/>
                              <a:gd name="T19" fmla="*/ 1183 h 398"/>
                              <a:gd name="T20" fmla="+- 0 6022 6006"/>
                              <a:gd name="T21" fmla="*/ T20 w 398"/>
                              <a:gd name="T22" fmla="+- 0 1261 985"/>
                              <a:gd name="T23" fmla="*/ 1261 h 398"/>
                              <a:gd name="T24" fmla="+- 0 6064 6006"/>
                              <a:gd name="T25" fmla="*/ T24 w 398"/>
                              <a:gd name="T26" fmla="+- 0 1324 985"/>
                              <a:gd name="T27" fmla="*/ 1324 h 398"/>
                              <a:gd name="T28" fmla="+- 0 6128 6006"/>
                              <a:gd name="T29" fmla="*/ T28 w 398"/>
                              <a:gd name="T30" fmla="+- 0 1367 985"/>
                              <a:gd name="T31" fmla="*/ 1367 h 398"/>
                              <a:gd name="T32" fmla="+- 0 6205 6006"/>
                              <a:gd name="T33" fmla="*/ T32 w 398"/>
                              <a:gd name="T34" fmla="+- 0 1382 985"/>
                              <a:gd name="T35" fmla="*/ 1382 h 398"/>
                              <a:gd name="T36" fmla="+- 0 6282 6006"/>
                              <a:gd name="T37" fmla="*/ T36 w 398"/>
                              <a:gd name="T38" fmla="+- 0 1367 985"/>
                              <a:gd name="T39" fmla="*/ 1367 h 398"/>
                              <a:gd name="T40" fmla="+- 0 6345 6006"/>
                              <a:gd name="T41" fmla="*/ T40 w 398"/>
                              <a:gd name="T42" fmla="+- 0 1324 985"/>
                              <a:gd name="T43" fmla="*/ 1324 h 398"/>
                              <a:gd name="T44" fmla="+- 0 6388 6006"/>
                              <a:gd name="T45" fmla="*/ T44 w 398"/>
                              <a:gd name="T46" fmla="+- 0 1261 985"/>
                              <a:gd name="T47" fmla="*/ 1261 h 398"/>
                              <a:gd name="T48" fmla="+- 0 6403 6006"/>
                              <a:gd name="T49" fmla="*/ T48 w 398"/>
                              <a:gd name="T50" fmla="+- 0 1183 985"/>
                              <a:gd name="T51" fmla="*/ 1183 h 398"/>
                              <a:gd name="T52" fmla="+- 0 6388 6006"/>
                              <a:gd name="T53" fmla="*/ T52 w 398"/>
                              <a:gd name="T54" fmla="+- 0 1106 985"/>
                              <a:gd name="T55" fmla="*/ 1106 h 398"/>
                              <a:gd name="T56" fmla="+- 0 6345 6006"/>
                              <a:gd name="T57" fmla="*/ T56 w 398"/>
                              <a:gd name="T58" fmla="+- 0 1043 985"/>
                              <a:gd name="T59" fmla="*/ 1043 h 398"/>
                              <a:gd name="T60" fmla="+- 0 6282 6006"/>
                              <a:gd name="T61" fmla="*/ T60 w 398"/>
                              <a:gd name="T62" fmla="+- 0 1001 985"/>
                              <a:gd name="T63" fmla="*/ 1001 h 398"/>
                              <a:gd name="T64" fmla="+- 0 6205 6006"/>
                              <a:gd name="T65" fmla="*/ T64 w 398"/>
                              <a:gd name="T66" fmla="+- 0 985 985"/>
                              <a:gd name="T67" fmla="*/ 98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6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2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6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2" o:spid="_x0000_s1026" style="position:absolute;margin-left:299.8pt;margin-top:48.75pt;width:21.4pt;height:22.35pt;z-index:-251652096;mso-position-horizontal-relative:page" coordorigin="5996,975" coordsize="428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">
                <v:shape id="Picture 23" o:spid="_x0000_s1027" type="#_x0000_t75" style="position:absolute;left:6026;top:102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hbwvBAAAA2wAAAA8AAABkcnMvZG93bnJldi54bWxEj8FqwzAQRO+F/IPYQG+N5B6K61oOIRDo&#10;JYe4/YDF2spOpJWxlNj5+6hQ6HGYmTdMvV28Ezea4hBYQ7FRIIi7YAa2Gr6/Di8liJiQDbrApOFO&#10;EbbN6qnGyoSZT3RrkxUZwrFCDX1KYyVl7HryGDdhJM7eT5g8piwnK82Ec4Z7J1+VepMeB84LPY60&#10;76m7tFev4UquPc5npdzIZbEv7HsbMGn9vF52HyASLek//Nf+NBrKAn6/5B8gmw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fhbwvBAAAA2wAAAA8AAAAAAAAAAAAAAAAAnwIA&#10;AGRycy9kb3ducmV2LnhtbFBLBQYAAAAABAAEAPcAAACNAwAAAAA=&#10;">
                  <v:imagedata r:id="rId19" o:title=""/>
                </v:shape>
                <v:shape id="Picture 24" o:spid="_x0000_s1028" type="#_x0000_t75" style="position:absolute;left:6006;top:985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Z36C+AAAA2wAAAA8AAABkcnMvZG93bnJldi54bWxEj80KwjAQhO+C7xBW8KapPYhWY1FB8CT4&#10;A16XZm2LzaY2sda3N4LgcZiZb5hl2plKtNS40rKCyTgCQZxZXXKu4HLejWYgnEfWWFkmBW9ykK76&#10;vSUm2r74SO3J5yJA2CWooPC+TqR0WUEG3djWxMG72cagD7LJpW7wFeCmknEUTaXBksNCgTVtC8ru&#10;p6dRsC3f2mXudp1vDvH+KLWO+DFXajjo1gsQnjr/D//ae61gFsP3S/gBcvU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GcZ36C+AAAA2wAAAA8AAAAAAAAAAAAAAAAAnwIAAGRy&#10;cy9kb3ducmV2LnhtbFBLBQYAAAAABAAEAPcAAACKAwAAAAA=&#10;">
                  <v:imagedata r:id="rId20" o:title=""/>
                </v:shape>
                <v:shape id="Freeform 25" o:spid="_x0000_s1029" style="position:absolute;left:6006;top:985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FzLsUA&#10;AADbAAAADwAAAGRycy9kb3ducmV2LnhtbESPT2vCQBTE70K/w/KEXkqzsYqRNKsUS0vFk38OPT6y&#10;r0k0+zbsbk389m6h4HGYmd8wxWowrbiQ841lBZMkBUFcWt1wpeB4+HhegPABWWNrmRRcycNq+TAq&#10;MNe25x1d9qESEcI+RwV1CF0upS9rMugT2xFH78c6gyFKV0ntsI9w08qXNJ1Lgw3HhRo7WtdUnve/&#10;RsHTaX6dbbP+kzbfjJl27+UxOyn1OB7eXkEEGsI9/N/+0goWU/j7En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YXMuxQAAANsAAAAPAAAAAAAAAAAAAAAAAJgCAABkcnMv&#10;ZG93bnJldi54bWxQSwUGAAAAAAQABAD1AAAAigMAAAAA&#10;" path="m199,l122,16,58,58,16,121,,198r16,78l58,339r64,43l199,397r77,-15l339,339r43,-63l397,198,382,121,339,58,276,16,199,xe" filled="f" strokecolor="#95b3d7" strokeweight="1pt">
                  <v:path arrowok="t" o:connecttype="custom" o:connectlocs="199,985;122,1001;58,1043;16,1106;0,1183;16,1261;58,1324;122,1367;199,1382;276,1367;339,1324;382,1261;397,1183;382,1106;339,1043;276,1001;199,985" o:connectangles="0,0,0,0,0,0,0,0,0,0,0,0,0,0,0,0,0"/>
                </v:shape>
                <w10:wrap anchorx="page"/>
              </v:group>
            </w:pict>
          </mc:Fallback>
        </mc:AlternateConten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Geologists separate rocks into three classes based on how they form: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igneous rocks, sedimentary rocks, and metamorphic rocks. Igneou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form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when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hot,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proofErr w:type="gramEnd"/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liquid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called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gma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olidifies.</w:t>
      </w:r>
      <w:r w:rsidRPr="00F56504">
        <w:rPr>
          <w:rFonts w:ascii="Times New Roman" w:eastAsia="Times New Roman" w:hAnsi="Times New Roman" w:cs="Times New Roman"/>
          <w:spacing w:val="28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edimentary</w:t>
      </w:r>
      <w:r w:rsidRPr="00F56504">
        <w:rPr>
          <w:rFonts w:ascii="Times New Roman" w:eastAsia="Times New Roman" w:hAnsi="Times New Roman" w:cs="Times New Roman"/>
          <w:spacing w:val="29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s</w:t>
      </w:r>
      <w:r w:rsidRPr="00F56504">
        <w:rPr>
          <w:rFonts w:ascii="Times New Roman" w:eastAsia="Times New Roman" w:hAnsi="Times New Roman" w:cs="Times New Roman"/>
          <w:spacing w:val="28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form</w:t>
      </w:r>
      <w:r w:rsidRPr="00F56504">
        <w:rPr>
          <w:rFonts w:ascii="Times New Roman" w:eastAsia="Times New Roman" w:hAnsi="Times New Roman" w:cs="Times New Roman"/>
          <w:spacing w:val="27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when</w:t>
      </w:r>
      <w:r w:rsidRPr="00F56504">
        <w:rPr>
          <w:rFonts w:ascii="Times New Roman" w:eastAsia="Times New Roman" w:hAnsi="Times New Roman" w:cs="Times New Roman"/>
          <w:spacing w:val="28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</w:t>
      </w: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2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ediment,</w:t>
      </w:r>
      <w:proofErr w:type="gramEnd"/>
    </w:p>
    <w:p w:rsidR="00F56504" w:rsidRPr="00F56504" w:rsidRDefault="00F56504" w:rsidP="00F56504">
      <w:pPr>
        <w:widowControl w:val="0"/>
        <w:autoSpaceDE w:val="0"/>
        <w:autoSpaceDN w:val="0"/>
        <w:spacing w:after="0" w:line="275" w:lineRule="exact"/>
        <w:ind w:left="19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uch</w:t>
      </w:r>
      <w:proofErr w:type="gramEnd"/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s</w:t>
      </w:r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and</w:t>
      </w:r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F56504">
        <w:rPr>
          <w:rFonts w:ascii="Times New Roman" w:eastAsia="Times New Roman" w:hAnsi="Times New Roman" w:cs="Times New Roman"/>
          <w:spacing w:val="1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clay,</w:t>
      </w:r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becomes</w:t>
      </w:r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cemented</w:t>
      </w:r>
      <w:r w:rsidRPr="00F56504">
        <w:rPr>
          <w:rFonts w:ascii="Times New Roman" w:eastAsia="Times New Roman" w:hAnsi="Times New Roman" w:cs="Times New Roman"/>
          <w:spacing w:val="1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F56504">
        <w:rPr>
          <w:rFonts w:ascii="Times New Roman" w:eastAsia="Times New Roman" w:hAnsi="Times New Roman" w:cs="Times New Roman"/>
          <w:spacing w:val="1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form</w:t>
      </w:r>
      <w:r w:rsidRPr="00F56504">
        <w:rPr>
          <w:rFonts w:ascii="Times New Roman" w:eastAsia="Times New Roman" w:hAnsi="Times New Roman" w:cs="Times New Roman"/>
          <w:spacing w:val="9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F56504">
        <w:rPr>
          <w:rFonts w:ascii="Times New Roman" w:eastAsia="Times New Roman" w:hAnsi="Times New Roman" w:cs="Times New Roman"/>
          <w:spacing w:val="1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3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</w:p>
    <w:p w:rsidR="00F56504" w:rsidRPr="00F56504" w:rsidRDefault="00F56504" w:rsidP="00F56504">
      <w:pPr>
        <w:widowControl w:val="0"/>
        <w:tabs>
          <w:tab w:val="left" w:leader="dot" w:pos="5075"/>
        </w:tabs>
        <w:autoSpaceDE w:val="0"/>
        <w:autoSpaceDN w:val="0"/>
        <w:spacing w:before="55" w:after="0" w:line="288" w:lineRule="auto"/>
        <w:ind w:left="196" w:right="38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3204845</wp:posOffset>
                </wp:positionH>
                <wp:positionV relativeFrom="paragraph">
                  <wp:posOffset>407670</wp:posOffset>
                </wp:positionV>
                <wp:extent cx="271145" cy="283845"/>
                <wp:effectExtent l="13970" t="12065" r="635" b="0"/>
                <wp:wrapNone/>
                <wp:docPr id="76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5047" y="642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77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76" y="691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56" y="652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9" name="Freeform 37"/>
                        <wps:cNvSpPr>
                          <a:spLocks/>
                        </wps:cNvSpPr>
                        <wps:spPr bwMode="auto">
                          <a:xfrm>
                            <a:off x="5056" y="652"/>
                            <a:ext cx="396" cy="398"/>
                          </a:xfrm>
                          <a:custGeom>
                            <a:avLst/>
                            <a:gdLst>
                              <a:gd name="T0" fmla="+- 0 5255 5057"/>
                              <a:gd name="T1" fmla="*/ T0 w 396"/>
                              <a:gd name="T2" fmla="+- 0 652 652"/>
                              <a:gd name="T3" fmla="*/ 652 h 398"/>
                              <a:gd name="T4" fmla="+- 0 5178 5057"/>
                              <a:gd name="T5" fmla="*/ T4 w 396"/>
                              <a:gd name="T6" fmla="+- 0 668 652"/>
                              <a:gd name="T7" fmla="*/ 668 h 398"/>
                              <a:gd name="T8" fmla="+- 0 5115 5057"/>
                              <a:gd name="T9" fmla="*/ T8 w 396"/>
                              <a:gd name="T10" fmla="+- 0 710 652"/>
                              <a:gd name="T11" fmla="*/ 710 h 398"/>
                              <a:gd name="T12" fmla="+- 0 5072 5057"/>
                              <a:gd name="T13" fmla="*/ T12 w 396"/>
                              <a:gd name="T14" fmla="+- 0 773 652"/>
                              <a:gd name="T15" fmla="*/ 773 h 398"/>
                              <a:gd name="T16" fmla="+- 0 5057 5057"/>
                              <a:gd name="T17" fmla="*/ T16 w 396"/>
                              <a:gd name="T18" fmla="+- 0 850 652"/>
                              <a:gd name="T19" fmla="*/ 850 h 398"/>
                              <a:gd name="T20" fmla="+- 0 5072 5057"/>
                              <a:gd name="T21" fmla="*/ T20 w 396"/>
                              <a:gd name="T22" fmla="+- 0 928 652"/>
                              <a:gd name="T23" fmla="*/ 928 h 398"/>
                              <a:gd name="T24" fmla="+- 0 5115 5057"/>
                              <a:gd name="T25" fmla="*/ T24 w 396"/>
                              <a:gd name="T26" fmla="+- 0 991 652"/>
                              <a:gd name="T27" fmla="*/ 991 h 398"/>
                              <a:gd name="T28" fmla="+- 0 5178 5057"/>
                              <a:gd name="T29" fmla="*/ T28 w 396"/>
                              <a:gd name="T30" fmla="+- 0 1034 652"/>
                              <a:gd name="T31" fmla="*/ 1034 h 398"/>
                              <a:gd name="T32" fmla="+- 0 5255 5057"/>
                              <a:gd name="T33" fmla="*/ T32 w 396"/>
                              <a:gd name="T34" fmla="+- 0 1049 652"/>
                              <a:gd name="T35" fmla="*/ 1049 h 398"/>
                              <a:gd name="T36" fmla="+- 0 5332 5057"/>
                              <a:gd name="T37" fmla="*/ T36 w 396"/>
                              <a:gd name="T38" fmla="+- 0 1034 652"/>
                              <a:gd name="T39" fmla="*/ 1034 h 398"/>
                              <a:gd name="T40" fmla="+- 0 5395 5057"/>
                              <a:gd name="T41" fmla="*/ T40 w 396"/>
                              <a:gd name="T42" fmla="+- 0 991 652"/>
                              <a:gd name="T43" fmla="*/ 991 h 398"/>
                              <a:gd name="T44" fmla="+- 0 5437 5057"/>
                              <a:gd name="T45" fmla="*/ T44 w 396"/>
                              <a:gd name="T46" fmla="+- 0 928 652"/>
                              <a:gd name="T47" fmla="*/ 928 h 398"/>
                              <a:gd name="T48" fmla="+- 0 5453 5057"/>
                              <a:gd name="T49" fmla="*/ T48 w 396"/>
                              <a:gd name="T50" fmla="+- 0 850 652"/>
                              <a:gd name="T51" fmla="*/ 850 h 398"/>
                              <a:gd name="T52" fmla="+- 0 5437 5057"/>
                              <a:gd name="T53" fmla="*/ T52 w 396"/>
                              <a:gd name="T54" fmla="+- 0 773 652"/>
                              <a:gd name="T55" fmla="*/ 773 h 398"/>
                              <a:gd name="T56" fmla="+- 0 5395 5057"/>
                              <a:gd name="T57" fmla="*/ T56 w 396"/>
                              <a:gd name="T58" fmla="+- 0 710 652"/>
                              <a:gd name="T59" fmla="*/ 710 h 398"/>
                              <a:gd name="T60" fmla="+- 0 5332 5057"/>
                              <a:gd name="T61" fmla="*/ T60 w 396"/>
                              <a:gd name="T62" fmla="+- 0 668 652"/>
                              <a:gd name="T63" fmla="*/ 668 h 398"/>
                              <a:gd name="T64" fmla="+- 0 5255 5057"/>
                              <a:gd name="T65" fmla="*/ T64 w 396"/>
                              <a:gd name="T66" fmla="+- 0 652 652"/>
                              <a:gd name="T67" fmla="*/ 652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6"/>
                                </a:lnTo>
                                <a:lnTo>
                                  <a:pt x="58" y="58"/>
                                </a:lnTo>
                                <a:lnTo>
                                  <a:pt x="15" y="121"/>
                                </a:lnTo>
                                <a:lnTo>
                                  <a:pt x="0" y="198"/>
                                </a:lnTo>
                                <a:lnTo>
                                  <a:pt x="15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2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2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6"/>
                                </a:lnTo>
                                <a:lnTo>
                                  <a:pt x="396" y="198"/>
                                </a:lnTo>
                                <a:lnTo>
                                  <a:pt x="380" y="121"/>
                                </a:lnTo>
                                <a:lnTo>
                                  <a:pt x="338" y="58"/>
                                </a:lnTo>
                                <a:lnTo>
                                  <a:pt x="275" y="16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4" o:spid="_x0000_s1026" style="position:absolute;margin-left:252.35pt;margin-top:32.1pt;width:21.35pt;height:22.35pt;z-index:-251649024;mso-position-horizontal-relative:page" coordorigin="5047,642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">
                <v:shape id="Picture 35" o:spid="_x0000_s1027" type="#_x0000_t75" style="position:absolute;left:5076;top:691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GGGoPFAAAA2wAAAA8AAABkcnMvZG93bnJldi54bWxEj0FrwkAUhO+F/oflFXprNg20lphVRBBb&#10;qAe1Hrw9ss8kNvs27m5j/PddQfA4zMw3TDEdTCt6cr6xrOA1SUEQl1Y3XCn42S5ePkD4gKyxtUwK&#10;LuRhOnl8KDDX9sxr6jehEhHCPkcFdQhdLqUvazLoE9sRR+9gncEQpaukdniOcNPKLE3fpcGG40KN&#10;Hc1rKn83f0bB4SvbG+OOq3m3Oy317K0dvi8LpZ6fhtkYRKAh3MO39qdWMBrB9Uv8AXLyD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RhhqDxQAAANsAAAAPAAAAAAAAAAAAAAAA&#10;AJ8CAABkcnMvZG93bnJldi54bWxQSwUGAAAAAAQABAD3AAAAkQMAAAAA&#10;">
                  <v:imagedata r:id="rId23" o:title=""/>
                </v:shape>
                <v:shape id="Picture 36" o:spid="_x0000_s1028" type="#_x0000_t75" style="position:absolute;left:5056;top:652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9XOjAAAAA2wAAAA8AAABkcnMvZG93bnJldi54bWxET0tqwzAQ3RdyBzGF7Bq5DbTBiWxKoGDI&#10;pnZ9gIk1tUyskbHkT24fLQpdPt7/lK+2FzONvnOs4HWXgCBunO64VVD/fL0cQPiArLF3TAru5CHP&#10;Nk8nTLVbuKS5Cq2IIexTVGBCGFIpfWPIot+5gThyv260GCIcW6lHXGK47eVbkrxLix3HBoMDnQ01&#10;t2qyCqbq9l0Oy76/XLryWkxNXQZTK7V9Xj+PIAKt4V/85y60go84Nn6JP0Bm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0n1c6MAAAADbAAAADwAAAAAAAAAAAAAAAACfAgAA&#10;ZHJzL2Rvd25yZXYueG1sUEsFBgAAAAAEAAQA9wAAAIwDAAAAAA==&#10;">
                  <v:imagedata r:id="rId24" o:title=""/>
                </v:shape>
                <v:shape id="Freeform 37" o:spid="_x0000_s1029" style="position:absolute;left:5056;top:652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2BJB8YA&#10;AADbAAAADwAAAGRycy9kb3ducmV2LnhtbESPQWsCMRSE74X+h/AK3mrWUtSuRpGWoiJKtQXx9tg8&#10;d5duXpYkdVd/fSMIHoeZ+YYZT1tTiRM5X1pW0OsmIIgzq0vOFfx8fz4PQfiArLGyTArO5GE6eXwY&#10;Y6ptw1s67UIuIoR9igqKEOpUSp8VZNB3bU0cvaN1BkOULpfaYRPhppIvSdKXBkuOCwXW9F5Q9rv7&#10;MwrkbPW6HmyXG/46XvrufNh/+GauVOepnY1ABGrDPXxrL7SCwRtcv8QfIC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2BJB8YAAADbAAAADwAAAAAAAAAAAAAAAACYAgAAZHJz&#10;L2Rvd25yZXYueG1sUEsFBgAAAAAEAAQA9QAAAIsDAAAAAA==&#10;" path="m198,l121,16,58,58,15,121,,198r15,78l58,339r63,43l198,397r77,-15l338,339r42,-63l396,198,380,121,338,58,275,16,198,xe" filled="f" strokecolor="#95b3d7" strokeweight="1pt">
                  <v:path arrowok="t" o:connecttype="custom" o:connectlocs="198,652;121,668;58,710;15,773;0,850;15,928;58,991;121,1034;198,1049;275,1034;338,991;380,928;396,850;380,773;338,710;275,668;198,652" o:connectangles="0,0,0,0,0,0,0,0,0,0,0,0,0,0,0,0,0"/>
                </v:shape>
                <w10:wrap anchorx="page"/>
              </v:group>
            </w:pict>
          </mc:Fallback>
        </mc:AlternateContent>
      </w: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</w:t>
      </w:r>
      <w:proofErr w:type="gramEnd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 Metamorphic rocks form when older igneous, sedimentary, or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other metamorphic rocks change because of high temperature and/or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pressure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or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re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deformed during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4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building.</w:t>
      </w:r>
    </w:p>
    <w:p w:rsidR="00F56504" w:rsidRPr="00F56504" w:rsidRDefault="00F56504" w:rsidP="00F56504">
      <w:pPr>
        <w:widowControl w:val="0"/>
        <w:autoSpaceDE w:val="0"/>
        <w:autoSpaceDN w:val="0"/>
        <w:spacing w:after="0" w:line="288" w:lineRule="auto"/>
        <w:ind w:left="196" w:right="389" w:firstLine="51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2672715</wp:posOffset>
                </wp:positionH>
                <wp:positionV relativeFrom="paragraph">
                  <wp:posOffset>795020</wp:posOffset>
                </wp:positionV>
                <wp:extent cx="271780" cy="283845"/>
                <wp:effectExtent l="15240" t="8255" r="8255" b="0"/>
                <wp:wrapNone/>
                <wp:docPr id="72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3845"/>
                          <a:chOff x="4209" y="1252"/>
                          <a:chExt cx="428" cy="447"/>
                        </a:xfrm>
                      </wpg:grpSpPr>
                      <pic:pic xmlns:pic="http://schemas.openxmlformats.org/drawingml/2006/picture">
                        <pic:nvPicPr>
                          <pic:cNvPr id="73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39" y="1302"/>
                            <a:ext cx="398" cy="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4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19" y="1262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5" name="Freeform 29"/>
                        <wps:cNvSpPr>
                          <a:spLocks/>
                        </wps:cNvSpPr>
                        <wps:spPr bwMode="auto">
                          <a:xfrm>
                            <a:off x="4219" y="1262"/>
                            <a:ext cx="398" cy="398"/>
                          </a:xfrm>
                          <a:custGeom>
                            <a:avLst/>
                            <a:gdLst>
                              <a:gd name="T0" fmla="+- 0 4418 4219"/>
                              <a:gd name="T1" fmla="*/ T0 w 398"/>
                              <a:gd name="T2" fmla="+- 0 1262 1262"/>
                              <a:gd name="T3" fmla="*/ 1262 h 398"/>
                              <a:gd name="T4" fmla="+- 0 4341 4219"/>
                              <a:gd name="T5" fmla="*/ T4 w 398"/>
                              <a:gd name="T6" fmla="+- 0 1278 1262"/>
                              <a:gd name="T7" fmla="*/ 1278 h 398"/>
                              <a:gd name="T8" fmla="+- 0 4277 4219"/>
                              <a:gd name="T9" fmla="*/ T8 w 398"/>
                              <a:gd name="T10" fmla="+- 0 1320 1262"/>
                              <a:gd name="T11" fmla="*/ 1320 h 398"/>
                              <a:gd name="T12" fmla="+- 0 4235 4219"/>
                              <a:gd name="T13" fmla="*/ T12 w 398"/>
                              <a:gd name="T14" fmla="+- 0 1384 1262"/>
                              <a:gd name="T15" fmla="*/ 1384 h 398"/>
                              <a:gd name="T16" fmla="+- 0 4219 4219"/>
                              <a:gd name="T17" fmla="*/ T16 w 398"/>
                              <a:gd name="T18" fmla="+- 0 1461 1262"/>
                              <a:gd name="T19" fmla="*/ 1461 h 398"/>
                              <a:gd name="T20" fmla="+- 0 4235 4219"/>
                              <a:gd name="T21" fmla="*/ T20 w 398"/>
                              <a:gd name="T22" fmla="+- 0 1538 1262"/>
                              <a:gd name="T23" fmla="*/ 1538 h 398"/>
                              <a:gd name="T24" fmla="+- 0 4277 4219"/>
                              <a:gd name="T25" fmla="*/ T24 w 398"/>
                              <a:gd name="T26" fmla="+- 0 1601 1262"/>
                              <a:gd name="T27" fmla="*/ 1601 h 398"/>
                              <a:gd name="T28" fmla="+- 0 4341 4219"/>
                              <a:gd name="T29" fmla="*/ T28 w 398"/>
                              <a:gd name="T30" fmla="+- 0 1644 1262"/>
                              <a:gd name="T31" fmla="*/ 1644 h 398"/>
                              <a:gd name="T32" fmla="+- 0 4418 4219"/>
                              <a:gd name="T33" fmla="*/ T32 w 398"/>
                              <a:gd name="T34" fmla="+- 0 1659 1262"/>
                              <a:gd name="T35" fmla="*/ 1659 h 398"/>
                              <a:gd name="T36" fmla="+- 0 4495 4219"/>
                              <a:gd name="T37" fmla="*/ T36 w 398"/>
                              <a:gd name="T38" fmla="+- 0 1644 1262"/>
                              <a:gd name="T39" fmla="*/ 1644 h 398"/>
                              <a:gd name="T40" fmla="+- 0 4558 4219"/>
                              <a:gd name="T41" fmla="*/ T40 w 398"/>
                              <a:gd name="T42" fmla="+- 0 1601 1262"/>
                              <a:gd name="T43" fmla="*/ 1601 h 398"/>
                              <a:gd name="T44" fmla="+- 0 4601 4219"/>
                              <a:gd name="T45" fmla="*/ T44 w 398"/>
                              <a:gd name="T46" fmla="+- 0 1538 1262"/>
                              <a:gd name="T47" fmla="*/ 1538 h 398"/>
                              <a:gd name="T48" fmla="+- 0 4616 4219"/>
                              <a:gd name="T49" fmla="*/ T48 w 398"/>
                              <a:gd name="T50" fmla="+- 0 1461 1262"/>
                              <a:gd name="T51" fmla="*/ 1461 h 398"/>
                              <a:gd name="T52" fmla="+- 0 4601 4219"/>
                              <a:gd name="T53" fmla="*/ T52 w 398"/>
                              <a:gd name="T54" fmla="+- 0 1384 1262"/>
                              <a:gd name="T55" fmla="*/ 1384 h 398"/>
                              <a:gd name="T56" fmla="+- 0 4558 4219"/>
                              <a:gd name="T57" fmla="*/ T56 w 398"/>
                              <a:gd name="T58" fmla="+- 0 1320 1262"/>
                              <a:gd name="T59" fmla="*/ 1320 h 398"/>
                              <a:gd name="T60" fmla="+- 0 4495 4219"/>
                              <a:gd name="T61" fmla="*/ T60 w 398"/>
                              <a:gd name="T62" fmla="+- 0 1278 1262"/>
                              <a:gd name="T63" fmla="*/ 1278 h 398"/>
                              <a:gd name="T64" fmla="+- 0 4418 4219"/>
                              <a:gd name="T65" fmla="*/ T64 w 398"/>
                              <a:gd name="T66" fmla="+- 0 1262 1262"/>
                              <a:gd name="T67" fmla="*/ 1262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6"/>
                                </a:lnTo>
                                <a:lnTo>
                                  <a:pt x="58" y="58"/>
                                </a:lnTo>
                                <a:lnTo>
                                  <a:pt x="16" y="122"/>
                                </a:lnTo>
                                <a:lnTo>
                                  <a:pt x="0" y="199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2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9"/>
                                </a:lnTo>
                                <a:lnTo>
                                  <a:pt x="382" y="122"/>
                                </a:lnTo>
                                <a:lnTo>
                                  <a:pt x="339" y="58"/>
                                </a:lnTo>
                                <a:lnTo>
                                  <a:pt x="276" y="16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26" style="position:absolute;margin-left:210.45pt;margin-top:62.6pt;width:21.4pt;height:22.35pt;z-index:-251651072;mso-position-horizontal-relative:page" coordorigin="4209,1252" coordsize="428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">
                <v:shape id="Picture 27" o:spid="_x0000_s1027" type="#_x0000_t75" style="position:absolute;left:4239;top:1302;width:398;height:3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O5I67FAAAA2wAAAA8AAABkcnMvZG93bnJldi54bWxEj1trwkAUhN8L/oflFPoiumsvKtFVbGnB&#10;J6kX9PWYPU2C2bMhu4nx33cLQh+HmfmGmS87W4qWal841jAaKhDEqTMFZxoO+6/BFIQPyAZLx6Th&#10;Rh6Wi97DHBPjrryldhcyESHsE9SQh1AlUvo0J4t+6Cri6P242mKIss6kqfEa4baUz0qNpcWC40KO&#10;FX3klF52jdVgt/zevCp1+968Yb89nj/Xp0Zp/fTYrWYgAnXhP3xvr42GyQv8fYk/QC5+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zuSOuxQAAANsAAAAPAAAAAAAAAAAAAAAA&#10;AJ8CAABkcnMvZG93bnJldi54bWxQSwUGAAAAAAQABAD3AAAAkQMAAAAA&#10;">
                  <v:imagedata r:id="rId27" o:title=""/>
                </v:shape>
                <v:shape id="Picture 28" o:spid="_x0000_s1028" type="#_x0000_t75" style="position:absolute;left:4219;top:1262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mjLmXDAAAA2wAAAA8AAABkcnMvZG93bnJldi54bWxEj0uLwkAQhO8L/oehBW/rxAerRkdRQfCw&#10;HnyAHttMmwQzPTEzavbfO8KCx6KqvqIms9oU4kGVyy0r6LQjEMSJ1TmnCg771fcQhPPIGgvLpOCP&#10;HMymja8Jxto+eUuPnU9FgLCLUUHmfRlL6ZKMDLq2LYmDd7GVQR9klUpd4TPATSG7UfQjDeYcFjIs&#10;aZlRct3djYJk4Ba0uiHiMT+nvZHcXH9PG6VazXo+BuGp9p/wf3utFQz68P4SfoCcv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aMuZcMAAADbAAAADwAAAAAAAAAAAAAAAACf&#10;AgAAZHJzL2Rvd25yZXYueG1sUEsFBgAAAAAEAAQA9wAAAI8DAAAAAA==&#10;">
                  <v:imagedata r:id="rId28" o:title=""/>
                </v:shape>
                <v:shape id="Freeform 29" o:spid="_x0000_s1029" style="position:absolute;left:4219;top:1262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E+5sQA&#10;AADbAAAADwAAAGRycy9kb3ducmV2LnhtbESPQWvCQBSE7wX/w/IEL0U3FWskuopUWiw9VT14fGSf&#10;STT7NuyuJv57Vyj0OMzMN8xi1Zla3Mj5yrKCt1ECgji3uuJCwWH/OZyB8AFZY22ZFNzJw2rZe1lg&#10;pm3Lv3TbhUJECPsMFZQhNJmUPi/JoB/Zhjh6J+sMhihdIbXDNsJNLcdJMpUGK44LJTb0UVJ+2V2N&#10;gtfz9D75Sdsv+j4yptpt8kN6VmrQ79ZzEIG68B/+a2+1gvQdnl/iD5D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IRPubEAAAA2wAAAA8AAAAAAAAAAAAAAAAAmAIAAGRycy9k&#10;b3ducmV2LnhtbFBLBQYAAAAABAAEAPUAAACJAwAAAAA=&#10;" path="m199,l122,16,58,58,16,122,,199r16,77l58,339r64,43l199,397r77,-15l339,339r43,-63l397,199,382,122,339,58,276,16,199,xe" filled="f" strokecolor="#95b3d7" strokeweight="1pt">
                  <v:path arrowok="t" o:connecttype="custom" o:connectlocs="199,1262;122,1278;58,1320;16,1384;0,1461;16,1538;58,1601;122,1644;199,1659;276,1644;339,1601;382,1538;397,1461;382,1384;339,1320;276,1278;199,1262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2772410</wp:posOffset>
                </wp:positionH>
                <wp:positionV relativeFrom="paragraph">
                  <wp:posOffset>160020</wp:posOffset>
                </wp:positionV>
                <wp:extent cx="271145" cy="283845"/>
                <wp:effectExtent l="10160" t="11430" r="4445" b="0"/>
                <wp:wrapNone/>
                <wp:docPr id="68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4366" y="252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69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6" y="302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76" y="262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1" name="Freeform 33"/>
                        <wps:cNvSpPr>
                          <a:spLocks/>
                        </wps:cNvSpPr>
                        <wps:spPr bwMode="auto">
                          <a:xfrm>
                            <a:off x="4376" y="262"/>
                            <a:ext cx="398" cy="398"/>
                          </a:xfrm>
                          <a:custGeom>
                            <a:avLst/>
                            <a:gdLst>
                              <a:gd name="T0" fmla="+- 0 4574 4376"/>
                              <a:gd name="T1" fmla="*/ T0 w 398"/>
                              <a:gd name="T2" fmla="+- 0 262 262"/>
                              <a:gd name="T3" fmla="*/ 262 h 398"/>
                              <a:gd name="T4" fmla="+- 0 4497 4376"/>
                              <a:gd name="T5" fmla="*/ T4 w 398"/>
                              <a:gd name="T6" fmla="+- 0 278 262"/>
                              <a:gd name="T7" fmla="*/ 278 h 398"/>
                              <a:gd name="T8" fmla="+- 0 4434 4376"/>
                              <a:gd name="T9" fmla="*/ T8 w 398"/>
                              <a:gd name="T10" fmla="+- 0 321 262"/>
                              <a:gd name="T11" fmla="*/ 321 h 398"/>
                              <a:gd name="T12" fmla="+- 0 4392 4376"/>
                              <a:gd name="T13" fmla="*/ T12 w 398"/>
                              <a:gd name="T14" fmla="+- 0 383 262"/>
                              <a:gd name="T15" fmla="*/ 383 h 398"/>
                              <a:gd name="T16" fmla="+- 0 4376 4376"/>
                              <a:gd name="T17" fmla="*/ T16 w 398"/>
                              <a:gd name="T18" fmla="+- 0 460 262"/>
                              <a:gd name="T19" fmla="*/ 460 h 398"/>
                              <a:gd name="T20" fmla="+- 0 4392 4376"/>
                              <a:gd name="T21" fmla="*/ T20 w 398"/>
                              <a:gd name="T22" fmla="+- 0 538 262"/>
                              <a:gd name="T23" fmla="*/ 538 h 398"/>
                              <a:gd name="T24" fmla="+- 0 4434 4376"/>
                              <a:gd name="T25" fmla="*/ T24 w 398"/>
                              <a:gd name="T26" fmla="+- 0 601 262"/>
                              <a:gd name="T27" fmla="*/ 601 h 398"/>
                              <a:gd name="T28" fmla="+- 0 4497 4376"/>
                              <a:gd name="T29" fmla="*/ T28 w 398"/>
                              <a:gd name="T30" fmla="+- 0 644 262"/>
                              <a:gd name="T31" fmla="*/ 644 h 398"/>
                              <a:gd name="T32" fmla="+- 0 4574 4376"/>
                              <a:gd name="T33" fmla="*/ T32 w 398"/>
                              <a:gd name="T34" fmla="+- 0 660 262"/>
                              <a:gd name="T35" fmla="*/ 660 h 398"/>
                              <a:gd name="T36" fmla="+- 0 4652 4376"/>
                              <a:gd name="T37" fmla="*/ T36 w 398"/>
                              <a:gd name="T38" fmla="+- 0 644 262"/>
                              <a:gd name="T39" fmla="*/ 644 h 398"/>
                              <a:gd name="T40" fmla="+- 0 4715 4376"/>
                              <a:gd name="T41" fmla="*/ T40 w 398"/>
                              <a:gd name="T42" fmla="+- 0 601 262"/>
                              <a:gd name="T43" fmla="*/ 601 h 398"/>
                              <a:gd name="T44" fmla="+- 0 4758 4376"/>
                              <a:gd name="T45" fmla="*/ T44 w 398"/>
                              <a:gd name="T46" fmla="+- 0 538 262"/>
                              <a:gd name="T47" fmla="*/ 538 h 398"/>
                              <a:gd name="T48" fmla="+- 0 4774 4376"/>
                              <a:gd name="T49" fmla="*/ T48 w 398"/>
                              <a:gd name="T50" fmla="+- 0 460 262"/>
                              <a:gd name="T51" fmla="*/ 460 h 398"/>
                              <a:gd name="T52" fmla="+- 0 4758 4376"/>
                              <a:gd name="T53" fmla="*/ T52 w 398"/>
                              <a:gd name="T54" fmla="+- 0 383 262"/>
                              <a:gd name="T55" fmla="*/ 383 h 398"/>
                              <a:gd name="T56" fmla="+- 0 4715 4376"/>
                              <a:gd name="T57" fmla="*/ T56 w 398"/>
                              <a:gd name="T58" fmla="+- 0 321 262"/>
                              <a:gd name="T59" fmla="*/ 321 h 398"/>
                              <a:gd name="T60" fmla="+- 0 4652 4376"/>
                              <a:gd name="T61" fmla="*/ T60 w 398"/>
                              <a:gd name="T62" fmla="+- 0 278 262"/>
                              <a:gd name="T63" fmla="*/ 278 h 398"/>
                              <a:gd name="T64" fmla="+- 0 4574 4376"/>
                              <a:gd name="T65" fmla="*/ T64 w 398"/>
                              <a:gd name="T66" fmla="+- 0 262 262"/>
                              <a:gd name="T67" fmla="*/ 262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8" y="0"/>
                                </a:moveTo>
                                <a:lnTo>
                                  <a:pt x="121" y="16"/>
                                </a:lnTo>
                                <a:lnTo>
                                  <a:pt x="58" y="59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2"/>
                                </a:lnTo>
                                <a:lnTo>
                                  <a:pt x="198" y="398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8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9"/>
                                </a:lnTo>
                                <a:lnTo>
                                  <a:pt x="276" y="16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0" o:spid="_x0000_s1026" style="position:absolute;margin-left:218.3pt;margin-top:12.6pt;width:21.35pt;height:22.35pt;z-index:-251650048;mso-position-horizontal-relative:page" coordorigin="4366,252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">
                <v:shape id="Picture 31" o:spid="_x0000_s1027" type="#_x0000_t75" style="position:absolute;left:4396;top:302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fhYALEAAAA2wAAAA8AAABkcnMvZG93bnJldi54bWxEj09rwkAUxO8Fv8PyhN7qxoqSRlfRQKDo&#10;pf4pXh/Z1yQ1+zZktyZ+e1coeBxm5jfMYtWbWlypdZVlBeNRBII4t7riQsHpmL3FIJxH1lhbJgU3&#10;crBaDl4WmGjb8Z6uB1+IAGGXoILS+yaR0uUlGXQj2xAH78e2Bn2QbSF1i12Am1q+R9FMGqw4LJTY&#10;UFpSfjn8GQXbSWa+JrTj9DKNXbE5fufn37FSr8N+PQfhqffP8H/7UyuYfcDjS/gBcn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fhYALEAAAA2wAAAA8AAAAAAAAAAAAAAAAA&#10;nwIAAGRycy9kb3ducmV2LnhtbFBLBQYAAAAABAAEAPcAAACQAwAAAAA=&#10;">
                  <v:imagedata r:id="rId31" o:title=""/>
                </v:shape>
                <v:shape id="Picture 32" o:spid="_x0000_s1028" type="#_x0000_t75" style="position:absolute;left:4376;top:262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B6Kc/AAAAA2wAAAA8AAABkcnMvZG93bnJldi54bWxET02LwjAQvQv+hzCCF1lThVXpGkVEQRAP&#10;VoU9Ds1sW20mJYla//3mIHh8vO/5sjW1eJDzlWUFo2ECgji3uuJCwfm0/ZqB8AFZY22ZFLzIw3LR&#10;7cwx1fbJR3pkoRAxhH2KCsoQmlRKn5dk0A9tQxy5P+sMhghdIbXDZww3tRwnyUQarDg2lNjQuqT8&#10;lt2NgvX9YH6Ps8Hmwt/mUmVX95Jyr1S/165+QARqw0f8du+0gmlcH7/EHyAX/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Hopz8AAAADbAAAADwAAAAAAAAAAAAAAAACfAgAA&#10;ZHJzL2Rvd25yZXYueG1sUEsFBgAAAAAEAAQA9wAAAIwDAAAAAA==&#10;">
                  <v:imagedata r:id="rId32" o:title=""/>
                </v:shape>
                <v:shape id="Freeform 33" o:spid="_x0000_s1029" style="position:absolute;left:4376;top:262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o45cMA&#10;AADbAAAADwAAAGRycy9kb3ducmV2LnhtbESPQWvCQBSE70L/w/KEXkQ3FjElukpRWlo8mXrw+Mg+&#10;k2j2bdjdmvjv3YLgcZiZb5jlujeNuJLztWUF00kCgriwuuZSweH3c/wOwgdkjY1lUnAjD+vVy2CJ&#10;mbYd7+mah1JECPsMFVQhtJmUvqjIoJ/Yljh6J+sMhihdKbXDLsJNI9+SZC4N1hwXKmxpU1Fxyf+M&#10;gtF5fpvt0u6Lfo6MqXbb4pCelXod9h8LEIH68Aw/2t9aQTqF/y/xB8jV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o45cMAAADbAAAADwAAAAAAAAAAAAAAAACYAgAAZHJzL2Rv&#10;d25yZXYueG1sUEsFBgAAAAAEAAQA9QAAAIgDAAAAAA==&#10;" path="m198,l121,16,58,59,16,121,,198r16,78l58,339r63,43l198,398r78,-16l339,339r43,-63l398,198,382,121,339,59,276,16,198,xe" filled="f" strokecolor="#95b3d7" strokeweight="1pt">
                  <v:path arrowok="t" o:connecttype="custom" o:connectlocs="198,262;121,278;58,321;16,383;0,460;16,538;58,601;121,644;198,660;276,644;339,601;382,538;398,460;382,383;339,321;276,278;198,262" o:connectangles="0,0,0,0,0,0,0,0,0,0,0,0,0,0,0,0,0"/>
                </v:shape>
                <w10:wrap anchorx="page"/>
              </v:group>
            </w:pict>
          </mc:Fallback>
        </mc:AlternateConten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The temperature of magma varies from about 600˚C to 1400˚C.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Nearly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ll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gma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re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gmas.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gma</w:t>
      </w:r>
      <w:r w:rsidRPr="00F56504">
        <w:rPr>
          <w:rFonts w:ascii="Times New Roman" w:eastAsia="Times New Roman" w:hAnsi="Times New Roman" w:cs="Times New Roman"/>
          <w:spacing w:val="60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usually</w:t>
      </w:r>
      <w:r w:rsidRPr="00F56504">
        <w:rPr>
          <w:rFonts w:ascii="Times New Roman" w:eastAsia="Times New Roman" w:hAnsi="Times New Roman" w:cs="Times New Roman"/>
          <w:spacing w:val="-57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ises toward the Earth’s surface because it is of lower density than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s</w:t>
      </w:r>
      <w:r w:rsidRPr="00F56504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that surround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it.</w:t>
      </w:r>
    </w:p>
    <w:p w:rsidR="00F56504" w:rsidRPr="00F56504" w:rsidRDefault="00F56504" w:rsidP="00F56504">
      <w:pPr>
        <w:widowControl w:val="0"/>
        <w:tabs>
          <w:tab w:val="left" w:leader="dot" w:pos="6705"/>
        </w:tabs>
        <w:autoSpaceDE w:val="0"/>
        <w:autoSpaceDN w:val="0"/>
        <w:spacing w:before="1" w:after="0" w:line="288" w:lineRule="auto"/>
        <w:ind w:left="196" w:right="391" w:firstLine="51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4207510</wp:posOffset>
                </wp:positionH>
                <wp:positionV relativeFrom="paragraph">
                  <wp:posOffset>158115</wp:posOffset>
                </wp:positionV>
                <wp:extent cx="271780" cy="283845"/>
                <wp:effectExtent l="6985" t="12065" r="6985" b="0"/>
                <wp:wrapNone/>
                <wp:docPr id="64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3845"/>
                          <a:chOff x="6626" y="249"/>
                          <a:chExt cx="428" cy="447"/>
                        </a:xfrm>
                      </wpg:grpSpPr>
                      <pic:pic xmlns:pic="http://schemas.openxmlformats.org/drawingml/2006/picture">
                        <pic:nvPicPr>
                          <pic:cNvPr id="65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56" y="298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6" y="258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" name="Freeform 41"/>
                        <wps:cNvSpPr>
                          <a:spLocks/>
                        </wps:cNvSpPr>
                        <wps:spPr bwMode="auto">
                          <a:xfrm>
                            <a:off x="6636" y="258"/>
                            <a:ext cx="398" cy="398"/>
                          </a:xfrm>
                          <a:custGeom>
                            <a:avLst/>
                            <a:gdLst>
                              <a:gd name="T0" fmla="+- 0 6835 6636"/>
                              <a:gd name="T1" fmla="*/ T0 w 398"/>
                              <a:gd name="T2" fmla="+- 0 259 259"/>
                              <a:gd name="T3" fmla="*/ 259 h 398"/>
                              <a:gd name="T4" fmla="+- 0 6758 6636"/>
                              <a:gd name="T5" fmla="*/ T4 w 398"/>
                              <a:gd name="T6" fmla="+- 0 274 259"/>
                              <a:gd name="T7" fmla="*/ 274 h 398"/>
                              <a:gd name="T8" fmla="+- 0 6694 6636"/>
                              <a:gd name="T9" fmla="*/ T8 w 398"/>
                              <a:gd name="T10" fmla="+- 0 317 259"/>
                              <a:gd name="T11" fmla="*/ 317 h 398"/>
                              <a:gd name="T12" fmla="+- 0 6652 6636"/>
                              <a:gd name="T13" fmla="*/ T12 w 398"/>
                              <a:gd name="T14" fmla="+- 0 380 259"/>
                              <a:gd name="T15" fmla="*/ 380 h 398"/>
                              <a:gd name="T16" fmla="+- 0 6636 6636"/>
                              <a:gd name="T17" fmla="*/ T16 w 398"/>
                              <a:gd name="T18" fmla="+- 0 457 259"/>
                              <a:gd name="T19" fmla="*/ 457 h 398"/>
                              <a:gd name="T20" fmla="+- 0 6652 6636"/>
                              <a:gd name="T21" fmla="*/ T20 w 398"/>
                              <a:gd name="T22" fmla="+- 0 534 259"/>
                              <a:gd name="T23" fmla="*/ 534 h 398"/>
                              <a:gd name="T24" fmla="+- 0 6694 6636"/>
                              <a:gd name="T25" fmla="*/ T24 w 398"/>
                              <a:gd name="T26" fmla="+- 0 598 259"/>
                              <a:gd name="T27" fmla="*/ 598 h 398"/>
                              <a:gd name="T28" fmla="+- 0 6758 6636"/>
                              <a:gd name="T29" fmla="*/ T28 w 398"/>
                              <a:gd name="T30" fmla="+- 0 640 259"/>
                              <a:gd name="T31" fmla="*/ 640 h 398"/>
                              <a:gd name="T32" fmla="+- 0 6835 6636"/>
                              <a:gd name="T33" fmla="*/ T32 w 398"/>
                              <a:gd name="T34" fmla="+- 0 656 259"/>
                              <a:gd name="T35" fmla="*/ 656 h 398"/>
                              <a:gd name="T36" fmla="+- 0 6912 6636"/>
                              <a:gd name="T37" fmla="*/ T36 w 398"/>
                              <a:gd name="T38" fmla="+- 0 640 259"/>
                              <a:gd name="T39" fmla="*/ 640 h 398"/>
                              <a:gd name="T40" fmla="+- 0 6975 6636"/>
                              <a:gd name="T41" fmla="*/ T40 w 398"/>
                              <a:gd name="T42" fmla="+- 0 598 259"/>
                              <a:gd name="T43" fmla="*/ 598 h 398"/>
                              <a:gd name="T44" fmla="+- 0 7018 6636"/>
                              <a:gd name="T45" fmla="*/ T44 w 398"/>
                              <a:gd name="T46" fmla="+- 0 534 259"/>
                              <a:gd name="T47" fmla="*/ 534 h 398"/>
                              <a:gd name="T48" fmla="+- 0 7033 6636"/>
                              <a:gd name="T49" fmla="*/ T48 w 398"/>
                              <a:gd name="T50" fmla="+- 0 457 259"/>
                              <a:gd name="T51" fmla="*/ 457 h 398"/>
                              <a:gd name="T52" fmla="+- 0 7018 6636"/>
                              <a:gd name="T53" fmla="*/ T52 w 398"/>
                              <a:gd name="T54" fmla="+- 0 380 259"/>
                              <a:gd name="T55" fmla="*/ 380 h 398"/>
                              <a:gd name="T56" fmla="+- 0 6975 6636"/>
                              <a:gd name="T57" fmla="*/ T56 w 398"/>
                              <a:gd name="T58" fmla="+- 0 317 259"/>
                              <a:gd name="T59" fmla="*/ 317 h 398"/>
                              <a:gd name="T60" fmla="+- 0 6912 6636"/>
                              <a:gd name="T61" fmla="*/ T60 w 398"/>
                              <a:gd name="T62" fmla="+- 0 274 259"/>
                              <a:gd name="T63" fmla="*/ 274 h 398"/>
                              <a:gd name="T64" fmla="+- 0 6835 6636"/>
                              <a:gd name="T65" fmla="*/ T64 w 398"/>
                              <a:gd name="T66" fmla="+- 0 259 259"/>
                              <a:gd name="T67" fmla="*/ 259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5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1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1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5"/>
                                </a:lnTo>
                                <a:lnTo>
                                  <a:pt x="397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" o:spid="_x0000_s1026" style="position:absolute;margin-left:331.3pt;margin-top:12.45pt;width:21.4pt;height:22.35pt;z-index:-251648000;mso-position-horizontal-relative:page" coordorigin="6626,249" coordsize="428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">
                <v:shape id="Picture 39" o:spid="_x0000_s1027" type="#_x0000_t75" style="position:absolute;left:6656;top:298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jWj/K/AAAA2wAAAA8AAABkcnMvZG93bnJldi54bWxEj0GLwjAUhO+C/yE8wZsmFRS3GkUEwYuH&#10;7e4PeDRv22ryUppo6783C4LHYWa+Ybb7wVnxoC40njVkcwWCuPSm4UrD789ptgYRIrJB65k0PCnA&#10;fjcebTE3vudvehSxEgnCIUcNdYxtLmUoa3IY5r4lTt6f7xzGJLtKmg77BHdWLpRaSYcNp4UaWzrW&#10;VN6Ku9NwJ1tc+qtStuV1dsyqr8Jj1Ho6GQ4bEJGG+Am/22ejYbWE/y/pB8jdC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41o/yvwAAANsAAAAPAAAAAAAAAAAAAAAAAJ8CAABk&#10;cnMvZG93bnJldi54bWxQSwUGAAAAAAQABAD3AAAAiwMAAAAA&#10;">
                  <v:imagedata r:id="rId19" o:title=""/>
                </v:shape>
                <v:shape id="Picture 40" o:spid="_x0000_s1028" type="#_x0000_t75" style="position:absolute;left:6636;top:258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aCBPEAAAA2wAAAA8AAABkcnMvZG93bnJldi54bWxEj0FrAjEUhO8F/0N4hd5qtlKWdjWKFkt7&#10;kdrVg8fH5rlZ3LyEJNXtvzdCocdhZr5hZovB9uJMIXaOFTyNCxDEjdMdtwr2u/fHFxAxIWvsHZOC&#10;X4qwmI/uZlhpd+FvOtepFRnCsUIFJiVfSRkbQxbj2Hni7B1dsJiyDK3UAS8Zbns5KYpSWuw4Lxj0&#10;9GaoOdU/VsFmfdBfvN3o54/d+tX7ejUZglHq4X5YTkEkGtJ/+K/9qRWUJdy+5B8g51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faCBPEAAAA2wAAAA8AAAAAAAAAAAAAAAAA&#10;nwIAAGRycy9kb3ducmV2LnhtbFBLBQYAAAAABAAEAPcAAACQAwAAAAA=&#10;">
                  <v:imagedata r:id="rId34" o:title=""/>
                </v:shape>
                <v:shape id="Freeform 41" o:spid="_x0000_s1029" style="position:absolute;left:6636;top:258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aT18MA&#10;AADbAAAADwAAAGRycy9kb3ducmV2LnhtbESPQWvCQBSE70L/w/IKXqRuFElK6iqloiieaj30+Mi+&#10;JrHZt2F3NfHfu4LgcZiZb5j5sjeNuJDztWUFk3ECgriwuuZSwfFn/fYOwgdkjY1lUnAlD8vFy2CO&#10;ubYdf9PlEEoRIexzVFCF0OZS+qIig35sW+Lo/VlnMETpSqkddhFuGjlNklQarDkuVNjSV0XF/+Fs&#10;FIxO6XW2z7oN7X4ZM+1WxTE7KTV87T8/QATqwzP8aG+1gjSD+5f4A+Ti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aT18MAAADbAAAADwAAAAAAAAAAAAAAAACYAgAAZHJzL2Rv&#10;d25yZXYueG1sUEsFBgAAAAAEAAQA9QAAAIgDAAAAAA==&#10;" path="m199,l122,15,58,58,16,121,,198r16,77l58,339r64,42l199,397r77,-16l339,339r43,-64l397,198,382,121,339,58,276,15,199,xe" filled="f" strokecolor="#95b3d7" strokeweight="1pt">
                  <v:path arrowok="t" o:connecttype="custom" o:connectlocs="199,259;122,274;58,317;16,380;0,457;16,534;58,598;122,640;199,656;276,640;339,598;382,534;397,457;382,380;339,317;276,274;199,259" o:connectangles="0,0,0,0,0,0,0,0,0,0,0,0,0,0,0,0,0"/>
                </v:shape>
                <w10:wrap anchorx="page"/>
              </v:group>
            </w:pict>
          </mc:Fallback>
        </mc:AlternateConten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n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extrusive,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or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,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igneou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form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when</w:t>
      </w:r>
      <w:r w:rsidRPr="00F56504">
        <w:rPr>
          <w:rFonts w:ascii="Times New Roman" w:eastAsia="Times New Roman" w:hAnsi="Times New Roman" w:cs="Times New Roman"/>
          <w:spacing w:val="-57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gma</w:t>
      </w:r>
      <w:r w:rsidRPr="00F56504">
        <w:rPr>
          <w:rFonts w:ascii="Times New Roman" w:eastAsia="Times New Roman" w:hAnsi="Times New Roman" w:cs="Times New Roman"/>
          <w:spacing w:val="74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erupts</w:t>
      </w:r>
      <w:r w:rsidRPr="00F56504">
        <w:rPr>
          <w:rFonts w:ascii="Times New Roman" w:eastAsia="Times New Roman" w:hAnsi="Times New Roman" w:cs="Times New Roman"/>
          <w:spacing w:val="74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F56504">
        <w:rPr>
          <w:rFonts w:ascii="Times New Roman" w:eastAsia="Times New Roman" w:hAnsi="Times New Roman" w:cs="Times New Roman"/>
          <w:spacing w:val="75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solidifies</w:t>
      </w:r>
      <w:r w:rsidRPr="00F56504">
        <w:rPr>
          <w:rFonts w:ascii="Times New Roman" w:eastAsia="Times New Roman" w:hAnsi="Times New Roman" w:cs="Times New Roman"/>
          <w:spacing w:val="74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on</w:t>
      </w:r>
      <w:r w:rsidRPr="00F56504">
        <w:rPr>
          <w:rFonts w:ascii="Times New Roman" w:eastAsia="Times New Roman" w:hAnsi="Times New Roman" w:cs="Times New Roman"/>
          <w:spacing w:val="74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the</w:t>
      </w:r>
      <w:r w:rsidRPr="00F56504">
        <w:rPr>
          <w:rFonts w:ascii="Times New Roman" w:eastAsia="Times New Roman" w:hAnsi="Times New Roman" w:cs="Times New Roman"/>
          <w:spacing w:val="75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Earth’s</w:t>
      </w:r>
      <w:r w:rsidRPr="00F56504">
        <w:rPr>
          <w:rFonts w:ascii="Times New Roman" w:eastAsia="Times New Roman" w:hAnsi="Times New Roman" w:cs="Times New Roman"/>
          <w:spacing w:val="74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n</w:t>
      </w:r>
      <w:proofErr w:type="gramEnd"/>
    </w:p>
    <w:p w:rsidR="00F56504" w:rsidRPr="00F56504" w:rsidRDefault="00F56504" w:rsidP="00F56504">
      <w:pPr>
        <w:widowControl w:val="0"/>
        <w:tabs>
          <w:tab w:val="left" w:leader="dot" w:pos="4770"/>
        </w:tabs>
        <w:autoSpaceDE w:val="0"/>
        <w:autoSpaceDN w:val="0"/>
        <w:spacing w:after="0" w:line="288" w:lineRule="auto"/>
        <w:ind w:left="196" w:right="39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2962910</wp:posOffset>
                </wp:positionH>
                <wp:positionV relativeFrom="paragraph">
                  <wp:posOffset>797560</wp:posOffset>
                </wp:positionV>
                <wp:extent cx="271145" cy="283845"/>
                <wp:effectExtent l="10160" t="15875" r="4445" b="5080"/>
                <wp:wrapNone/>
                <wp:docPr id="6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4666" y="1256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61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6" y="1305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76" y="1265"/>
                            <a:ext cx="398" cy="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" name="Freeform 9"/>
                        <wps:cNvSpPr>
                          <a:spLocks/>
                        </wps:cNvSpPr>
                        <wps:spPr bwMode="auto">
                          <a:xfrm>
                            <a:off x="4676" y="1265"/>
                            <a:ext cx="398" cy="396"/>
                          </a:xfrm>
                          <a:custGeom>
                            <a:avLst/>
                            <a:gdLst>
                              <a:gd name="T0" fmla="+- 0 4874 4676"/>
                              <a:gd name="T1" fmla="*/ T0 w 398"/>
                              <a:gd name="T2" fmla="+- 0 1266 1266"/>
                              <a:gd name="T3" fmla="*/ 1266 h 396"/>
                              <a:gd name="T4" fmla="+- 0 4797 4676"/>
                              <a:gd name="T5" fmla="*/ T4 w 398"/>
                              <a:gd name="T6" fmla="+- 0 1281 1266"/>
                              <a:gd name="T7" fmla="*/ 1281 h 396"/>
                              <a:gd name="T8" fmla="+- 0 4734 4676"/>
                              <a:gd name="T9" fmla="*/ T8 w 398"/>
                              <a:gd name="T10" fmla="+- 0 1324 1266"/>
                              <a:gd name="T11" fmla="*/ 1324 h 396"/>
                              <a:gd name="T12" fmla="+- 0 4692 4676"/>
                              <a:gd name="T13" fmla="*/ T12 w 398"/>
                              <a:gd name="T14" fmla="+- 0 1387 1266"/>
                              <a:gd name="T15" fmla="*/ 1387 h 396"/>
                              <a:gd name="T16" fmla="+- 0 4676 4676"/>
                              <a:gd name="T17" fmla="*/ T16 w 398"/>
                              <a:gd name="T18" fmla="+- 0 1464 1266"/>
                              <a:gd name="T19" fmla="*/ 1464 h 396"/>
                              <a:gd name="T20" fmla="+- 0 4692 4676"/>
                              <a:gd name="T21" fmla="*/ T20 w 398"/>
                              <a:gd name="T22" fmla="+- 0 1541 1266"/>
                              <a:gd name="T23" fmla="*/ 1541 h 396"/>
                              <a:gd name="T24" fmla="+- 0 4734 4676"/>
                              <a:gd name="T25" fmla="*/ T24 w 398"/>
                              <a:gd name="T26" fmla="+- 0 1604 1266"/>
                              <a:gd name="T27" fmla="*/ 1604 h 396"/>
                              <a:gd name="T28" fmla="+- 0 4797 4676"/>
                              <a:gd name="T29" fmla="*/ T28 w 398"/>
                              <a:gd name="T30" fmla="+- 0 1646 1266"/>
                              <a:gd name="T31" fmla="*/ 1646 h 396"/>
                              <a:gd name="T32" fmla="+- 0 4874 4676"/>
                              <a:gd name="T33" fmla="*/ T32 w 398"/>
                              <a:gd name="T34" fmla="+- 0 1662 1266"/>
                              <a:gd name="T35" fmla="*/ 1662 h 396"/>
                              <a:gd name="T36" fmla="+- 0 4952 4676"/>
                              <a:gd name="T37" fmla="*/ T36 w 398"/>
                              <a:gd name="T38" fmla="+- 0 1646 1266"/>
                              <a:gd name="T39" fmla="*/ 1646 h 396"/>
                              <a:gd name="T40" fmla="+- 0 5015 4676"/>
                              <a:gd name="T41" fmla="*/ T40 w 398"/>
                              <a:gd name="T42" fmla="+- 0 1604 1266"/>
                              <a:gd name="T43" fmla="*/ 1604 h 396"/>
                              <a:gd name="T44" fmla="+- 0 5058 4676"/>
                              <a:gd name="T45" fmla="*/ T44 w 398"/>
                              <a:gd name="T46" fmla="+- 0 1541 1266"/>
                              <a:gd name="T47" fmla="*/ 1541 h 396"/>
                              <a:gd name="T48" fmla="+- 0 5074 4676"/>
                              <a:gd name="T49" fmla="*/ T48 w 398"/>
                              <a:gd name="T50" fmla="+- 0 1464 1266"/>
                              <a:gd name="T51" fmla="*/ 1464 h 396"/>
                              <a:gd name="T52" fmla="+- 0 5058 4676"/>
                              <a:gd name="T53" fmla="*/ T52 w 398"/>
                              <a:gd name="T54" fmla="+- 0 1387 1266"/>
                              <a:gd name="T55" fmla="*/ 1387 h 396"/>
                              <a:gd name="T56" fmla="+- 0 5015 4676"/>
                              <a:gd name="T57" fmla="*/ T56 w 398"/>
                              <a:gd name="T58" fmla="+- 0 1324 1266"/>
                              <a:gd name="T59" fmla="*/ 1324 h 396"/>
                              <a:gd name="T60" fmla="+- 0 4952 4676"/>
                              <a:gd name="T61" fmla="*/ T60 w 398"/>
                              <a:gd name="T62" fmla="+- 0 1281 1266"/>
                              <a:gd name="T63" fmla="*/ 1281 h 396"/>
                              <a:gd name="T64" fmla="+- 0 4874 4676"/>
                              <a:gd name="T65" fmla="*/ T64 w 398"/>
                              <a:gd name="T66" fmla="+- 0 1266 1266"/>
                              <a:gd name="T67" fmla="*/ 1266 h 3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6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5"/>
                                </a:lnTo>
                                <a:lnTo>
                                  <a:pt x="58" y="338"/>
                                </a:lnTo>
                                <a:lnTo>
                                  <a:pt x="121" y="380"/>
                                </a:lnTo>
                                <a:lnTo>
                                  <a:pt x="198" y="396"/>
                                </a:lnTo>
                                <a:lnTo>
                                  <a:pt x="276" y="380"/>
                                </a:lnTo>
                                <a:lnTo>
                                  <a:pt x="339" y="338"/>
                                </a:lnTo>
                                <a:lnTo>
                                  <a:pt x="382" y="275"/>
                                </a:lnTo>
                                <a:lnTo>
                                  <a:pt x="398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margin-left:233.3pt;margin-top:62.8pt;width:21.35pt;height:22.35pt;z-index:-251656192;mso-position-horizontal-relative:page" coordorigin="4666,1256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">
                <v:shape id="Picture 7" o:spid="_x0000_s1027" type="#_x0000_t75" style="position:absolute;left:4696;top:1305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6Z06PCAAAA2wAAAA8AAABkcnMvZG93bnJldi54bWxEj0GLwjAUhO+C/yE8wZumrlqWrlFEWBFv&#10;tiIeH83btmvzUppo6783wsIeh5n5hlltelOLB7WusqxgNo1AEOdWV1woOGffk08QziNrrC2Tgic5&#10;2KyHgxUm2nZ8okfqCxEg7BJUUHrfJFK6vCSDbmob4uD92NagD7ItpG6xC3BTy48oiqXBisNCiQ3t&#10;Sspv6d0o+J3vl4sutml2Oe+OES7xmtujUuNRv/0C4an3/+G/9kEriGfw/hJ+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+mdOjwgAAANsAAAAPAAAAAAAAAAAAAAAAAJ8C&#10;AABkcnMvZG93bnJldi54bWxQSwUGAAAAAAQABAD3AAAAjgMAAAAA&#10;">
                  <v:imagedata r:id="rId37" o:title=""/>
                </v:shape>
                <v:shape id="Picture 8" o:spid="_x0000_s1028" type="#_x0000_t75" style="position:absolute;left:4676;top:1265;width:398;height:3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bmXty/AAAA2wAAAA8AAABkcnMvZG93bnJldi54bWxEj0sLwjAQhO+C/yGs4M2mCopUo4jg4yT4&#10;wPPSrG2x2ZQm2uqvN4LgcZiZb5j5sjWleFLtCssKhlEMgji1uuBMweW8GUxBOI+ssbRMCl7kYLno&#10;duaYaNvwkZ4nn4kAYZeggtz7KpHSpTkZdJGtiIN3s7VBH2SdSV1jE+CmlKM4nkiDBYeFHCta55Te&#10;Tw+jwGyvenV7l9PC73mcNrvzgaq3Uv1eu5qB8NT6f/jX3msFkxF8v4QfIBcf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25l7cvwAAANsAAAAPAAAAAAAAAAAAAAAAAJ8CAABk&#10;cnMvZG93bnJldi54bWxQSwUGAAAAAAQABAD3AAAAiwMAAAAA&#10;">
                  <v:imagedata r:id="rId38" o:title=""/>
                </v:shape>
                <v:shape id="Freeform 9" o:spid="_x0000_s1029" style="position:absolute;left:4676;top:1265;width:398;height:396;visibility:visible;mso-wrap-style:square;v-text-anchor:top" coordsize="398,3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znlMMA&#10;AADbAAAADwAAAGRycy9kb3ducmV2LnhtbESP0WrCQBRE3wv+w3IF3+omCiKpq0hBjNCCJn7AJXub&#10;Dc3eDdk1xr93CwUfh5k5w2x2o23FQL1vHCtI5wkI4srphmsF1/LwvgbhA7LG1jEpeJCH3XbytsFM&#10;uztfaChCLSKEfYYKTAhdJqWvDFn0c9cRR+/H9RZDlH0tdY/3CLetXCTJSlpsOC4Y7OjTUPVb3KyC&#10;4ZSfi3JtxtKcj4/0K23z732q1Gw67j9ABBrDK/zfzrWC1RL+vsQfIL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rznlMMAAADbAAAADwAAAAAAAAAAAAAAAACYAgAAZHJzL2Rv&#10;d25yZXYueG1sUEsFBgAAAAAEAAQA9QAAAIgDAAAAAA==&#10;" path="m198,l121,15,58,58,16,121,,198r16,77l58,338r63,42l198,396r78,-16l339,338r43,-63l398,198,382,121,339,58,276,15,198,xe" filled="f" strokecolor="#95b3d7" strokeweight="1pt">
                  <v:path arrowok="t" o:connecttype="custom" o:connectlocs="198,1266;121,1281;58,1324;16,1387;0,1464;16,1541;58,1604;121,1646;198,1662;276,1646;339,1604;382,1541;398,1464;382,1387;339,1324;276,1281;198,1266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737995</wp:posOffset>
                </wp:positionH>
                <wp:positionV relativeFrom="paragraph">
                  <wp:posOffset>371475</wp:posOffset>
                </wp:positionV>
                <wp:extent cx="271145" cy="283845"/>
                <wp:effectExtent l="13970" t="8890" r="635" b="0"/>
                <wp:wrapNone/>
                <wp:docPr id="5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2737" y="585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57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6" y="635"/>
                            <a:ext cx="398" cy="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46" y="594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9" name="Freeform 13"/>
                        <wps:cNvSpPr>
                          <a:spLocks/>
                        </wps:cNvSpPr>
                        <wps:spPr bwMode="auto">
                          <a:xfrm>
                            <a:off x="2746" y="594"/>
                            <a:ext cx="396" cy="398"/>
                          </a:xfrm>
                          <a:custGeom>
                            <a:avLst/>
                            <a:gdLst>
                              <a:gd name="T0" fmla="+- 0 2945 2747"/>
                              <a:gd name="T1" fmla="*/ T0 w 396"/>
                              <a:gd name="T2" fmla="+- 0 595 595"/>
                              <a:gd name="T3" fmla="*/ 595 h 398"/>
                              <a:gd name="T4" fmla="+- 0 2868 2747"/>
                              <a:gd name="T5" fmla="*/ T4 w 396"/>
                              <a:gd name="T6" fmla="+- 0 610 595"/>
                              <a:gd name="T7" fmla="*/ 610 h 398"/>
                              <a:gd name="T8" fmla="+- 0 2805 2747"/>
                              <a:gd name="T9" fmla="*/ T8 w 396"/>
                              <a:gd name="T10" fmla="+- 0 653 595"/>
                              <a:gd name="T11" fmla="*/ 653 h 398"/>
                              <a:gd name="T12" fmla="+- 0 2762 2747"/>
                              <a:gd name="T13" fmla="*/ T12 w 396"/>
                              <a:gd name="T14" fmla="+- 0 716 595"/>
                              <a:gd name="T15" fmla="*/ 716 h 398"/>
                              <a:gd name="T16" fmla="+- 0 2747 2747"/>
                              <a:gd name="T17" fmla="*/ T16 w 396"/>
                              <a:gd name="T18" fmla="+- 0 794 595"/>
                              <a:gd name="T19" fmla="*/ 794 h 398"/>
                              <a:gd name="T20" fmla="+- 0 2762 2747"/>
                              <a:gd name="T21" fmla="*/ T20 w 396"/>
                              <a:gd name="T22" fmla="+- 0 871 595"/>
                              <a:gd name="T23" fmla="*/ 871 h 398"/>
                              <a:gd name="T24" fmla="+- 0 2805 2747"/>
                              <a:gd name="T25" fmla="*/ T24 w 396"/>
                              <a:gd name="T26" fmla="+- 0 934 595"/>
                              <a:gd name="T27" fmla="*/ 934 h 398"/>
                              <a:gd name="T28" fmla="+- 0 2868 2747"/>
                              <a:gd name="T29" fmla="*/ T28 w 396"/>
                              <a:gd name="T30" fmla="+- 0 976 595"/>
                              <a:gd name="T31" fmla="*/ 976 h 398"/>
                              <a:gd name="T32" fmla="+- 0 2945 2747"/>
                              <a:gd name="T33" fmla="*/ T32 w 396"/>
                              <a:gd name="T34" fmla="+- 0 992 595"/>
                              <a:gd name="T35" fmla="*/ 992 h 398"/>
                              <a:gd name="T36" fmla="+- 0 3022 2747"/>
                              <a:gd name="T37" fmla="*/ T36 w 396"/>
                              <a:gd name="T38" fmla="+- 0 976 595"/>
                              <a:gd name="T39" fmla="*/ 976 h 398"/>
                              <a:gd name="T40" fmla="+- 0 3085 2747"/>
                              <a:gd name="T41" fmla="*/ T40 w 396"/>
                              <a:gd name="T42" fmla="+- 0 934 595"/>
                              <a:gd name="T43" fmla="*/ 934 h 398"/>
                              <a:gd name="T44" fmla="+- 0 3127 2747"/>
                              <a:gd name="T45" fmla="*/ T44 w 396"/>
                              <a:gd name="T46" fmla="+- 0 871 595"/>
                              <a:gd name="T47" fmla="*/ 871 h 398"/>
                              <a:gd name="T48" fmla="+- 0 3143 2747"/>
                              <a:gd name="T49" fmla="*/ T48 w 396"/>
                              <a:gd name="T50" fmla="+- 0 794 595"/>
                              <a:gd name="T51" fmla="*/ 794 h 398"/>
                              <a:gd name="T52" fmla="+- 0 3127 2747"/>
                              <a:gd name="T53" fmla="*/ T52 w 396"/>
                              <a:gd name="T54" fmla="+- 0 716 595"/>
                              <a:gd name="T55" fmla="*/ 716 h 398"/>
                              <a:gd name="T56" fmla="+- 0 3085 2747"/>
                              <a:gd name="T57" fmla="*/ T56 w 396"/>
                              <a:gd name="T58" fmla="+- 0 653 595"/>
                              <a:gd name="T59" fmla="*/ 653 h 398"/>
                              <a:gd name="T60" fmla="+- 0 3022 2747"/>
                              <a:gd name="T61" fmla="*/ T60 w 396"/>
                              <a:gd name="T62" fmla="+- 0 610 595"/>
                              <a:gd name="T63" fmla="*/ 610 h 398"/>
                              <a:gd name="T64" fmla="+- 0 2945 2747"/>
                              <a:gd name="T65" fmla="*/ T64 w 396"/>
                              <a:gd name="T66" fmla="+- 0 595 595"/>
                              <a:gd name="T67" fmla="*/ 59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5" y="121"/>
                                </a:lnTo>
                                <a:lnTo>
                                  <a:pt x="0" y="199"/>
                                </a:lnTo>
                                <a:lnTo>
                                  <a:pt x="15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1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6"/>
                                </a:lnTo>
                                <a:lnTo>
                                  <a:pt x="396" y="199"/>
                                </a:lnTo>
                                <a:lnTo>
                                  <a:pt x="380" y="121"/>
                                </a:lnTo>
                                <a:lnTo>
                                  <a:pt x="338" y="58"/>
                                </a:lnTo>
                                <a:lnTo>
                                  <a:pt x="275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26" style="position:absolute;margin-left:136.85pt;margin-top:29.25pt;width:21.35pt;height:22.35pt;z-index:-251655168;mso-position-horizontal-relative:page" coordorigin="2737,585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">
                <v:shape id="Picture 11" o:spid="_x0000_s1027" type="#_x0000_t75" style="position:absolute;left:2766;top:635;width:398;height:3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PW59PFAAAA2wAAAA8AAABkcnMvZG93bnJldi54bWxEj0FrwkAUhO8F/8PyBG91YyVVYlaRglKh&#10;FE1b6PEl+0yC2bchu43x33cLBY/DzHzDpJvBNKKnztWWFcymEQjiwuqaSwWfH7vHJQjnkTU2lknB&#10;jRxs1qOHFBNtr3yiPvOlCBB2CSqovG8TKV1RkUE3tS1x8M62M+iD7EqpO7wGuGnkUxQ9S4M1h4UK&#10;W3qpqLhkP0aBPBzz76995Ch/j+PFfPl2LvtCqcl42K5AeBr8PfzfftUK4gX8fQk/QK5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j1ufTxQAAANsAAAAPAAAAAAAAAAAAAAAA&#10;AJ8CAABkcnMvZG93bnJldi54bWxQSwUGAAAAAAQABAD3AAAAkQMAAAAA&#10;">
                  <v:imagedata r:id="rId41" o:title=""/>
                </v:shape>
                <v:shape id="Picture 12" o:spid="_x0000_s1028" type="#_x0000_t75" style="position:absolute;left:2746;top:594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KwWnBAAAA2wAAAA8AAABkcnMvZG93bnJldi54bWxET1trwjAUfh/4H8IZ+DI0nbAhnbGITBAG&#10;g158PzZnbdfmpCSpdv9+eRjs8eO777LZDOJGzneWFTyvExDEtdUdNwqq8rTagvABWeNgmRT8kIds&#10;v3jYYartnXO6FaERMYR9igraEMZUSl+3ZNCv7UgcuS/rDIYIXSO1w3sMN4PcJMmrNNhxbGhxpGNL&#10;dV9MRsFl2pauevc2//jur5+6eMqnAym1fJwPbyACzeFf/Oc+awUvcWz8En+A3P8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JKwWnBAAAA2wAAAA8AAAAAAAAAAAAAAAAAnwIA&#10;AGRycy9kb3ducmV2LnhtbFBLBQYAAAAABAAEAPcAAACNAwAAAAA=&#10;">
                  <v:imagedata r:id="rId42" o:title=""/>
                </v:shape>
                <v:shape id="Freeform 13" o:spid="_x0000_s1029" style="position:absolute;left:2746;top:594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UVZ8cA&#10;AADbAAAADwAAAGRycy9kb3ducmV2LnhtbESPQUvDQBSE74L/YXmCN7Ox2Kqx21Iq0pZSMVEQb4/s&#10;axLMvg27a5P667sFweMwM98w0/lgWnEg5xvLCm6TFARxaXXDlYKP95ebBxA+IGtsLZOCI3mYzy4v&#10;pphp23NOhyJUIkLYZ6igDqHLpPRlTQZ9Yjvi6O2tMxiidJXUDvsIN60cpelEGmw4LtTY0bKm8rv4&#10;MQrkYnu3u883r/y2/52449fns+9XSl1fDYsnEIGG8B/+a6+1gvEjnL/EHyBnJ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DVFWfHAAAA2wAAAA8AAAAAAAAAAAAAAAAAmAIAAGRy&#10;cy9kb3ducmV2LnhtbFBLBQYAAAAABAAEAPUAAACMAwAAAAA=&#10;" path="m198,l121,15,58,58,15,121,,199r15,77l58,339r63,42l198,397r77,-16l338,339r42,-63l396,199,380,121,338,58,275,15,198,xe" filled="f" strokecolor="#95b3d7" strokeweight="1pt">
                  <v:path arrowok="t" o:connecttype="custom" o:connectlocs="198,595;121,610;58,653;15,716;0,794;15,871;58,934;121,976;198,992;275,976;338,934;380,871;396,794;380,716;338,653;275,610;198,595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712210</wp:posOffset>
                </wp:positionH>
                <wp:positionV relativeFrom="paragraph">
                  <wp:posOffset>581025</wp:posOffset>
                </wp:positionV>
                <wp:extent cx="271780" cy="283845"/>
                <wp:effectExtent l="6985" t="8890" r="6985" b="0"/>
                <wp:wrapNone/>
                <wp:docPr id="52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3845"/>
                          <a:chOff x="5846" y="915"/>
                          <a:chExt cx="428" cy="447"/>
                        </a:xfrm>
                      </wpg:grpSpPr>
                      <pic:pic xmlns:pic="http://schemas.openxmlformats.org/drawingml/2006/picture">
                        <pic:nvPicPr>
                          <pic:cNvPr id="53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76" y="965"/>
                            <a:ext cx="398" cy="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56" y="92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5" name="Freeform 17"/>
                        <wps:cNvSpPr>
                          <a:spLocks/>
                        </wps:cNvSpPr>
                        <wps:spPr bwMode="auto">
                          <a:xfrm>
                            <a:off x="5856" y="924"/>
                            <a:ext cx="398" cy="398"/>
                          </a:xfrm>
                          <a:custGeom>
                            <a:avLst/>
                            <a:gdLst>
                              <a:gd name="T0" fmla="+- 0 6055 5856"/>
                              <a:gd name="T1" fmla="*/ T0 w 398"/>
                              <a:gd name="T2" fmla="+- 0 925 925"/>
                              <a:gd name="T3" fmla="*/ 925 h 398"/>
                              <a:gd name="T4" fmla="+- 0 5978 5856"/>
                              <a:gd name="T5" fmla="*/ T4 w 398"/>
                              <a:gd name="T6" fmla="+- 0 940 925"/>
                              <a:gd name="T7" fmla="*/ 940 h 398"/>
                              <a:gd name="T8" fmla="+- 0 5914 5856"/>
                              <a:gd name="T9" fmla="*/ T8 w 398"/>
                              <a:gd name="T10" fmla="+- 0 983 925"/>
                              <a:gd name="T11" fmla="*/ 983 h 398"/>
                              <a:gd name="T12" fmla="+- 0 5872 5856"/>
                              <a:gd name="T13" fmla="*/ T12 w 398"/>
                              <a:gd name="T14" fmla="+- 0 1046 925"/>
                              <a:gd name="T15" fmla="*/ 1046 h 398"/>
                              <a:gd name="T16" fmla="+- 0 5856 5856"/>
                              <a:gd name="T17" fmla="*/ T16 w 398"/>
                              <a:gd name="T18" fmla="+- 0 1124 925"/>
                              <a:gd name="T19" fmla="*/ 1124 h 398"/>
                              <a:gd name="T20" fmla="+- 0 5872 5856"/>
                              <a:gd name="T21" fmla="*/ T20 w 398"/>
                              <a:gd name="T22" fmla="+- 0 1201 925"/>
                              <a:gd name="T23" fmla="*/ 1201 h 398"/>
                              <a:gd name="T24" fmla="+- 0 5914 5856"/>
                              <a:gd name="T25" fmla="*/ T24 w 398"/>
                              <a:gd name="T26" fmla="+- 0 1264 925"/>
                              <a:gd name="T27" fmla="*/ 1264 h 398"/>
                              <a:gd name="T28" fmla="+- 0 5978 5856"/>
                              <a:gd name="T29" fmla="*/ T28 w 398"/>
                              <a:gd name="T30" fmla="+- 0 1306 925"/>
                              <a:gd name="T31" fmla="*/ 1306 h 398"/>
                              <a:gd name="T32" fmla="+- 0 6055 5856"/>
                              <a:gd name="T33" fmla="*/ T32 w 398"/>
                              <a:gd name="T34" fmla="+- 0 1322 925"/>
                              <a:gd name="T35" fmla="*/ 1322 h 398"/>
                              <a:gd name="T36" fmla="+- 0 6132 5856"/>
                              <a:gd name="T37" fmla="*/ T36 w 398"/>
                              <a:gd name="T38" fmla="+- 0 1306 925"/>
                              <a:gd name="T39" fmla="*/ 1306 h 398"/>
                              <a:gd name="T40" fmla="+- 0 6195 5856"/>
                              <a:gd name="T41" fmla="*/ T40 w 398"/>
                              <a:gd name="T42" fmla="+- 0 1264 925"/>
                              <a:gd name="T43" fmla="*/ 1264 h 398"/>
                              <a:gd name="T44" fmla="+- 0 6238 5856"/>
                              <a:gd name="T45" fmla="*/ T44 w 398"/>
                              <a:gd name="T46" fmla="+- 0 1201 925"/>
                              <a:gd name="T47" fmla="*/ 1201 h 398"/>
                              <a:gd name="T48" fmla="+- 0 6253 5856"/>
                              <a:gd name="T49" fmla="*/ T48 w 398"/>
                              <a:gd name="T50" fmla="+- 0 1124 925"/>
                              <a:gd name="T51" fmla="*/ 1124 h 398"/>
                              <a:gd name="T52" fmla="+- 0 6238 5856"/>
                              <a:gd name="T53" fmla="*/ T52 w 398"/>
                              <a:gd name="T54" fmla="+- 0 1046 925"/>
                              <a:gd name="T55" fmla="*/ 1046 h 398"/>
                              <a:gd name="T56" fmla="+- 0 6195 5856"/>
                              <a:gd name="T57" fmla="*/ T56 w 398"/>
                              <a:gd name="T58" fmla="+- 0 983 925"/>
                              <a:gd name="T59" fmla="*/ 983 h 398"/>
                              <a:gd name="T60" fmla="+- 0 6132 5856"/>
                              <a:gd name="T61" fmla="*/ T60 w 398"/>
                              <a:gd name="T62" fmla="+- 0 940 925"/>
                              <a:gd name="T63" fmla="*/ 940 h 398"/>
                              <a:gd name="T64" fmla="+- 0 6055 5856"/>
                              <a:gd name="T65" fmla="*/ T64 w 398"/>
                              <a:gd name="T66" fmla="+- 0 925 925"/>
                              <a:gd name="T67" fmla="*/ 92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9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1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1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9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26" style="position:absolute;margin-left:292.3pt;margin-top:45.75pt;width:21.4pt;height:22.35pt;z-index:-251654144;mso-position-horizontal-relative:page" coordorigin="5846,915" coordsize="428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">
                <v:shape id="Picture 15" o:spid="_x0000_s1027" type="#_x0000_t75" style="position:absolute;left:5876;top:965;width:398;height:3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ao25rDAAAA2wAAAA8AAABkcnMvZG93bnJldi54bWxEj0FrAjEUhO9C/0N4hd40W8VWVqMUQevS&#10;k1bR42Pz3CwmL8sm1e2/bwqCx2FmvmFmi85ZcaU21J4VvA4yEMSl1zVXCvbfq/4ERIjIGq1nUvBL&#10;ARbzp94Mc+1vvKXrLlYiQTjkqMDE2ORShtKQwzDwDXHyzr51GJNsK6lbvCW4s3KYZW/SYc1pwWBD&#10;S0PlZffjFBwKv1mbaL9OS/5crY9l8W7HhVIvz93HFESkLj7C9/ZGKxiP4P9L+gFy/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qjbmsMAAADbAAAADwAAAAAAAAAAAAAAAACf&#10;AgAAZHJzL2Rvd25yZXYueG1sUEsFBgAAAAAEAAQA9wAAAI8DAAAAAA==&#10;">
                  <v:imagedata r:id="rId45" o:title=""/>
                </v:shape>
                <v:shape id="Picture 16" o:spid="_x0000_s1028" type="#_x0000_t75" style="position:absolute;left:5856;top:92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+r65zDAAAA2wAAAA8AAABkcnMvZG93bnJldi54bWxEj9FqAjEURN8L/kO4BV+kZhVby2oUFRak&#10;fbHaD7hNrsnSzc2yibr+fVMo9HGYmTPMct37Rlypi3VgBZNxAYJYB1OzVfB5qp5eQcSEbLAJTAru&#10;FGG9GjwssTThxh90PSYrMoRjiQpcSm0pZdSOPMZxaImzdw6dx5RlZ6Xp8JbhvpHToniRHmvOCw5b&#10;2jnS38eLV9C7bXw72BFVG/tVjfTsXdvdXKnhY79ZgEjUp//wX3tvFDzP4PdL/gFy9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6vrnMMAAADbAAAADwAAAAAAAAAAAAAAAACf&#10;AgAAZHJzL2Rvd25yZXYueG1sUEsFBgAAAAAEAAQA9wAAAI8DAAAAAA==&#10;">
                  <v:imagedata r:id="rId46" o:title=""/>
                </v:shape>
                <v:shape id="Freeform 17" o:spid="_x0000_s1029" style="position:absolute;left:5856;top:924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RihsQA&#10;AADbAAAADwAAAGRycy9kb3ducmV2LnhtbESPQWvCQBSE70L/w/IKXkQ3lWokukpRLBVPtR48PrKv&#10;SWz2bdhdTfz3XUHwOMzMN8xi1ZlaXMn5yrKCt1ECgji3uuJCwfFnO5yB8AFZY22ZFNzIw2r50ltg&#10;pm3L33Q9hEJECPsMFZQhNJmUPi/JoB/Zhjh6v9YZDFG6QmqHbYSbWo6TZCoNVhwXSmxoXVL+d7gY&#10;BYPz9Pa+T9tP2p0YU+02+TE9K9V/7T7mIAJ14Rl+tL+0gskE7l/iD5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kYobEAAAA2wAAAA8AAAAAAAAAAAAAAAAAmAIAAGRycy9k&#10;b3ducmV2LnhtbFBLBQYAAAAABAAEAPUAAACJAwAAAAA=&#10;" path="m199,l122,15,58,58,16,121,,199r16,77l58,339r64,42l199,397r77,-16l339,339r43,-63l397,199,382,121,339,58,276,15,199,xe" filled="f" strokecolor="#95b3d7" strokeweight="1pt">
                  <v:path arrowok="t" o:connecttype="custom" o:connectlocs="199,925;122,940;58,983;16,1046;0,1124;16,1201;58,1264;122,1306;199,1322;276,1306;339,1264;382,1201;397,1124;382,1046;339,983;276,940;199,925" o:connectangles="0,0,0,0,0,0,0,0,0,0,0,0,0,0,0,0,0"/>
                </v:shape>
                <w10:wrap anchorx="page"/>
              </v:group>
            </w:pict>
          </mc:Fallback>
        </mc:AlternateContent>
      </w:r>
      <w:proofErr w:type="gram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intrusive</w:t>
      </w:r>
      <w:proofErr w:type="gramEnd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, or plutonic, rock forms when magma cools and solidifie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below the surface. Plutonic rocks typically have medium- to coarse-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grained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,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wherea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volcanic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rocks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commonly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have</w:t>
      </w:r>
      <w:r w:rsidRPr="00F56504">
        <w:rPr>
          <w:rFonts w:ascii="Times New Roman" w:eastAsia="Times New Roman" w:hAnsi="Times New Roman" w:cs="Times New Roman"/>
          <w:spacing w:val="-57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very fine- to fine-grained textures. A 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9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………. consists of</w:t>
      </w:r>
      <w:r w:rsidRPr="00F56504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larger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crystals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proofErr w:type="spellStart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imbeded</w:t>
      </w:r>
      <w:proofErr w:type="spellEnd"/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</w:t>
      </w:r>
      <w:r w:rsidRPr="00F56504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a ……….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0</w:t>
      </w:r>
      <w:r w:rsidRPr="00F5650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matrix.</w:t>
      </w: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6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60" w:right="39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jc w:val="right"/>
        <w:rPr>
          <w:rFonts w:ascii="Times New Roman" w:eastAsia="Times New Roman" w:hAnsi="Times New Roman" w:cs="Times New Roman"/>
          <w:lang w:val="en-US"/>
        </w:rPr>
        <w:sectPr w:rsidR="00F56504" w:rsidRPr="00F56504">
          <w:pgSz w:w="9360" w:h="13050"/>
          <w:pgMar w:top="540" w:right="880" w:bottom="280" w:left="1080" w:header="720" w:footer="720" w:gutter="0"/>
          <w:cols w:space="720"/>
        </w:sect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5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6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5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4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6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2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before="55" w:after="0" w:line="240" w:lineRule="auto"/>
        <w:ind w:left="1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6504">
        <w:rPr>
          <w:rFonts w:ascii="Times New Roman" w:eastAsia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</w:t>
      </w: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04140</wp:posOffset>
                </wp:positionV>
                <wp:extent cx="4403090" cy="739140"/>
                <wp:effectExtent l="6985" t="0" r="0" b="3810"/>
                <wp:wrapTopAndBottom/>
                <wp:docPr id="47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3090" cy="739140"/>
                          <a:chOff x="1211" y="244"/>
                          <a:chExt cx="6934" cy="698"/>
                        </a:xfrm>
                      </wpg:grpSpPr>
                      <pic:pic xmlns:pic="http://schemas.openxmlformats.org/drawingml/2006/picture">
                        <pic:nvPicPr>
                          <pic:cNvPr id="48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44"/>
                            <a:ext cx="6804" cy="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364"/>
                            <a:ext cx="6804" cy="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" name="Freeform 83"/>
                        <wps:cNvSpPr>
                          <a:spLocks/>
                        </wps:cNvSpPr>
                        <wps:spPr bwMode="auto">
                          <a:xfrm>
                            <a:off x="1330" y="364"/>
                            <a:ext cx="6804" cy="568"/>
                          </a:xfrm>
                          <a:custGeom>
                            <a:avLst/>
                            <a:gdLst>
                              <a:gd name="T0" fmla="+- 0 1426 1331"/>
                              <a:gd name="T1" fmla="*/ T0 w 6804"/>
                              <a:gd name="T2" fmla="+- 0 364 364"/>
                              <a:gd name="T3" fmla="*/ 364 h 568"/>
                              <a:gd name="T4" fmla="+- 0 1389 1331"/>
                              <a:gd name="T5" fmla="*/ T4 w 6804"/>
                              <a:gd name="T6" fmla="+- 0 372 364"/>
                              <a:gd name="T7" fmla="*/ 372 h 568"/>
                              <a:gd name="T8" fmla="+- 0 1359 1331"/>
                              <a:gd name="T9" fmla="*/ T8 w 6804"/>
                              <a:gd name="T10" fmla="+- 0 392 364"/>
                              <a:gd name="T11" fmla="*/ 392 h 568"/>
                              <a:gd name="T12" fmla="+- 0 1338 1331"/>
                              <a:gd name="T13" fmla="*/ T12 w 6804"/>
                              <a:gd name="T14" fmla="+- 0 422 364"/>
                              <a:gd name="T15" fmla="*/ 422 h 568"/>
                              <a:gd name="T16" fmla="+- 0 1331 1331"/>
                              <a:gd name="T17" fmla="*/ T16 w 6804"/>
                              <a:gd name="T18" fmla="+- 0 459 364"/>
                              <a:gd name="T19" fmla="*/ 459 h 568"/>
                              <a:gd name="T20" fmla="+- 0 1331 1331"/>
                              <a:gd name="T21" fmla="*/ T20 w 6804"/>
                              <a:gd name="T22" fmla="+- 0 837 364"/>
                              <a:gd name="T23" fmla="*/ 837 h 568"/>
                              <a:gd name="T24" fmla="+- 0 1338 1331"/>
                              <a:gd name="T25" fmla="*/ T24 w 6804"/>
                              <a:gd name="T26" fmla="+- 0 874 364"/>
                              <a:gd name="T27" fmla="*/ 874 h 568"/>
                              <a:gd name="T28" fmla="+- 0 1359 1331"/>
                              <a:gd name="T29" fmla="*/ T28 w 6804"/>
                              <a:gd name="T30" fmla="+- 0 904 364"/>
                              <a:gd name="T31" fmla="*/ 904 h 568"/>
                              <a:gd name="T32" fmla="+- 0 1389 1331"/>
                              <a:gd name="T33" fmla="*/ T32 w 6804"/>
                              <a:gd name="T34" fmla="+- 0 924 364"/>
                              <a:gd name="T35" fmla="*/ 924 h 568"/>
                              <a:gd name="T36" fmla="+- 0 1426 1331"/>
                              <a:gd name="T37" fmla="*/ T36 w 6804"/>
                              <a:gd name="T38" fmla="+- 0 932 364"/>
                              <a:gd name="T39" fmla="*/ 932 h 568"/>
                              <a:gd name="T40" fmla="+- 0 8040 1331"/>
                              <a:gd name="T41" fmla="*/ T40 w 6804"/>
                              <a:gd name="T42" fmla="+- 0 932 364"/>
                              <a:gd name="T43" fmla="*/ 932 h 568"/>
                              <a:gd name="T44" fmla="+- 0 8077 1331"/>
                              <a:gd name="T45" fmla="*/ T44 w 6804"/>
                              <a:gd name="T46" fmla="+- 0 924 364"/>
                              <a:gd name="T47" fmla="*/ 924 h 568"/>
                              <a:gd name="T48" fmla="+- 0 8107 1331"/>
                              <a:gd name="T49" fmla="*/ T48 w 6804"/>
                              <a:gd name="T50" fmla="+- 0 904 364"/>
                              <a:gd name="T51" fmla="*/ 904 h 568"/>
                              <a:gd name="T52" fmla="+- 0 8127 1331"/>
                              <a:gd name="T53" fmla="*/ T52 w 6804"/>
                              <a:gd name="T54" fmla="+- 0 874 364"/>
                              <a:gd name="T55" fmla="*/ 874 h 568"/>
                              <a:gd name="T56" fmla="+- 0 8135 1331"/>
                              <a:gd name="T57" fmla="*/ T56 w 6804"/>
                              <a:gd name="T58" fmla="+- 0 837 364"/>
                              <a:gd name="T59" fmla="*/ 837 h 568"/>
                              <a:gd name="T60" fmla="+- 0 8135 1331"/>
                              <a:gd name="T61" fmla="*/ T60 w 6804"/>
                              <a:gd name="T62" fmla="+- 0 459 364"/>
                              <a:gd name="T63" fmla="*/ 459 h 568"/>
                              <a:gd name="T64" fmla="+- 0 8127 1331"/>
                              <a:gd name="T65" fmla="*/ T64 w 6804"/>
                              <a:gd name="T66" fmla="+- 0 422 364"/>
                              <a:gd name="T67" fmla="*/ 422 h 568"/>
                              <a:gd name="T68" fmla="+- 0 8107 1331"/>
                              <a:gd name="T69" fmla="*/ T68 w 6804"/>
                              <a:gd name="T70" fmla="+- 0 392 364"/>
                              <a:gd name="T71" fmla="*/ 392 h 568"/>
                              <a:gd name="T72" fmla="+- 0 8077 1331"/>
                              <a:gd name="T73" fmla="*/ T72 w 6804"/>
                              <a:gd name="T74" fmla="+- 0 372 364"/>
                              <a:gd name="T75" fmla="*/ 372 h 568"/>
                              <a:gd name="T76" fmla="+- 0 8040 1331"/>
                              <a:gd name="T77" fmla="*/ T76 w 6804"/>
                              <a:gd name="T78" fmla="+- 0 364 364"/>
                              <a:gd name="T79" fmla="*/ 364 h 568"/>
                              <a:gd name="T80" fmla="+- 0 1426 1331"/>
                              <a:gd name="T81" fmla="*/ T80 w 6804"/>
                              <a:gd name="T82" fmla="+- 0 364 364"/>
                              <a:gd name="T83" fmla="*/ 364 h 5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4" h="568">
                                <a:moveTo>
                                  <a:pt x="95" y="0"/>
                                </a:moveTo>
                                <a:lnTo>
                                  <a:pt x="58" y="8"/>
                                </a:lnTo>
                                <a:lnTo>
                                  <a:pt x="28" y="28"/>
                                </a:lnTo>
                                <a:lnTo>
                                  <a:pt x="7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3"/>
                                </a:lnTo>
                                <a:lnTo>
                                  <a:pt x="7" y="510"/>
                                </a:lnTo>
                                <a:lnTo>
                                  <a:pt x="28" y="540"/>
                                </a:lnTo>
                                <a:lnTo>
                                  <a:pt x="58" y="560"/>
                                </a:lnTo>
                                <a:lnTo>
                                  <a:pt x="95" y="568"/>
                                </a:lnTo>
                                <a:lnTo>
                                  <a:pt x="6709" y="568"/>
                                </a:lnTo>
                                <a:lnTo>
                                  <a:pt x="6746" y="560"/>
                                </a:lnTo>
                                <a:lnTo>
                                  <a:pt x="6776" y="540"/>
                                </a:lnTo>
                                <a:lnTo>
                                  <a:pt x="6796" y="510"/>
                                </a:lnTo>
                                <a:lnTo>
                                  <a:pt x="6804" y="473"/>
                                </a:lnTo>
                                <a:lnTo>
                                  <a:pt x="6804" y="95"/>
                                </a:lnTo>
                                <a:lnTo>
                                  <a:pt x="6796" y="58"/>
                                </a:lnTo>
                                <a:lnTo>
                                  <a:pt x="6776" y="28"/>
                                </a:lnTo>
                                <a:lnTo>
                                  <a:pt x="6746" y="8"/>
                                </a:lnTo>
                                <a:lnTo>
                                  <a:pt x="6709" y="0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44"/>
                            <a:ext cx="6934" cy="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before="4"/>
                                <w:rPr>
                                  <w:sz w:val="21"/>
                                </w:rPr>
                              </w:pPr>
                            </w:p>
                            <w:p w:rsidR="00F56504" w:rsidRPr="00F56504" w:rsidRDefault="00F56504" w:rsidP="00F56504">
                              <w:pPr>
                                <w:spacing w:before="1"/>
                                <w:ind w:left="236"/>
                                <w:rPr>
                                  <w:b/>
                                  <w:sz w:val="24"/>
                                  <w:lang w:val="en-US"/>
                                </w:rPr>
                              </w:pP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sz w:val="24"/>
                                  <w:lang w:val="en-US"/>
                                </w:rPr>
                                <w:t>.</w:t>
                              </w:r>
                              <w:r w:rsidRPr="00F56504">
                                <w:rPr>
                                  <w:b/>
                                  <w:spacing w:val="-2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Match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sentenc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parts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o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form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a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complet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sentenc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0" o:spid="_x0000_s1031" style="position:absolute;margin-left:60.55pt;margin-top:8.2pt;width:346.7pt;height:58.2pt;z-index:-251644928;mso-wrap-distance-left:0;mso-wrap-distance-right:0;mso-position-horizontal-relative:page" coordorigin="1211,244" coordsize="6934,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">
                <v:shape id="Picture 81" o:spid="_x0000_s1032" type="#_x0000_t75" style="position:absolute;left:1210;top:244;width:6804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FG+a+AAAA2wAAAA8AAABkcnMvZG93bnJldi54bWxET02LwjAQvS/4H8II3jRVZJGuUZaFguCp&#10;ugePQzPblk0m3WTU+u/NQdjj431v96N36kYx9YENLBcFKOIm2J5bA9/nar4BlQTZogtMBh6UYL+b&#10;vG2xtOHONd1O0qocwqlEA53IUGqdmo48pkUYiDP3E6JHyTC22ka853Dv9Koo3rXHnnNDhwN9ddT8&#10;nq7ewNFVG7k6Hi4jrovqIHX8q2tjZtPx8wOU0Cj/4pf7YA2s89j8Jf8AvXsC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EsFG+a+AAAA2wAAAA8AAAAAAAAAAAAAAAAAnwIAAGRy&#10;cy9kb3ducmV2LnhtbFBLBQYAAAAABAAEAPcAAACKAwAAAAA=&#10;">
                  <v:imagedata r:id="rId49" o:title=""/>
                </v:shape>
                <v:shape id="Picture 82" o:spid="_x0000_s1033" type="#_x0000_t75" style="position:absolute;left:1330;top:364;width:6804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lRbAAAAA2wAAAA8AAABkcnMvZG93bnJldi54bWxEj82qwjAUhPeC7xCO4EY0VcpFq1FUqLj1&#10;d31ojm2xOSlNtPXtby4IdznMzDfMatOZSrypcaVlBdNJBII4s7rkXMH1ko7nIJxH1lhZJgUfcrBZ&#10;93srTLRt+UTvs89FgLBLUEHhfZ1I6bKCDLqJrYmD97CNQR9kk0vdYBvgppKzKPqRBksOCwXWtC8o&#10;e55fRsFNl8fR4RKnPnb36y6t2464VWo46LZLEJ46/x/+to9aQbyAvy/hB8j1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1xmVFsAAAADbAAAADwAAAAAAAAAAAAAAAACfAgAA&#10;ZHJzL2Rvd25yZXYueG1sUEsFBgAAAAAEAAQA9wAAAIwDAAAAAA==&#10;">
                  <v:imagedata r:id="rId50" o:title=""/>
                </v:shape>
                <v:shape id="Freeform 83" o:spid="_x0000_s1034" style="position:absolute;left:1330;top:364;width:6804;height:568;visibility:visible;mso-wrap-style:square;v-text-anchor:top" coordsize="6804,5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J6tcMA&#10;AADbAAAADwAAAGRycy9kb3ducmV2LnhtbERPXWvCMBR9H+w/hCv4NlMnG7MaRQa6deDEquDjpbk2&#10;Zc1NabK2+/fLw2CPh/O9XA+2Fh21vnKsYDpJQBAXTldcKjiftg8vIHxA1lg7JgU/5GG9ur9bYqpd&#10;z0fq8lCKGMI+RQUmhCaV0heGLPqJa4gjd3OtxRBhW0rdYh/DbS0fk+RZWqw4Nhhs6NVQ8ZV/WwWz&#10;br67mkP2NtBHn3/us0u2yS5KjUfDZgEi0BD+xX/ud63gKa6PX+IP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WJ6tcMAAADbAAAADwAAAAAAAAAAAAAAAACYAgAAZHJzL2Rv&#10;d25yZXYueG1sUEsFBgAAAAAEAAQA9QAAAIgDAAAAAA==&#10;" path="m95,l58,8,28,28,7,58,,95,,473r7,37l28,540r30,20l95,568r6614,l6746,560r30,-20l6796,510r8,-37l6804,95r-8,-37l6776,28,6746,8,6709,,95,xe" filled="f" strokecolor="#95b3d7" strokeweight="1pt">
                  <v:path arrowok="t" o:connecttype="custom" o:connectlocs="95,364;58,372;28,392;7,422;0,459;0,837;7,874;28,904;58,924;95,932;6709,932;6746,924;6776,904;6796,874;6804,837;6804,459;6796,422;6776,392;6746,372;6709,364;95,364" o:connectangles="0,0,0,0,0,0,0,0,0,0,0,0,0,0,0,0,0,0,0,0,0"/>
                </v:shape>
                <v:shape id="Text Box 84" o:spid="_x0000_s1035" type="#_x0000_t202" style="position:absolute;left:1210;top:244;width:6934;height:6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++7MUA&#10;AADbAAAADwAAAGRycy9kb3ducmV2LnhtbESPQWvCQBSE74X+h+UVvDUbBaV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77sxQAAANsAAAAPAAAAAAAAAAAAAAAAAJgCAABkcnMv&#10;ZG93bnJldi54bWxQSwUGAAAAAAQABAD1AAAAigMAAAAA&#10;" filled="f" stroked="f">
                  <v:textbox inset="0,0,0,0">
                    <w:txbxContent>
                      <w:p w:rsidR="00F56504" w:rsidRDefault="00F56504" w:rsidP="00F56504">
                        <w:pPr>
                          <w:spacing w:before="4"/>
                          <w:rPr>
                            <w:sz w:val="21"/>
                          </w:rPr>
                        </w:pPr>
                      </w:p>
                      <w:p w:rsidR="00F56504" w:rsidRPr="00F56504" w:rsidRDefault="00F56504" w:rsidP="00F56504">
                        <w:pPr>
                          <w:spacing w:before="1"/>
                          <w:ind w:left="236"/>
                          <w:rPr>
                            <w:b/>
                            <w:sz w:val="24"/>
                            <w:lang w:val="en-US"/>
                          </w:rPr>
                        </w:pP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2</w:t>
                        </w:r>
                        <w:r>
                          <w:rPr>
                            <w:b/>
                            <w:sz w:val="24"/>
                            <w:lang w:val="en-US"/>
                          </w:rPr>
                          <w:t>.</w:t>
                        </w:r>
                        <w:r w:rsidRPr="00F56504">
                          <w:rPr>
                            <w:b/>
                            <w:spacing w:val="-2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Match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sentenc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parts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o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form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a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complet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sentenc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F56504" w:rsidRPr="00F56504" w:rsidRDefault="00F56504" w:rsidP="00F56504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 w:val="17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page">
                  <wp:posOffset>769620</wp:posOffset>
                </wp:positionH>
                <wp:positionV relativeFrom="paragraph">
                  <wp:posOffset>74295</wp:posOffset>
                </wp:positionV>
                <wp:extent cx="4384040" cy="2996565"/>
                <wp:effectExtent l="7620" t="1270" r="8890" b="2540"/>
                <wp:wrapNone/>
                <wp:docPr id="14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84040" cy="2996565"/>
                          <a:chOff x="1226" y="1659"/>
                          <a:chExt cx="6904" cy="4719"/>
                        </a:xfrm>
                      </wpg:grpSpPr>
                      <wps:wsp>
                        <wps:cNvPr id="15" name="AutoShape 43"/>
                        <wps:cNvSpPr>
                          <a:spLocks/>
                        </wps:cNvSpPr>
                        <wps:spPr bwMode="auto">
                          <a:xfrm>
                            <a:off x="1226" y="5710"/>
                            <a:ext cx="6904" cy="668"/>
                          </a:xfrm>
                          <a:custGeom>
                            <a:avLst/>
                            <a:gdLst>
                              <a:gd name="T0" fmla="+- 0 1337 1226"/>
                              <a:gd name="T1" fmla="*/ T0 w 6904"/>
                              <a:gd name="T2" fmla="+- 0 5715 5710"/>
                              <a:gd name="T3" fmla="*/ 5715 h 668"/>
                              <a:gd name="T4" fmla="+- 0 1258 1226"/>
                              <a:gd name="T5" fmla="*/ T4 w 6904"/>
                              <a:gd name="T6" fmla="+- 0 5765 5710"/>
                              <a:gd name="T7" fmla="*/ 5765 h 668"/>
                              <a:gd name="T8" fmla="+- 0 1237 1226"/>
                              <a:gd name="T9" fmla="*/ T8 w 6904"/>
                              <a:gd name="T10" fmla="+- 0 5801 5710"/>
                              <a:gd name="T11" fmla="*/ 5801 h 668"/>
                              <a:gd name="T12" fmla="+- 0 1226 1226"/>
                              <a:gd name="T13" fmla="*/ T12 w 6904"/>
                              <a:gd name="T14" fmla="+- 0 5843 5710"/>
                              <a:gd name="T15" fmla="*/ 5843 h 668"/>
                              <a:gd name="T16" fmla="+- 0 1241 1226"/>
                              <a:gd name="T17" fmla="*/ T16 w 6904"/>
                              <a:gd name="T18" fmla="+- 0 6297 5710"/>
                              <a:gd name="T19" fmla="*/ 6297 h 668"/>
                              <a:gd name="T20" fmla="+- 0 1292 1226"/>
                              <a:gd name="T21" fmla="*/ T20 w 6904"/>
                              <a:gd name="T22" fmla="+- 0 6355 5710"/>
                              <a:gd name="T23" fmla="*/ 6355 h 668"/>
                              <a:gd name="T24" fmla="+- 0 1331 1226"/>
                              <a:gd name="T25" fmla="*/ T24 w 6904"/>
                              <a:gd name="T26" fmla="+- 0 6371 5710"/>
                              <a:gd name="T27" fmla="*/ 6371 h 668"/>
                              <a:gd name="T28" fmla="+- 0 7987 1226"/>
                              <a:gd name="T29" fmla="*/ T28 w 6904"/>
                              <a:gd name="T30" fmla="+- 0 6377 5710"/>
                              <a:gd name="T31" fmla="*/ 6377 h 668"/>
                              <a:gd name="T32" fmla="+- 0 8075 1226"/>
                              <a:gd name="T33" fmla="*/ T32 w 6904"/>
                              <a:gd name="T34" fmla="+- 0 6346 5710"/>
                              <a:gd name="T35" fmla="*/ 6346 h 668"/>
                              <a:gd name="T36" fmla="+- 0 1370 1226"/>
                              <a:gd name="T37" fmla="*/ T36 w 6904"/>
                              <a:gd name="T38" fmla="+- 0 6317 5710"/>
                              <a:gd name="T39" fmla="*/ 6317 h 668"/>
                              <a:gd name="T40" fmla="+- 0 1318 1226"/>
                              <a:gd name="T41" fmla="*/ T40 w 6904"/>
                              <a:gd name="T42" fmla="+- 0 6300 5710"/>
                              <a:gd name="T43" fmla="*/ 6300 h 668"/>
                              <a:gd name="T44" fmla="+- 0 1296 1226"/>
                              <a:gd name="T45" fmla="*/ T44 w 6904"/>
                              <a:gd name="T46" fmla="+- 0 6273 5710"/>
                              <a:gd name="T47" fmla="*/ 6273 h 668"/>
                              <a:gd name="T48" fmla="+- 0 1288 1226"/>
                              <a:gd name="T49" fmla="*/ T48 w 6904"/>
                              <a:gd name="T50" fmla="+- 0 6250 5710"/>
                              <a:gd name="T51" fmla="*/ 6250 h 668"/>
                              <a:gd name="T52" fmla="+- 0 1293 1226"/>
                              <a:gd name="T53" fmla="*/ T52 w 6904"/>
                              <a:gd name="T54" fmla="+- 0 5822 5710"/>
                              <a:gd name="T55" fmla="*/ 5822 h 668"/>
                              <a:gd name="T56" fmla="+- 0 1372 1226"/>
                              <a:gd name="T57" fmla="*/ T56 w 6904"/>
                              <a:gd name="T58" fmla="+- 0 5770 5710"/>
                              <a:gd name="T59" fmla="*/ 5770 h 668"/>
                              <a:gd name="T60" fmla="+- 0 8041 1226"/>
                              <a:gd name="T61" fmla="*/ T60 w 6904"/>
                              <a:gd name="T62" fmla="+- 0 5722 5710"/>
                              <a:gd name="T63" fmla="*/ 5722 h 668"/>
                              <a:gd name="T64" fmla="+- 0 7985 1226"/>
                              <a:gd name="T65" fmla="*/ T64 w 6904"/>
                              <a:gd name="T66" fmla="+- 0 5770 5710"/>
                              <a:gd name="T67" fmla="*/ 5770 h 668"/>
                              <a:gd name="T68" fmla="+- 0 8036 1226"/>
                              <a:gd name="T69" fmla="*/ T68 w 6904"/>
                              <a:gd name="T70" fmla="+- 0 5788 5710"/>
                              <a:gd name="T71" fmla="*/ 5788 h 668"/>
                              <a:gd name="T72" fmla="+- 0 8063 1226"/>
                              <a:gd name="T73" fmla="*/ T72 w 6904"/>
                              <a:gd name="T74" fmla="+- 0 5823 5710"/>
                              <a:gd name="T75" fmla="*/ 5823 h 668"/>
                              <a:gd name="T76" fmla="+- 0 8070 1226"/>
                              <a:gd name="T77" fmla="*/ T76 w 6904"/>
                              <a:gd name="T78" fmla="+- 0 5855 5710"/>
                              <a:gd name="T79" fmla="*/ 5855 h 668"/>
                              <a:gd name="T80" fmla="+- 0 8061 1226"/>
                              <a:gd name="T81" fmla="*/ T80 w 6904"/>
                              <a:gd name="T82" fmla="+- 0 6269 5710"/>
                              <a:gd name="T83" fmla="*/ 6269 h 668"/>
                              <a:gd name="T84" fmla="+- 0 8032 1226"/>
                              <a:gd name="T85" fmla="*/ T84 w 6904"/>
                              <a:gd name="T86" fmla="+- 0 6304 5710"/>
                              <a:gd name="T87" fmla="*/ 6304 h 668"/>
                              <a:gd name="T88" fmla="+- 0 8002 1226"/>
                              <a:gd name="T89" fmla="*/ T88 w 6904"/>
                              <a:gd name="T90" fmla="+- 0 6316 5710"/>
                              <a:gd name="T91" fmla="*/ 6316 h 668"/>
                              <a:gd name="T92" fmla="+- 0 8106 1226"/>
                              <a:gd name="T93" fmla="*/ T92 w 6904"/>
                              <a:gd name="T94" fmla="+- 0 6313 5710"/>
                              <a:gd name="T95" fmla="*/ 6313 h 668"/>
                              <a:gd name="T96" fmla="+- 0 8124 1226"/>
                              <a:gd name="T97" fmla="*/ T96 w 6904"/>
                              <a:gd name="T98" fmla="+- 0 6274 5710"/>
                              <a:gd name="T99" fmla="*/ 6274 h 668"/>
                              <a:gd name="T100" fmla="+- 0 8129 1226"/>
                              <a:gd name="T101" fmla="*/ T100 w 6904"/>
                              <a:gd name="T102" fmla="+- 0 5853 5710"/>
                              <a:gd name="T103" fmla="*/ 5853 h 668"/>
                              <a:gd name="T104" fmla="+- 0 7985 1226"/>
                              <a:gd name="T105" fmla="*/ T104 w 6904"/>
                              <a:gd name="T106" fmla="+- 0 5791 5710"/>
                              <a:gd name="T107" fmla="*/ 5791 h 668"/>
                              <a:gd name="T108" fmla="+- 0 1345 1226"/>
                              <a:gd name="T109" fmla="*/ T108 w 6904"/>
                              <a:gd name="T110" fmla="+- 0 5796 5710"/>
                              <a:gd name="T111" fmla="*/ 5796 h 668"/>
                              <a:gd name="T112" fmla="+- 0 1315 1226"/>
                              <a:gd name="T113" fmla="*/ T112 w 6904"/>
                              <a:gd name="T114" fmla="+- 0 5823 5710"/>
                              <a:gd name="T115" fmla="*/ 5823 h 668"/>
                              <a:gd name="T116" fmla="+- 0 1307 1226"/>
                              <a:gd name="T117" fmla="*/ T116 w 6904"/>
                              <a:gd name="T118" fmla="+- 0 5847 5710"/>
                              <a:gd name="T119" fmla="*/ 5847 h 668"/>
                              <a:gd name="T120" fmla="+- 0 1312 1226"/>
                              <a:gd name="T121" fmla="*/ T120 w 6904"/>
                              <a:gd name="T122" fmla="+- 0 6260 5710"/>
                              <a:gd name="T123" fmla="*/ 6260 h 668"/>
                              <a:gd name="T124" fmla="+- 0 1333 1226"/>
                              <a:gd name="T125" fmla="*/ T124 w 6904"/>
                              <a:gd name="T126" fmla="+- 0 6286 5710"/>
                              <a:gd name="T127" fmla="*/ 6286 h 668"/>
                              <a:gd name="T128" fmla="+- 0 1350 1226"/>
                              <a:gd name="T129" fmla="*/ T128 w 6904"/>
                              <a:gd name="T130" fmla="+- 0 6295 5710"/>
                              <a:gd name="T131" fmla="*/ 6295 h 668"/>
                              <a:gd name="T132" fmla="+- 0 7984 1226"/>
                              <a:gd name="T133" fmla="*/ T132 w 6904"/>
                              <a:gd name="T134" fmla="+- 0 6298 5710"/>
                              <a:gd name="T135" fmla="*/ 6298 h 668"/>
                              <a:gd name="T136" fmla="+- 0 8023 1226"/>
                              <a:gd name="T137" fmla="*/ T136 w 6904"/>
                              <a:gd name="T138" fmla="+- 0 6285 5710"/>
                              <a:gd name="T139" fmla="*/ 6285 h 668"/>
                              <a:gd name="T140" fmla="+- 0 1360 1226"/>
                              <a:gd name="T141" fmla="*/ T140 w 6904"/>
                              <a:gd name="T142" fmla="+- 0 6277 5710"/>
                              <a:gd name="T143" fmla="*/ 6277 h 668"/>
                              <a:gd name="T144" fmla="+- 0 1334 1226"/>
                              <a:gd name="T145" fmla="*/ T144 w 6904"/>
                              <a:gd name="T146" fmla="+- 0 6260 5710"/>
                              <a:gd name="T147" fmla="*/ 6260 h 668"/>
                              <a:gd name="T148" fmla="+- 0 1328 1226"/>
                              <a:gd name="T149" fmla="*/ T148 w 6904"/>
                              <a:gd name="T150" fmla="+- 0 6249 5710"/>
                              <a:gd name="T151" fmla="*/ 6249 h 668"/>
                              <a:gd name="T152" fmla="+- 0 1326 1226"/>
                              <a:gd name="T153" fmla="*/ T152 w 6904"/>
                              <a:gd name="T154" fmla="+- 0 6236 5710"/>
                              <a:gd name="T155" fmla="*/ 6236 h 668"/>
                              <a:gd name="T156" fmla="+- 0 1340 1226"/>
                              <a:gd name="T157" fmla="*/ T156 w 6904"/>
                              <a:gd name="T158" fmla="+- 0 5823 5710"/>
                              <a:gd name="T159" fmla="*/ 5823 h 668"/>
                              <a:gd name="T160" fmla="+- 0 8031 1226"/>
                              <a:gd name="T161" fmla="*/ T160 w 6904"/>
                              <a:gd name="T162" fmla="+- 0 5811 5710"/>
                              <a:gd name="T163" fmla="*/ 5811 h 668"/>
                              <a:gd name="T164" fmla="+- 0 7985 1226"/>
                              <a:gd name="T165" fmla="*/ T164 w 6904"/>
                              <a:gd name="T166" fmla="+- 0 5791 5710"/>
                              <a:gd name="T167" fmla="*/ 5791 h 668"/>
                              <a:gd name="T168" fmla="+- 0 7994 1226"/>
                              <a:gd name="T169" fmla="*/ T168 w 6904"/>
                              <a:gd name="T170" fmla="+- 0 5812 5710"/>
                              <a:gd name="T171" fmla="*/ 5812 h 668"/>
                              <a:gd name="T172" fmla="+- 0 8021 1226"/>
                              <a:gd name="T173" fmla="*/ T172 w 6904"/>
                              <a:gd name="T174" fmla="+- 0 5829 5710"/>
                              <a:gd name="T175" fmla="*/ 5829 h 668"/>
                              <a:gd name="T176" fmla="+- 0 8028 1226"/>
                              <a:gd name="T177" fmla="*/ T176 w 6904"/>
                              <a:gd name="T178" fmla="+- 0 5845 5710"/>
                              <a:gd name="T179" fmla="*/ 5845 h 668"/>
                              <a:gd name="T180" fmla="+- 0 8030 1226"/>
                              <a:gd name="T181" fmla="*/ T180 w 6904"/>
                              <a:gd name="T182" fmla="+- 0 6246 5710"/>
                              <a:gd name="T183" fmla="*/ 6246 h 668"/>
                              <a:gd name="T184" fmla="+- 0 8018 1226"/>
                              <a:gd name="T185" fmla="*/ T184 w 6904"/>
                              <a:gd name="T186" fmla="+- 0 6263 5710"/>
                              <a:gd name="T187" fmla="*/ 6263 h 668"/>
                              <a:gd name="T188" fmla="+- 0 8000 1226"/>
                              <a:gd name="T189" fmla="*/ T188 w 6904"/>
                              <a:gd name="T190" fmla="+- 0 6275 5710"/>
                              <a:gd name="T191" fmla="*/ 6275 h 668"/>
                              <a:gd name="T192" fmla="+- 0 8031 1226"/>
                              <a:gd name="T193" fmla="*/ T192 w 6904"/>
                              <a:gd name="T194" fmla="+- 0 6278 5710"/>
                              <a:gd name="T195" fmla="*/ 6278 h 668"/>
                              <a:gd name="T196" fmla="+- 0 8048 1226"/>
                              <a:gd name="T197" fmla="*/ T196 w 6904"/>
                              <a:gd name="T198" fmla="+- 0 6248 5710"/>
                              <a:gd name="T199" fmla="*/ 6248 h 668"/>
                              <a:gd name="T200" fmla="+- 0 8050 1226"/>
                              <a:gd name="T201" fmla="*/ T200 w 6904"/>
                              <a:gd name="T202" fmla="+- 0 5857 5710"/>
                              <a:gd name="T203" fmla="*/ 5857 h 6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6904" h="668">
                                <a:moveTo>
                                  <a:pt x="6759" y="0"/>
                                </a:moveTo>
                                <a:lnTo>
                                  <a:pt x="142" y="1"/>
                                </a:lnTo>
                                <a:lnTo>
                                  <a:pt x="111" y="5"/>
                                </a:lnTo>
                                <a:lnTo>
                                  <a:pt x="81" y="16"/>
                                </a:lnTo>
                                <a:lnTo>
                                  <a:pt x="54" y="33"/>
                                </a:lnTo>
                                <a:lnTo>
                                  <a:pt x="32" y="55"/>
                                </a:lnTo>
                                <a:lnTo>
                                  <a:pt x="23" y="66"/>
                                </a:lnTo>
                                <a:lnTo>
                                  <a:pt x="17" y="78"/>
                                </a:lnTo>
                                <a:lnTo>
                                  <a:pt x="11" y="91"/>
                                </a:lnTo>
                                <a:lnTo>
                                  <a:pt x="6" y="105"/>
                                </a:lnTo>
                                <a:lnTo>
                                  <a:pt x="3" y="119"/>
                                </a:lnTo>
                                <a:lnTo>
                                  <a:pt x="0" y="133"/>
                                </a:lnTo>
                                <a:lnTo>
                                  <a:pt x="0" y="526"/>
                                </a:lnTo>
                                <a:lnTo>
                                  <a:pt x="5" y="558"/>
                                </a:lnTo>
                                <a:lnTo>
                                  <a:pt x="15" y="587"/>
                                </a:lnTo>
                                <a:lnTo>
                                  <a:pt x="32" y="613"/>
                                </a:lnTo>
                                <a:lnTo>
                                  <a:pt x="54" y="636"/>
                                </a:lnTo>
                                <a:lnTo>
                                  <a:pt x="66" y="645"/>
                                </a:lnTo>
                                <a:lnTo>
                                  <a:pt x="78" y="652"/>
                                </a:lnTo>
                                <a:lnTo>
                                  <a:pt x="90" y="658"/>
                                </a:lnTo>
                                <a:lnTo>
                                  <a:pt x="105" y="661"/>
                                </a:lnTo>
                                <a:lnTo>
                                  <a:pt x="118" y="665"/>
                                </a:lnTo>
                                <a:lnTo>
                                  <a:pt x="132" y="667"/>
                                </a:lnTo>
                                <a:lnTo>
                                  <a:pt x="6761" y="667"/>
                                </a:lnTo>
                                <a:lnTo>
                                  <a:pt x="6793" y="663"/>
                                </a:lnTo>
                                <a:lnTo>
                                  <a:pt x="6823" y="653"/>
                                </a:lnTo>
                                <a:lnTo>
                                  <a:pt x="6849" y="636"/>
                                </a:lnTo>
                                <a:lnTo>
                                  <a:pt x="6872" y="613"/>
                                </a:lnTo>
                                <a:lnTo>
                                  <a:pt x="6876" y="607"/>
                                </a:lnTo>
                                <a:lnTo>
                                  <a:pt x="144" y="607"/>
                                </a:lnTo>
                                <a:lnTo>
                                  <a:pt x="126" y="606"/>
                                </a:lnTo>
                                <a:lnTo>
                                  <a:pt x="108" y="600"/>
                                </a:lnTo>
                                <a:lnTo>
                                  <a:pt x="92" y="590"/>
                                </a:lnTo>
                                <a:lnTo>
                                  <a:pt x="80" y="576"/>
                                </a:lnTo>
                                <a:lnTo>
                                  <a:pt x="75" y="570"/>
                                </a:lnTo>
                                <a:lnTo>
                                  <a:pt x="70" y="563"/>
                                </a:lnTo>
                                <a:lnTo>
                                  <a:pt x="66" y="556"/>
                                </a:lnTo>
                                <a:lnTo>
                                  <a:pt x="64" y="549"/>
                                </a:lnTo>
                                <a:lnTo>
                                  <a:pt x="62" y="540"/>
                                </a:lnTo>
                                <a:lnTo>
                                  <a:pt x="60" y="532"/>
                                </a:lnTo>
                                <a:lnTo>
                                  <a:pt x="60" y="145"/>
                                </a:lnTo>
                                <a:lnTo>
                                  <a:pt x="67" y="112"/>
                                </a:lnTo>
                                <a:lnTo>
                                  <a:pt x="85" y="85"/>
                                </a:lnTo>
                                <a:lnTo>
                                  <a:pt x="112" y="68"/>
                                </a:lnTo>
                                <a:lnTo>
                                  <a:pt x="146" y="60"/>
                                </a:lnTo>
                                <a:lnTo>
                                  <a:pt x="6873" y="60"/>
                                </a:lnTo>
                                <a:lnTo>
                                  <a:pt x="6861" y="43"/>
                                </a:lnTo>
                                <a:lnTo>
                                  <a:pt x="6815" y="12"/>
                                </a:lnTo>
                                <a:lnTo>
                                  <a:pt x="6759" y="0"/>
                                </a:lnTo>
                                <a:close/>
                                <a:moveTo>
                                  <a:pt x="6873" y="60"/>
                                </a:moveTo>
                                <a:lnTo>
                                  <a:pt x="6759" y="60"/>
                                </a:lnTo>
                                <a:lnTo>
                                  <a:pt x="6778" y="63"/>
                                </a:lnTo>
                                <a:lnTo>
                                  <a:pt x="6795" y="69"/>
                                </a:lnTo>
                                <a:lnTo>
                                  <a:pt x="6810" y="78"/>
                                </a:lnTo>
                                <a:lnTo>
                                  <a:pt x="6825" y="91"/>
                                </a:lnTo>
                                <a:lnTo>
                                  <a:pt x="6830" y="99"/>
                                </a:lnTo>
                                <a:lnTo>
                                  <a:pt x="6837" y="113"/>
                                </a:lnTo>
                                <a:lnTo>
                                  <a:pt x="6839" y="120"/>
                                </a:lnTo>
                                <a:lnTo>
                                  <a:pt x="6842" y="129"/>
                                </a:lnTo>
                                <a:lnTo>
                                  <a:pt x="6844" y="145"/>
                                </a:lnTo>
                                <a:lnTo>
                                  <a:pt x="6844" y="523"/>
                                </a:lnTo>
                                <a:lnTo>
                                  <a:pt x="6841" y="542"/>
                                </a:lnTo>
                                <a:lnTo>
                                  <a:pt x="6835" y="559"/>
                                </a:lnTo>
                                <a:lnTo>
                                  <a:pt x="6826" y="575"/>
                                </a:lnTo>
                                <a:lnTo>
                                  <a:pt x="6813" y="588"/>
                                </a:lnTo>
                                <a:lnTo>
                                  <a:pt x="6806" y="594"/>
                                </a:lnTo>
                                <a:lnTo>
                                  <a:pt x="6791" y="601"/>
                                </a:lnTo>
                                <a:lnTo>
                                  <a:pt x="6784" y="604"/>
                                </a:lnTo>
                                <a:lnTo>
                                  <a:pt x="6776" y="606"/>
                                </a:lnTo>
                                <a:lnTo>
                                  <a:pt x="6767" y="607"/>
                                </a:lnTo>
                                <a:lnTo>
                                  <a:pt x="6876" y="607"/>
                                </a:lnTo>
                                <a:lnTo>
                                  <a:pt x="6880" y="603"/>
                                </a:lnTo>
                                <a:lnTo>
                                  <a:pt x="6887" y="591"/>
                                </a:lnTo>
                                <a:lnTo>
                                  <a:pt x="6893" y="577"/>
                                </a:lnTo>
                                <a:lnTo>
                                  <a:pt x="6898" y="564"/>
                                </a:lnTo>
                                <a:lnTo>
                                  <a:pt x="6903" y="535"/>
                                </a:lnTo>
                                <a:lnTo>
                                  <a:pt x="6904" y="523"/>
                                </a:lnTo>
                                <a:lnTo>
                                  <a:pt x="6903" y="143"/>
                                </a:lnTo>
                                <a:lnTo>
                                  <a:pt x="6891" y="88"/>
                                </a:lnTo>
                                <a:lnTo>
                                  <a:pt x="6873" y="60"/>
                                </a:lnTo>
                                <a:close/>
                                <a:moveTo>
                                  <a:pt x="6759" y="81"/>
                                </a:moveTo>
                                <a:lnTo>
                                  <a:pt x="147" y="81"/>
                                </a:lnTo>
                                <a:lnTo>
                                  <a:pt x="133" y="82"/>
                                </a:lnTo>
                                <a:lnTo>
                                  <a:pt x="119" y="86"/>
                                </a:lnTo>
                                <a:lnTo>
                                  <a:pt x="106" y="94"/>
                                </a:lnTo>
                                <a:lnTo>
                                  <a:pt x="92" y="108"/>
                                </a:lnTo>
                                <a:lnTo>
                                  <a:pt x="89" y="113"/>
                                </a:lnTo>
                                <a:lnTo>
                                  <a:pt x="86" y="119"/>
                                </a:lnTo>
                                <a:lnTo>
                                  <a:pt x="83" y="125"/>
                                </a:lnTo>
                                <a:lnTo>
                                  <a:pt x="81" y="137"/>
                                </a:lnTo>
                                <a:lnTo>
                                  <a:pt x="81" y="526"/>
                                </a:lnTo>
                                <a:lnTo>
                                  <a:pt x="81" y="537"/>
                                </a:lnTo>
                                <a:lnTo>
                                  <a:pt x="86" y="550"/>
                                </a:lnTo>
                                <a:lnTo>
                                  <a:pt x="93" y="562"/>
                                </a:lnTo>
                                <a:lnTo>
                                  <a:pt x="102" y="573"/>
                                </a:lnTo>
                                <a:lnTo>
                                  <a:pt x="107" y="576"/>
                                </a:lnTo>
                                <a:lnTo>
                                  <a:pt x="113" y="580"/>
                                </a:lnTo>
                                <a:lnTo>
                                  <a:pt x="118" y="582"/>
                                </a:lnTo>
                                <a:lnTo>
                                  <a:pt x="124" y="585"/>
                                </a:lnTo>
                                <a:lnTo>
                                  <a:pt x="130" y="586"/>
                                </a:lnTo>
                                <a:lnTo>
                                  <a:pt x="144" y="588"/>
                                </a:lnTo>
                                <a:lnTo>
                                  <a:pt x="6758" y="588"/>
                                </a:lnTo>
                                <a:lnTo>
                                  <a:pt x="6772" y="587"/>
                                </a:lnTo>
                                <a:lnTo>
                                  <a:pt x="6785" y="582"/>
                                </a:lnTo>
                                <a:lnTo>
                                  <a:pt x="6797" y="575"/>
                                </a:lnTo>
                                <a:lnTo>
                                  <a:pt x="6805" y="568"/>
                                </a:lnTo>
                                <a:lnTo>
                                  <a:pt x="144" y="568"/>
                                </a:lnTo>
                                <a:lnTo>
                                  <a:pt x="134" y="567"/>
                                </a:lnTo>
                                <a:lnTo>
                                  <a:pt x="124" y="563"/>
                                </a:lnTo>
                                <a:lnTo>
                                  <a:pt x="116" y="557"/>
                                </a:lnTo>
                                <a:lnTo>
                                  <a:pt x="108" y="550"/>
                                </a:lnTo>
                                <a:lnTo>
                                  <a:pt x="106" y="546"/>
                                </a:lnTo>
                                <a:lnTo>
                                  <a:pt x="105" y="543"/>
                                </a:lnTo>
                                <a:lnTo>
                                  <a:pt x="102" y="539"/>
                                </a:lnTo>
                                <a:lnTo>
                                  <a:pt x="101" y="534"/>
                                </a:lnTo>
                                <a:lnTo>
                                  <a:pt x="101" y="529"/>
                                </a:lnTo>
                                <a:lnTo>
                                  <a:pt x="100" y="526"/>
                                </a:lnTo>
                                <a:lnTo>
                                  <a:pt x="100" y="145"/>
                                </a:lnTo>
                                <a:lnTo>
                                  <a:pt x="104" y="128"/>
                                </a:lnTo>
                                <a:lnTo>
                                  <a:pt x="114" y="113"/>
                                </a:lnTo>
                                <a:lnTo>
                                  <a:pt x="130" y="103"/>
                                </a:lnTo>
                                <a:lnTo>
                                  <a:pt x="148" y="101"/>
                                </a:lnTo>
                                <a:lnTo>
                                  <a:pt x="6805" y="101"/>
                                </a:lnTo>
                                <a:lnTo>
                                  <a:pt x="6805" y="100"/>
                                </a:lnTo>
                                <a:lnTo>
                                  <a:pt x="6784" y="86"/>
                                </a:lnTo>
                                <a:lnTo>
                                  <a:pt x="6759" y="81"/>
                                </a:lnTo>
                                <a:close/>
                                <a:moveTo>
                                  <a:pt x="6805" y="101"/>
                                </a:moveTo>
                                <a:lnTo>
                                  <a:pt x="6759" y="101"/>
                                </a:lnTo>
                                <a:lnTo>
                                  <a:pt x="6768" y="102"/>
                                </a:lnTo>
                                <a:lnTo>
                                  <a:pt x="6779" y="105"/>
                                </a:lnTo>
                                <a:lnTo>
                                  <a:pt x="6789" y="111"/>
                                </a:lnTo>
                                <a:lnTo>
                                  <a:pt x="6795" y="119"/>
                                </a:lnTo>
                                <a:lnTo>
                                  <a:pt x="6800" y="126"/>
                                </a:lnTo>
                                <a:lnTo>
                                  <a:pt x="6801" y="130"/>
                                </a:lnTo>
                                <a:lnTo>
                                  <a:pt x="6802" y="135"/>
                                </a:lnTo>
                                <a:lnTo>
                                  <a:pt x="6803" y="138"/>
                                </a:lnTo>
                                <a:lnTo>
                                  <a:pt x="6803" y="523"/>
                                </a:lnTo>
                                <a:lnTo>
                                  <a:pt x="6804" y="536"/>
                                </a:lnTo>
                                <a:lnTo>
                                  <a:pt x="6800" y="537"/>
                                </a:lnTo>
                                <a:lnTo>
                                  <a:pt x="6797" y="546"/>
                                </a:lnTo>
                                <a:lnTo>
                                  <a:pt x="6792" y="553"/>
                                </a:lnTo>
                                <a:lnTo>
                                  <a:pt x="6789" y="557"/>
                                </a:lnTo>
                                <a:lnTo>
                                  <a:pt x="6778" y="564"/>
                                </a:lnTo>
                                <a:lnTo>
                                  <a:pt x="6774" y="565"/>
                                </a:lnTo>
                                <a:lnTo>
                                  <a:pt x="6770" y="567"/>
                                </a:lnTo>
                                <a:lnTo>
                                  <a:pt x="6766" y="568"/>
                                </a:lnTo>
                                <a:lnTo>
                                  <a:pt x="6805" y="568"/>
                                </a:lnTo>
                                <a:lnTo>
                                  <a:pt x="6808" y="565"/>
                                </a:lnTo>
                                <a:lnTo>
                                  <a:pt x="6815" y="556"/>
                                </a:lnTo>
                                <a:lnTo>
                                  <a:pt x="6822" y="538"/>
                                </a:lnTo>
                                <a:lnTo>
                                  <a:pt x="6822" y="532"/>
                                </a:lnTo>
                                <a:lnTo>
                                  <a:pt x="6824" y="523"/>
                                </a:lnTo>
                                <a:lnTo>
                                  <a:pt x="6824" y="147"/>
                                </a:lnTo>
                                <a:lnTo>
                                  <a:pt x="6819" y="121"/>
                                </a:lnTo>
                                <a:lnTo>
                                  <a:pt x="6805" y="1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44"/>
                        <wps:cNvSpPr>
                          <a:spLocks/>
                        </wps:cNvSpPr>
                        <wps:spPr bwMode="auto">
                          <a:xfrm>
                            <a:off x="1245" y="1659"/>
                            <a:ext cx="6804" cy="160"/>
                          </a:xfrm>
                          <a:custGeom>
                            <a:avLst/>
                            <a:gdLst>
                              <a:gd name="T0" fmla="+- 0 8050 1246"/>
                              <a:gd name="T1" fmla="*/ T0 w 6804"/>
                              <a:gd name="T2" fmla="+- 0 1659 1659"/>
                              <a:gd name="T3" fmla="*/ 1659 h 160"/>
                              <a:gd name="T4" fmla="+- 0 1306 1246"/>
                              <a:gd name="T5" fmla="*/ T4 w 6804"/>
                              <a:gd name="T6" fmla="+- 0 1659 1659"/>
                              <a:gd name="T7" fmla="*/ 1659 h 160"/>
                              <a:gd name="T8" fmla="+- 0 1246 1246"/>
                              <a:gd name="T9" fmla="*/ T8 w 6804"/>
                              <a:gd name="T10" fmla="+- 0 1659 1659"/>
                              <a:gd name="T11" fmla="*/ 1659 h 160"/>
                              <a:gd name="T12" fmla="+- 0 1246 1246"/>
                              <a:gd name="T13" fmla="*/ T12 w 6804"/>
                              <a:gd name="T14" fmla="+- 0 1719 1659"/>
                              <a:gd name="T15" fmla="*/ 1719 h 160"/>
                              <a:gd name="T16" fmla="+- 0 1246 1246"/>
                              <a:gd name="T17" fmla="*/ T16 w 6804"/>
                              <a:gd name="T18" fmla="+- 0 1819 1659"/>
                              <a:gd name="T19" fmla="*/ 1819 h 160"/>
                              <a:gd name="T20" fmla="+- 0 1306 1246"/>
                              <a:gd name="T21" fmla="*/ T20 w 6804"/>
                              <a:gd name="T22" fmla="+- 0 1819 1659"/>
                              <a:gd name="T23" fmla="*/ 1819 h 160"/>
                              <a:gd name="T24" fmla="+- 0 1306 1246"/>
                              <a:gd name="T25" fmla="*/ T24 w 6804"/>
                              <a:gd name="T26" fmla="+- 0 1719 1659"/>
                              <a:gd name="T27" fmla="*/ 1719 h 160"/>
                              <a:gd name="T28" fmla="+- 0 8050 1246"/>
                              <a:gd name="T29" fmla="*/ T28 w 6804"/>
                              <a:gd name="T30" fmla="+- 0 1719 1659"/>
                              <a:gd name="T31" fmla="*/ 1719 h 160"/>
                              <a:gd name="T32" fmla="+- 0 8050 1246"/>
                              <a:gd name="T33" fmla="*/ T32 w 6804"/>
                              <a:gd name="T34" fmla="+- 0 1659 1659"/>
                              <a:gd name="T35" fmla="*/ 1659 h 1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804" h="160">
                                <a:moveTo>
                                  <a:pt x="6804" y="0"/>
                                </a:moveTo>
                                <a:lnTo>
                                  <a:pt x="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"/>
                                </a:lnTo>
                                <a:lnTo>
                                  <a:pt x="0" y="160"/>
                                </a:lnTo>
                                <a:lnTo>
                                  <a:pt x="60" y="160"/>
                                </a:lnTo>
                                <a:lnTo>
                                  <a:pt x="60" y="60"/>
                                </a:lnTo>
                                <a:lnTo>
                                  <a:pt x="6804" y="60"/>
                                </a:lnTo>
                                <a:lnTo>
                                  <a:pt x="68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8049" y="1659"/>
                            <a:ext cx="60" cy="160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46"/>
                        <wps:cNvSpPr>
                          <a:spLocks/>
                        </wps:cNvSpPr>
                        <wps:spPr bwMode="auto">
                          <a:xfrm>
                            <a:off x="1245" y="1659"/>
                            <a:ext cx="6864" cy="748"/>
                          </a:xfrm>
                          <a:custGeom>
                            <a:avLst/>
                            <a:gdLst>
                              <a:gd name="T0" fmla="+- 0 1306 1246"/>
                              <a:gd name="T1" fmla="*/ T0 w 6864"/>
                              <a:gd name="T2" fmla="+- 0 1819 1659"/>
                              <a:gd name="T3" fmla="*/ 1819 h 748"/>
                              <a:gd name="T4" fmla="+- 0 1246 1246"/>
                              <a:gd name="T5" fmla="*/ T4 w 6864"/>
                              <a:gd name="T6" fmla="+- 0 1819 1659"/>
                              <a:gd name="T7" fmla="*/ 1819 h 748"/>
                              <a:gd name="T8" fmla="+- 0 1246 1246"/>
                              <a:gd name="T9" fmla="*/ T8 w 6864"/>
                              <a:gd name="T10" fmla="+- 0 2407 1659"/>
                              <a:gd name="T11" fmla="*/ 2407 h 748"/>
                              <a:gd name="T12" fmla="+- 0 1306 1246"/>
                              <a:gd name="T13" fmla="*/ T12 w 6864"/>
                              <a:gd name="T14" fmla="+- 0 2407 1659"/>
                              <a:gd name="T15" fmla="*/ 2407 h 748"/>
                              <a:gd name="T16" fmla="+- 0 1306 1246"/>
                              <a:gd name="T17" fmla="*/ T16 w 6864"/>
                              <a:gd name="T18" fmla="+- 0 1819 1659"/>
                              <a:gd name="T19" fmla="*/ 1819 h 748"/>
                              <a:gd name="T20" fmla="+- 0 8110 1246"/>
                              <a:gd name="T21" fmla="*/ T20 w 6864"/>
                              <a:gd name="T22" fmla="+- 0 1659 1659"/>
                              <a:gd name="T23" fmla="*/ 1659 h 748"/>
                              <a:gd name="T24" fmla="+- 0 8050 1246"/>
                              <a:gd name="T25" fmla="*/ T24 w 6864"/>
                              <a:gd name="T26" fmla="+- 0 1659 1659"/>
                              <a:gd name="T27" fmla="*/ 1659 h 748"/>
                              <a:gd name="T28" fmla="+- 0 8050 1246"/>
                              <a:gd name="T29" fmla="*/ T28 w 6864"/>
                              <a:gd name="T30" fmla="+- 0 1719 1659"/>
                              <a:gd name="T31" fmla="*/ 1719 h 748"/>
                              <a:gd name="T32" fmla="+- 0 8110 1246"/>
                              <a:gd name="T33" fmla="*/ T32 w 6864"/>
                              <a:gd name="T34" fmla="+- 0 1719 1659"/>
                              <a:gd name="T35" fmla="*/ 1719 h 748"/>
                              <a:gd name="T36" fmla="+- 0 8110 1246"/>
                              <a:gd name="T37" fmla="*/ T36 w 6864"/>
                              <a:gd name="T38" fmla="+- 0 1659 1659"/>
                              <a:gd name="T39" fmla="*/ 1659 h 7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864" h="748">
                                <a:moveTo>
                                  <a:pt x="60" y="160"/>
                                </a:moveTo>
                                <a:lnTo>
                                  <a:pt x="0" y="160"/>
                                </a:lnTo>
                                <a:lnTo>
                                  <a:pt x="0" y="748"/>
                                </a:lnTo>
                                <a:lnTo>
                                  <a:pt x="60" y="748"/>
                                </a:lnTo>
                                <a:lnTo>
                                  <a:pt x="60" y="160"/>
                                </a:lnTo>
                                <a:close/>
                                <a:moveTo>
                                  <a:pt x="6864" y="0"/>
                                </a:moveTo>
                                <a:lnTo>
                                  <a:pt x="6804" y="0"/>
                                </a:lnTo>
                                <a:lnTo>
                                  <a:pt x="6804" y="60"/>
                                </a:lnTo>
                                <a:lnTo>
                                  <a:pt x="6864" y="60"/>
                                </a:lnTo>
                                <a:lnTo>
                                  <a:pt x="6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8049" y="1818"/>
                            <a:ext cx="60" cy="588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1245" y="2406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8049" y="2406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245" y="2441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8049" y="2441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245" y="3028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8049" y="3028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1245" y="3063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8049" y="3063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245" y="3649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8049" y="3649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1245" y="3684"/>
                            <a:ext cx="60" cy="588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8049" y="3684"/>
                            <a:ext cx="60" cy="588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1245" y="4272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8049" y="4272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245" y="4307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8049" y="4307"/>
                            <a:ext cx="60" cy="587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1245" y="4894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8049" y="4894"/>
                            <a:ext cx="60" cy="35"/>
                          </a:xfrm>
                          <a:prstGeom prst="rect">
                            <a:avLst/>
                          </a:pr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1245" y="4929"/>
                            <a:ext cx="60" cy="712"/>
                          </a:xfrm>
                          <a:prstGeom prst="rect">
                            <a:avLst/>
                          </a:prstGeom>
                          <a:solidFill>
                            <a:srgbClr val="ECE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67"/>
                        <wps:cNvSpPr>
                          <a:spLocks/>
                        </wps:cNvSpPr>
                        <wps:spPr bwMode="auto">
                          <a:xfrm>
                            <a:off x="1245" y="4929"/>
                            <a:ext cx="6864" cy="712"/>
                          </a:xfrm>
                          <a:custGeom>
                            <a:avLst/>
                            <a:gdLst>
                              <a:gd name="T0" fmla="+- 0 8110 1246"/>
                              <a:gd name="T1" fmla="*/ T0 w 6864"/>
                              <a:gd name="T2" fmla="+- 0 4929 4929"/>
                              <a:gd name="T3" fmla="*/ 4929 h 712"/>
                              <a:gd name="T4" fmla="+- 0 8050 1246"/>
                              <a:gd name="T5" fmla="*/ T4 w 6864"/>
                              <a:gd name="T6" fmla="+- 0 4929 4929"/>
                              <a:gd name="T7" fmla="*/ 4929 h 712"/>
                              <a:gd name="T8" fmla="+- 0 8050 1246"/>
                              <a:gd name="T9" fmla="*/ T8 w 6864"/>
                              <a:gd name="T10" fmla="+- 0 5581 4929"/>
                              <a:gd name="T11" fmla="*/ 5581 h 712"/>
                              <a:gd name="T12" fmla="+- 0 5393 1246"/>
                              <a:gd name="T13" fmla="*/ T12 w 6864"/>
                              <a:gd name="T14" fmla="+- 0 5581 4929"/>
                              <a:gd name="T15" fmla="*/ 5581 h 712"/>
                              <a:gd name="T16" fmla="+- 0 1246 1246"/>
                              <a:gd name="T17" fmla="*/ T16 w 6864"/>
                              <a:gd name="T18" fmla="+- 0 5581 4929"/>
                              <a:gd name="T19" fmla="*/ 5581 h 712"/>
                              <a:gd name="T20" fmla="+- 0 1246 1246"/>
                              <a:gd name="T21" fmla="*/ T20 w 6864"/>
                              <a:gd name="T22" fmla="+- 0 5641 4929"/>
                              <a:gd name="T23" fmla="*/ 5641 h 712"/>
                              <a:gd name="T24" fmla="+- 0 5393 1246"/>
                              <a:gd name="T25" fmla="*/ T24 w 6864"/>
                              <a:gd name="T26" fmla="+- 0 5641 4929"/>
                              <a:gd name="T27" fmla="*/ 5641 h 712"/>
                              <a:gd name="T28" fmla="+- 0 8050 1246"/>
                              <a:gd name="T29" fmla="*/ T28 w 6864"/>
                              <a:gd name="T30" fmla="+- 0 5641 4929"/>
                              <a:gd name="T31" fmla="*/ 5641 h 712"/>
                              <a:gd name="T32" fmla="+- 0 8110 1246"/>
                              <a:gd name="T33" fmla="*/ T32 w 6864"/>
                              <a:gd name="T34" fmla="+- 0 5641 4929"/>
                              <a:gd name="T35" fmla="*/ 5641 h 712"/>
                              <a:gd name="T36" fmla="+- 0 8110 1246"/>
                              <a:gd name="T37" fmla="*/ T36 w 6864"/>
                              <a:gd name="T38" fmla="+- 0 5581 4929"/>
                              <a:gd name="T39" fmla="*/ 5581 h 712"/>
                              <a:gd name="T40" fmla="+- 0 8110 1246"/>
                              <a:gd name="T41" fmla="*/ T40 w 6864"/>
                              <a:gd name="T42" fmla="+- 0 4929 4929"/>
                              <a:gd name="T43" fmla="*/ 4929 h 7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6864" h="712">
                                <a:moveTo>
                                  <a:pt x="6864" y="0"/>
                                </a:moveTo>
                                <a:lnTo>
                                  <a:pt x="6804" y="0"/>
                                </a:lnTo>
                                <a:lnTo>
                                  <a:pt x="6804" y="652"/>
                                </a:lnTo>
                                <a:lnTo>
                                  <a:pt x="4147" y="652"/>
                                </a:lnTo>
                                <a:lnTo>
                                  <a:pt x="0" y="652"/>
                                </a:lnTo>
                                <a:lnTo>
                                  <a:pt x="0" y="712"/>
                                </a:lnTo>
                                <a:lnTo>
                                  <a:pt x="4147" y="712"/>
                                </a:lnTo>
                                <a:lnTo>
                                  <a:pt x="6804" y="712"/>
                                </a:lnTo>
                                <a:lnTo>
                                  <a:pt x="6864" y="712"/>
                                </a:lnTo>
                                <a:lnTo>
                                  <a:pt x="6864" y="652"/>
                                </a:lnTo>
                                <a:lnTo>
                                  <a:pt x="6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CA8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68"/>
                        <wps:cNvSpPr>
                          <a:spLocks/>
                        </wps:cNvSpPr>
                        <wps:spPr bwMode="auto">
                          <a:xfrm>
                            <a:off x="1587" y="6060"/>
                            <a:ext cx="5474" cy="6"/>
                          </a:xfrm>
                          <a:custGeom>
                            <a:avLst/>
                            <a:gdLst>
                              <a:gd name="T0" fmla="+- 0 2615 1588"/>
                              <a:gd name="T1" fmla="*/ T0 w 5474"/>
                              <a:gd name="T2" fmla="+- 0 6065 6061"/>
                              <a:gd name="T3" fmla="*/ 6065 h 6"/>
                              <a:gd name="T4" fmla="+- 0 2980 1588"/>
                              <a:gd name="T5" fmla="*/ T4 w 5474"/>
                              <a:gd name="T6" fmla="+- 0 6065 6061"/>
                              <a:gd name="T7" fmla="*/ 6065 h 6"/>
                              <a:gd name="T8" fmla="+- 0 3631 1588"/>
                              <a:gd name="T9" fmla="*/ T8 w 5474"/>
                              <a:gd name="T10" fmla="+- 0 6065 6061"/>
                              <a:gd name="T11" fmla="*/ 6065 h 6"/>
                              <a:gd name="T12" fmla="+- 0 3996 1588"/>
                              <a:gd name="T13" fmla="*/ T12 w 5474"/>
                              <a:gd name="T14" fmla="+- 0 6065 6061"/>
                              <a:gd name="T15" fmla="*/ 6065 h 6"/>
                              <a:gd name="T16" fmla="+- 0 1588 1588"/>
                              <a:gd name="T17" fmla="*/ T16 w 5474"/>
                              <a:gd name="T18" fmla="+- 0 6065 6061"/>
                              <a:gd name="T19" fmla="*/ 6065 h 6"/>
                              <a:gd name="T20" fmla="+- 0 1952 1588"/>
                              <a:gd name="T21" fmla="*/ T20 w 5474"/>
                              <a:gd name="T22" fmla="+- 0 6067 6061"/>
                              <a:gd name="T23" fmla="*/ 6067 h 6"/>
                              <a:gd name="T24" fmla="+- 0 4651 1588"/>
                              <a:gd name="T25" fmla="*/ T24 w 5474"/>
                              <a:gd name="T26" fmla="+- 0 6061 6061"/>
                              <a:gd name="T27" fmla="*/ 6061 h 6"/>
                              <a:gd name="T28" fmla="+- 0 5016 1588"/>
                              <a:gd name="T29" fmla="*/ T28 w 5474"/>
                              <a:gd name="T30" fmla="+- 0 6061 6061"/>
                              <a:gd name="T31" fmla="*/ 6061 h 6"/>
                              <a:gd name="T32" fmla="+- 0 5671 1588"/>
                              <a:gd name="T33" fmla="*/ T32 w 5474"/>
                              <a:gd name="T34" fmla="+- 0 6061 6061"/>
                              <a:gd name="T35" fmla="*/ 6061 h 6"/>
                              <a:gd name="T36" fmla="+- 0 6036 1588"/>
                              <a:gd name="T37" fmla="*/ T36 w 5474"/>
                              <a:gd name="T38" fmla="+- 0 6061 6061"/>
                              <a:gd name="T39" fmla="*/ 6061 h 6"/>
                              <a:gd name="T40" fmla="+- 0 6696 1588"/>
                              <a:gd name="T41" fmla="*/ T40 w 5474"/>
                              <a:gd name="T42" fmla="+- 0 6063 6061"/>
                              <a:gd name="T43" fmla="*/ 6063 h 6"/>
                              <a:gd name="T44" fmla="+- 0 7061 1588"/>
                              <a:gd name="T45" fmla="*/ T44 w 5474"/>
                              <a:gd name="T46" fmla="+- 0 6063 6061"/>
                              <a:gd name="T47" fmla="*/ 6063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474" h="6">
                                <a:moveTo>
                                  <a:pt x="1027" y="4"/>
                                </a:moveTo>
                                <a:lnTo>
                                  <a:pt x="1392" y="4"/>
                                </a:lnTo>
                                <a:moveTo>
                                  <a:pt x="2043" y="4"/>
                                </a:moveTo>
                                <a:lnTo>
                                  <a:pt x="2408" y="4"/>
                                </a:lnTo>
                                <a:moveTo>
                                  <a:pt x="0" y="4"/>
                                </a:moveTo>
                                <a:lnTo>
                                  <a:pt x="364" y="6"/>
                                </a:lnTo>
                                <a:moveTo>
                                  <a:pt x="3063" y="0"/>
                                </a:moveTo>
                                <a:lnTo>
                                  <a:pt x="3428" y="0"/>
                                </a:lnTo>
                                <a:moveTo>
                                  <a:pt x="4083" y="0"/>
                                </a:moveTo>
                                <a:lnTo>
                                  <a:pt x="4448" y="0"/>
                                </a:lnTo>
                                <a:moveTo>
                                  <a:pt x="5108" y="2"/>
                                </a:moveTo>
                                <a:lnTo>
                                  <a:pt x="5473" y="2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144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2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246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3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348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450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552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6547" y="5926"/>
                            <a:ext cx="14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line="266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2" o:spid="_x0000_s1036" style="position:absolute;margin-left:60.6pt;margin-top:5.85pt;width:345.2pt;height:235.95pt;z-index:-251646976;mso-position-horizontal-relative:page" coordorigin="1226,1659" coordsize="6904,4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">
                <v:shape id="AutoShape 43" o:spid="_x0000_s1037" style="position:absolute;left:1226;top:5710;width:6904;height:668;visibility:visible;mso-wrap-style:square;v-text-anchor:top" coordsize="6904,6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p0EL8A&#10;AADbAAAADwAAAGRycy9kb3ducmV2LnhtbESPzarCMBCF9xd8hzCCu2uqqEg1ioiCuPIP3A7N2JY2&#10;k5JErW9vBMHdDOecb87Ml62pxYOcLy0rGPQTEMSZ1SXnCi7n7f8UhA/IGmvLpOBFHpaLzt8cU22f&#10;fKTHKeQiQtinqKAIoUml9FlBBn3fNsRRu1lnMMTV5VI7fEa4qeUwSSbSYMnxQoENrQvKqtPdRMrA&#10;Vuyqe806k/vr4XYZ82ijVK/brmYgArXhZ/6mdzrWH8PnlziAXL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xinQQvwAAANsAAAAPAAAAAAAAAAAAAAAAAJgCAABkcnMvZG93bnJl&#10;di54bWxQSwUGAAAAAAQABAD1AAAAhAMAAAAA&#10;" path="m6759,l142,1,111,5,81,16,54,33,32,55,23,66,17,78,11,91,6,105,3,119,,133,,526r5,32l15,587r17,26l54,636r12,9l78,652r12,6l105,661r13,4l132,667r6629,l6793,663r30,-10l6849,636r23,-23l6876,607r-6732,l126,606r-18,-6l92,590,80,576r-5,-6l70,563r-4,-7l64,549r-2,-9l60,532r,-387l67,112,85,85,112,68r34,-8l6873,60,6861,43,6815,12,6759,xm6873,60r-114,l6778,63r17,6l6810,78r15,13l6830,99r7,14l6839,120r3,9l6844,145r,378l6841,542r-6,17l6826,575r-13,13l6806,594r-15,7l6784,604r-8,2l6767,607r109,l6880,603r7,-12l6893,577r5,-13l6903,535r1,-12l6903,143,6891,88,6873,60xm6759,81l147,81r-14,1l119,86r-13,8l92,108r-3,5l86,119r-3,6l81,137r,389l81,537r5,13l93,562r9,11l107,576r6,4l118,582r6,3l130,586r14,2l6758,588r14,-1l6785,582r12,-7l6805,568r-6661,l134,567r-10,-4l116,557r-8,-7l106,546r-1,-3l102,539r-1,-5l101,529r-1,-3l100,145r4,-17l114,113r16,-10l148,101r6657,l6805,100,6784,86r-25,-5xm6805,101r-46,l6768,102r11,3l6789,111r6,8l6800,126r1,4l6802,135r1,3l6803,523r1,13l6800,537r-3,9l6792,553r-3,4l6778,564r-4,1l6770,567r-4,1l6805,568r3,-3l6815,556r7,-18l6822,532r2,-9l6824,147r-5,-26l6805,101xe" fillcolor="black" stroked="f">
                  <v:path arrowok="t" o:connecttype="custom" o:connectlocs="111,5715;32,5765;11,5801;0,5843;15,6297;66,6355;105,6371;6761,6377;6849,6346;144,6317;92,6300;70,6273;62,6250;67,5822;146,5770;6815,5722;6759,5770;6810,5788;6837,5823;6844,5855;6835,6269;6806,6304;6776,6316;6880,6313;6898,6274;6903,5853;6759,5791;119,5796;89,5823;81,5847;86,6260;107,6286;124,6295;6758,6298;6797,6285;134,6277;108,6260;102,6249;100,6236;114,5823;6805,5811;6759,5791;6768,5812;6795,5829;6802,5845;6804,6246;6792,6263;6774,6275;6805,6278;6822,6248;6824,5857" o:connectangles="0,0,0,0,0,0,0,0,0,0,0,0,0,0,0,0,0,0,0,0,0,0,0,0,0,0,0,0,0,0,0,0,0,0,0,0,0,0,0,0,0,0,0,0,0,0,0,0,0,0,0"/>
                </v:shape>
                <v:shape id="Freeform 44" o:spid="_x0000_s1038" style="position:absolute;left:1245;top:1659;width:6804;height:160;visibility:visible;mso-wrap-style:square;v-text-anchor:top" coordsize="6804,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2aZ78A&#10;AADbAAAADwAAAGRycy9kb3ducmV2LnhtbERPTYvCMBC9C/6HMMLeNNWDaDWKiMJC14NV70MzttVm&#10;UppY67/fCIK3ebzPWa47U4mWGldaVjAeRSCIM6tLzhWcT/vhDITzyBory6TgRQ7Wq35vibG2Tz5S&#10;m/pchBB2MSoovK9jKV1WkEE3sjVx4K62MegDbHKpG3yGcFPJSRRNpcGSQ0OBNW0Lyu7pwyg4tMnF&#10;69sjSWfXv2R+320vL06V+hl0mwUIT53/ij/uXx3mT+H9SzhAr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HnZpnvwAAANsAAAAPAAAAAAAAAAAAAAAAAJgCAABkcnMvZG93bnJl&#10;di54bWxQSwUGAAAAAAQABAD1AAAAhAMAAAAA&#10;" path="m6804,l60,,,,,60,,160r60,l60,60r6744,l6804,xe" fillcolor="#ece9d8" stroked="f">
                  <v:path arrowok="t" o:connecttype="custom" o:connectlocs="6804,1659;60,1659;0,1659;0,1719;0,1819;60,1819;60,1719;6804,1719;6804,1659" o:connectangles="0,0,0,0,0,0,0,0,0"/>
                </v:shape>
                <v:rect id="Rectangle 45" o:spid="_x0000_s1039" style="position:absolute;left:8049;top:1659;width:60;height:1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R0LMMA&#10;AADbAAAADwAAAGRycy9kb3ducmV2LnhtbERPTWsCMRC9C/6HMEIvolkLVVmNoqWCLfTgquBx2Iyb&#10;xc1k2UTd9tcbodDbPN7nzJetrcSNGl86VjAaJiCIc6dLLhQc9pvBFIQPyBorx6TghzwsF93OHFPt&#10;7ryjWxYKEUPYp6jAhFCnUvrckEU/dDVx5M6usRgibAqpG7zHcFvJ1yQZS4slxwaDNb0byi/Z1So4&#10;Tt/Gm2t22X3+fm37Zv3tPvbVSamXXruagQjUhn/xn3ur4/wJPH+J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eR0LMMAAADbAAAADwAAAAAAAAAAAAAAAACYAgAAZHJzL2Rv&#10;d25yZXYueG1sUEsFBgAAAAAEAAQA9QAAAIgDAAAAAA==&#10;" fillcolor="#aca89a" stroked="f"/>
                <v:shape id="AutoShape 46" o:spid="_x0000_s1040" style="position:absolute;left:1245;top:1659;width:6864;height:748;visibility:visible;mso-wrap-style:square;v-text-anchor:top" coordsize="6864,7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cTG8YA&#10;AADbAAAADwAAAGRycy9kb3ducmV2LnhtbESPQWvCQBCF74L/YRnBm25SodjUVUpboVQ9VKX0OGSn&#10;SWp2NmRXTf31zkHwNsN78943s0XnanWiNlSeDaTjBBRx7m3FhYH9bjmaggoR2WLtmQz8U4DFvN+b&#10;YWb9mb/otI2FkhAOGRooY2wyrUNeksMw9g2xaL++dRhlbQttWzxLuKv1Q5I8aocVS0OJDb2WlB+2&#10;R2cgbHZP+8PbZJ2nn6u/y0/znn53iTHDQffyDCpSF+/m2/WHFXyBlV9kAD2/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LcTG8YAAADbAAAADwAAAAAAAAAAAAAAAACYAgAAZHJz&#10;L2Rvd25yZXYueG1sUEsFBgAAAAAEAAQA9QAAAIsDAAAAAA==&#10;" path="m60,160l,160,,748r60,l60,160xm6864,r-60,l6804,60r60,l6864,xe" fillcolor="#ece9d8" stroked="f">
                  <v:path arrowok="t" o:connecttype="custom" o:connectlocs="60,1819;0,1819;0,2407;60,2407;60,1819;6864,1659;6804,1659;6804,1719;6864,1719;6864,1659" o:connectangles="0,0,0,0,0,0,0,0,0,0"/>
                </v:shape>
                <v:rect id="Rectangle 47" o:spid="_x0000_s1041" style="position:absolute;left:8049;top:1818;width:60;height:5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dFxcQA&#10;AADbAAAADwAAAGRycy9kb3ducmV2LnhtbERPTWvCQBC9C/6HZQpepG4UKjbNKioKttCDsYUeh+w0&#10;G8zOhuxG0/56Vyj0No/3Odmqt7W4UOsrxwqmkwQEceF0xaWCj9P+cQHCB2SNtWNS8EMeVsvhIMNU&#10;uysf6ZKHUsQQ9ikqMCE0qZS+MGTRT1xDHLlv11oMEbal1C1eY7it5SxJ5tJixbHBYENbQ8U576yC&#10;z8XTfN/l5+Pr79thbDbvbneqv5QaPfTrFxCB+vAv/nMfdJz/DPdf4gFye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3RcXEAAAA2wAAAA8AAAAAAAAAAAAAAAAAmAIAAGRycy9k&#10;b3ducmV2LnhtbFBLBQYAAAAABAAEAPUAAACJAwAAAAA=&#10;" fillcolor="#aca89a" stroked="f"/>
                <v:rect id="Rectangle 48" o:spid="_x0000_s1042" style="position:absolute;left:1245;top:2406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wQD8EA&#10;AADbAAAADwAAAGRycy9kb3ducmV2LnhtbERPy4rCMBTdC/5DuMLsxlQXOlajiA/QwWGwunF3aa5t&#10;sbkpSUbr308WgsvDec8WranFnZyvLCsY9BMQxLnVFRcKzqft5xcIH5A11pZJwZM8LObdzgxTbR98&#10;pHsWChFD2KeooAyhSaX0eUkGfd82xJG7WmcwROgKqR0+Yrip5TBJRtJgxbGhxIZWJeW37M8o+D1s&#10;3M/1+zLYoZnsm6pej+l5Uuqj1y6nIAK14S1+uXdawTCuj1/iD5D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fsEA/BAAAA2wAAAA8AAAAAAAAAAAAAAAAAmAIAAGRycy9kb3du&#10;cmV2LnhtbFBLBQYAAAAABAAEAPUAAACGAwAAAAA=&#10;" fillcolor="#ece9d8" stroked="f"/>
                <v:rect id="Rectangle 49" o:spid="_x0000_s1043" style="position:absolute;left:8049;top:2406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2DfsYA&#10;AADbAAAADwAAAGRycy9kb3ducmV2LnhtbESPQWvCQBSE74X+h+UVeim6UVAkukqVCrbgwUTB4yP7&#10;mg1m34bsqqm/visIHoeZ+YaZLTpbiwu1vnKsYNBPQBAXTldcKtjn694EhA/IGmvHpOCPPCzmry8z&#10;TLW78o4uWShFhLBPUYEJoUml9IUhi77vGuLo/brWYoiyLaVu8RrhtpbDJBlLixXHBYMNrQwVp+xs&#10;FRwmo/H6nJ1237efzYdZbt1XXh+Ven/rPqcgAnXhGX60N1rBcAD3L/EHyP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y2DfsYAAADbAAAADwAAAAAAAAAAAAAAAACYAgAAZHJz&#10;L2Rvd25yZXYueG1sUEsFBgAAAAAEAAQA9QAAAIsDAAAAAA==&#10;" fillcolor="#aca89a" stroked="f"/>
                <v:rect id="Rectangle 50" o:spid="_x0000_s1044" style="position:absolute;left:1245;top:2441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Ir48QA&#10;AADbAAAADwAAAGRycy9kb3ducmV2LnhtbESPT2sCMRTE74LfITyhN826h1ZXoxT/gBVFqr14e2ye&#10;u0s3L0uS6vrtG0HwOMzMb5jpvDW1uJLzlWUFw0ECgji3uuJCwc9p3R+B8AFZY22ZFNzJw3zW7Uwx&#10;0/bG33Q9hkJECPsMFZQhNJmUPi/JoB/Yhjh6F+sMhihdIbXDW4SbWqZJ8i4NVhwXSmxoUVL+e/wz&#10;Cg67ldtftufhBs34q6nq5QfdT0q99drPCYhAbXiFn+2NVpCm8PgSf4Cc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yK+PEAAAA2wAAAA8AAAAAAAAAAAAAAAAAmAIAAGRycy9k&#10;b3ducmV2LnhtbFBLBQYAAAAABAAEAPUAAACJAwAAAAA=&#10;" fillcolor="#ece9d8" stroked="f"/>
                <v:rect id="Rectangle 51" o:spid="_x0000_s1045" style="position:absolute;left:8049;top:2441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O4ksYA&#10;AADbAAAADwAAAGRycy9kb3ducmV2LnhtbESPQWsCMRSE70L/Q3iFXkSzWiqyGqWWCip4cG3B42Pz&#10;ulncvCybqKu/3ggFj8PMfMNM562txJkaXzpWMOgnIIhzp0suFPzsl70xCB+QNVaOScGVPMxnL50p&#10;ptpdeEfnLBQiQtinqMCEUKdS+tyQRd93NXH0/lxjMUTZFFI3eIlwW8lhkoykxZLjgsGavgzlx+xk&#10;FfyOP0bLU3bcrW+bVdcstu57Xx2UenttPycgArXhGf5vr7SC4Ts8vsQfIG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LO4ksYAAADbAAAADwAAAAAAAAAAAAAAAACYAgAAZHJz&#10;L2Rvd25yZXYueG1sUEsFBgAAAAAEAAQA9QAAAIsDAAAAAA==&#10;" fillcolor="#aca89a" stroked="f"/>
                <v:rect id="Rectangle 52" o:spid="_x0000_s1046" style="position:absolute;left:1245;top:3028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cWDMUA&#10;AADbAAAADwAAAGRycy9kb3ducmV2LnhtbESPW2sCMRSE3wv+h3AKvtWsIm3dbhTxArYoxcuLb4fN&#10;2QtuTpYk6vrvm0Khj8PMfMNks8404kbO15YVDAcJCOLc6ppLBafj+uUdhA/IGhvLpOBBHmbT3lOG&#10;qbZ33tPtEEoRIexTVFCF0KZS+rwig35gW+LoFdYZDFG6UmqH9wg3jRwlyas0WHNcqLClRUX55XA1&#10;Cr63K7crvs7DDZrJZ1s3yzd6HJXqP3fzDxCBuvAf/mtvtILRGH6/xB8gp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1xYMxQAAANsAAAAPAAAAAAAAAAAAAAAAAJgCAABkcnMv&#10;ZG93bnJldi54bWxQSwUGAAAAAAQABAD1AAAAigMAAAAA&#10;" fillcolor="#ece9d8" stroked="f"/>
                <v:rect id="Rectangle 53" o:spid="_x0000_s1047" style="position:absolute;left:8049;top:3028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aFfcYA&#10;AADbAAAADwAAAGRycy9kb3ducmV2LnhtbESPQWvCQBSE74X+h+UVeim6qaBIdJUqFbTgwUTB4yP7&#10;mg1m34bsqqm/visIHoeZ+YaZzjtbiwu1vnKs4LOfgCAunK64VLDPV70xCB+QNdaOScEfeZjPXl+m&#10;mGp35R1dslCKCGGfogITQpNK6QtDFn3fNcTR+3WtxRBlW0rd4jXCbS0HSTKSFiuOCwYbWhoqTtnZ&#10;KjiMh6PVOTvtNref9YdZbN13Xh+Ven/rviYgAnXhGX6011rBYAj3L/EHyN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BaFfcYAAADbAAAADwAAAAAAAAAAAAAAAACYAgAAZHJz&#10;L2Rvd25yZXYueG1sUEsFBgAAAAAEAAQA9QAAAIsDAAAAAA==&#10;" fillcolor="#aca89a" stroked="f"/>
                <v:rect id="Rectangle 54" o:spid="_x0000_s1048" style="position:absolute;left:1245;top:3063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kt4MMA&#10;AADbAAAADwAAAGRycy9kb3ducmV2LnhtbESPQYvCMBSE78L+h/AW9qapHtStRllWF1QUWfXi7dE8&#10;22LzUpKo9d8bQfA4zMw3zHjamEpcyfnSsoJuJwFBnFldcq7gsP9rD0H4gKyxskwK7uRhOvlojTHV&#10;9sb/dN2FXEQI+xQVFCHUqZQ+K8ig79iaOHon6wyGKF0utcNbhJtK9pKkLw2WHBcKrOm3oOy8uxgF&#10;2/XcbU6rY3eB5ntZl9VsQPe9Ul+fzc8IRKAmvMOv9kIr6PXh+SX+AD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0kt4MMAAADbAAAADwAAAAAAAAAAAAAAAACYAgAAZHJzL2Rv&#10;d25yZXYueG1sUEsFBgAAAAAEAAQA9QAAAIgDAAAAAA==&#10;" fillcolor="#ece9d8" stroked="f"/>
                <v:rect id="Rectangle 55" o:spid="_x0000_s1049" style="position:absolute;left:8049;top:3063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i+kcYA&#10;AADbAAAADwAAAGRycy9kb3ducmV2LnhtbESPQWsCMRSE7wX/Q3iCl6LZClVZjaJFwRY8uCp4fGye&#10;m8XNy7KJuu2vbwoFj8PMfMPMFq2txJ0aXzpW8DZIQBDnTpdcKDgeNv0JCB+QNVaOScE3eVjMOy8z&#10;TLV78J7uWShEhLBPUYEJoU6l9Lkhi37gauLoXVxjMUTZFFI3+IhwW8lhkoykxZLjgsGaPgzl1+xm&#10;FZwm76PNLbvuP3++tq9mtXPrQ3VWqtdtl1MQgdrwDP+3t1rBcAx/X+IPkP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4i+kcYAAADbAAAADwAAAAAAAAAAAAAAAACYAgAAZHJz&#10;L2Rvd25yZXYueG1sUEsFBgAAAAAEAAQA9QAAAIsDAAAAAA==&#10;" fillcolor="#aca89a" stroked="f"/>
                <v:rect id="Rectangle 56" o:spid="_x0000_s1050" style="position:absolute;left:1245;top:3649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ocCcEA&#10;AADbAAAADwAAAGRycy9kb3ducmV2LnhtbERPy4rCMBTdC/5DuMLsxlQXOlajiA/QwWGwunF3aa5t&#10;sbkpSUbr308WgsvDec8WranFnZyvLCsY9BMQxLnVFRcKzqft5xcIH5A11pZJwZM8LObdzgxTbR98&#10;pHsWChFD2KeooAyhSaX0eUkGfd82xJG7WmcwROgKqR0+Yrip5TBJRtJgxbGhxIZWJeW37M8o+D1s&#10;3M/1+zLYoZnsm6pej+l5Uuqj1y6nIAK14S1+uXdawTCOjV/iD5D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aHAnBAAAA2wAAAA8AAAAAAAAAAAAAAAAAmAIAAGRycy9kb3du&#10;cmV2LnhtbFBLBQYAAAAABAAEAPUAAACGAwAAAAA=&#10;" fillcolor="#ece9d8" stroked="f"/>
                <v:rect id="Rectangle 57" o:spid="_x0000_s1051" style="position:absolute;left:8049;top:3649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uPeMYA&#10;AADbAAAADwAAAGRycy9kb3ducmV2LnhtbESPQWsCMRSE7wX/Q3iCl6LZChVdjaJFwRY8uCp4fGye&#10;m8XNy7KJuu2vbwoFj8PMfMPMFq2txJ0aXzpW8DZIQBDnTpdcKDgeNv0xCB+QNVaOScE3eVjMOy8z&#10;TLV78J7uWShEhLBPUYEJoU6l9Lkhi37gauLoXVxjMUTZFFI3+IhwW8lhkoykxZLjgsGaPgzl1+xm&#10;FZzG76PNLbvuP3++tq9mtXPrQ3VWqtdtl1MQgdrwDP+3t1rBcAJ/X+IPkP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uPeMYAAADbAAAADwAAAAAAAAAAAAAAAACYAgAAZHJz&#10;L2Rvd25yZXYueG1sUEsFBgAAAAAEAAQA9QAAAIsDAAAAAA==&#10;" fillcolor="#aca89a" stroked="f"/>
                <v:rect id="Rectangle 58" o:spid="_x0000_s1052" style="position:absolute;left:1245;top:3684;width:60;height:5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WG0sIA&#10;AADbAAAADwAAAGRycy9kb3ducmV2LnhtbERPy2oCMRTdC/2HcAvdaUYF206NUqrCWFpK1Y27y+Q6&#10;M3RyMyTpPP7eLASXh/NerntTi5acrywrmE4SEMS51RUXCk7H3fgFhA/IGmvLpGAgD+vVw2iJqbYd&#10;/1J7CIWIIexTVFCG0KRS+rwkg35iG+LIXawzGCJ0hdQOuxhuajlLkoU0WHFsKLGhj5Lyv8O/UfDz&#10;tXXfl8/zNEPzum+qevNMw1Gpp8f+/Q1EoD7cxTd3phXM4/r4Jf4Aubo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NYbSwgAAANsAAAAPAAAAAAAAAAAAAAAAAJgCAABkcnMvZG93&#10;bnJldi54bWxQSwUGAAAAAAQABAD1AAAAhwMAAAAA&#10;" fillcolor="#ece9d8" stroked="f"/>
                <v:rect id="Rectangle 59" o:spid="_x0000_s1053" style="position:absolute;left:8049;top:3684;width:60;height:5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QVo8YA&#10;AADbAAAADwAAAGRycy9kb3ducmV2LnhtbESPQWsCMRSE7wX/Q3hCL0WztiiyGsWWClrw4Krg8bF5&#10;bhY3L8sm6ra/3hQEj8PMfMNM562txJUaXzpWMOgnIIhzp0suFOx3y94YhA/IGivHpOCXPMxnnZcp&#10;ptrdeEvXLBQiQtinqMCEUKdS+tyQRd93NXH0Tq6xGKJsCqkbvEW4reR7koykxZLjgsGavgzl5+xi&#10;FRzGw9Hykp2367+f1Zv53LjvXXVU6rXbLiYgArXhGX60V1rBxwD+v8QfIG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vQVo8YAAADbAAAADwAAAAAAAAAAAAAAAACYAgAAZHJz&#10;L2Rvd25yZXYueG1sUEsFBgAAAAAEAAQA9QAAAIsDAAAAAA==&#10;" fillcolor="#aca89a" stroked="f"/>
                <v:rect id="Rectangle 60" o:spid="_x0000_s1054" style="position:absolute;left:1245;top:4272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u9PsUA&#10;AADbAAAADwAAAGRycy9kb3ducmV2LnhtbESPW2sCMRSE3wv+h3AKvtWsCm3dbhTxArYoxcuLb4fN&#10;2QtuTpYk6vrvm0Khj8PMfMNks8404kbO15YVDAcJCOLc6ppLBafj+uUdhA/IGhvLpOBBHmbT3lOG&#10;qbZ33tPtEEoRIexTVFCF0KZS+rwig35gW+LoFdYZDFG6UmqH9wg3jRwlyas0WHNcqLClRUX55XA1&#10;Cr63K7crvs7DDZrJZ1s3yzd6HJXqP3fzDxCBuvAf/mtvtILxCH6/xB8gp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q70+xQAAANsAAAAPAAAAAAAAAAAAAAAAAJgCAABkcnMv&#10;ZG93bnJldi54bWxQSwUGAAAAAAQABAD1AAAAigMAAAAA&#10;" fillcolor="#ece9d8" stroked="f"/>
                <v:rect id="Rectangle 61" o:spid="_x0000_s1055" style="position:absolute;left:8049;top:4272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ouT8YA&#10;AADbAAAADwAAAGRycy9kb3ducmV2LnhtbESPQWvCQBSE74X+h+UVvBSzUalIdJUqCrbgwdiCx0f2&#10;NRvMvg3Zjab99d1CweMwM98wi1Vva3Gl1leOFYySFARx4XTFpYKP0244A+EDssbaMSn4Jg+r5ePD&#10;AjPtbnykax5KESHsM1RgQmgyKX1hyKJPXEMcvS/XWgxRtqXULd4i3NZynKZTabHiuGCwoY2h4pJ3&#10;VsHn7GW66/LL8e3nff9s1ge3PdVnpQZP/escRKA+3MP/7b1WMJnA35f4A+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WouT8YAAADbAAAADwAAAAAAAAAAAAAAAACYAgAAZHJz&#10;L2Rvd25yZXYueG1sUEsFBgAAAAAEAAQA9QAAAIsDAAAAAA==&#10;" fillcolor="#aca89a" stroked="f"/>
                <v:rect id="Rectangle 62" o:spid="_x0000_s1056" style="position:absolute;left:1245;top:4307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6A0cUA&#10;AADbAAAADwAAAGRycy9kb3ducmV2LnhtbESPT2sCMRTE74LfITzBW81apbarUYp/QEulVL14e2ye&#10;u4ublyWJun57Uyh4HGbmN8xk1phKXMn50rKCfi8BQZxZXXKu4LBfvbyD8AFZY2WZFNzJw2zabk0w&#10;1fbGv3TdhVxECPsUFRQh1KmUPivIoO/Zmjh6J+sMhihdLrXDW4SbSr4myZs0WHJcKLCmeUHZeXcx&#10;Cn6+l257+jr212g+NnVZLUZ03yvV7TSfYxCBmvAM/7fXWsFgCH9f4g+Q0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DoDRxQAAANsAAAAPAAAAAAAAAAAAAAAAAJgCAABkcnMv&#10;ZG93bnJldi54bWxQSwUGAAAAAAQABAD1AAAAigMAAAAA&#10;" fillcolor="#ece9d8" stroked="f"/>
                <v:rect id="Rectangle 63" o:spid="_x0000_s1057" style="position:absolute;left:8049;top:4307;width:60;height:5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8ToMYA&#10;AADbAAAADwAAAGRycy9kb3ducmV2LnhtbESPQWsCMRSE7wX/Q3iFXopmbVFkNYqWCip4cG3B42Pz&#10;ulncvCybqFt/vREEj8PMfMNMZq2txJkaXzpW0O8lIIhzp0suFPzsl90RCB+QNVaOScE/eZhNOy8T&#10;TLW78I7OWShEhLBPUYEJoU6l9Lkhi77nauLo/bnGYoiyKaRu8BLhtpIfSTKUFkuOCwZr+jKUH7OT&#10;VfA7GgyXp+y4W183q3ez2LrvfXVQ6u21nY9BBGrDM/xor7SCzwHcv8QfIK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c8ToMYAAADbAAAADwAAAAAAAAAAAAAAAACYAgAAZHJz&#10;L2Rvd25yZXYueG1sUEsFBgAAAAAEAAQA9QAAAIsDAAAAAA==&#10;" fillcolor="#aca89a" stroked="f"/>
                <v:rect id="Rectangle 64" o:spid="_x0000_s1058" style="position:absolute;left:1245;top:4894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C7PcUA&#10;AADbAAAADwAAAGRycy9kb3ducmV2LnhtbESPW2sCMRSE3wv+h3CEvtWsClbXjVKqBSst4uXFt8Pm&#10;7AU3J0uS6vrvTaHQx2FmvmGyZWcacSXna8sKhoMEBHFudc2lgtPx42UKwgdkjY1lUnAnD8tF7ynD&#10;VNsb7+l6CKWIEPYpKqhCaFMpfV6RQT+wLXH0CusMhihdKbXDW4SbRo6SZCIN1hwXKmzpvaL8cvgx&#10;CnZfa/ddbM/DDZrZZ1s3q1e6H5V67ndvcxCBuvAf/mtvtILxBH6/xB8gF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kLs9xQAAANsAAAAPAAAAAAAAAAAAAAAAAJgCAABkcnMv&#10;ZG93bnJldi54bWxQSwUGAAAAAAQABAD1AAAAigMAAAAA&#10;" fillcolor="#ece9d8" stroked="f"/>
                <v:rect id="Rectangle 65" o:spid="_x0000_s1059" style="position:absolute;left:8049;top:4894;width:60;height: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EoTMcA&#10;AADbAAAADwAAAGRycy9kb3ducmV2LnhtbESPT2sCMRTE7wW/Q3hCL0WzbfEPq1FsqaBCD64KHh+b&#10;52Zx87Jsom776RtB6HGYmd8w03lrK3GlxpeOFbz2ExDEudMlFwr2u2VvDMIHZI2VY1LwQx7ms87T&#10;FFPtbrylaxYKESHsU1RgQqhTKX1uyKLvu5o4eifXWAxRNoXUDd4i3FbyLUmG0mLJccFgTZ+G8nN2&#10;sQoO48FwecnO2/XvZvViPr7d1646KvXcbRcTEIHa8B9+tFdawfsI7l/iD5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5RKEzHAAAA2wAAAA8AAAAAAAAAAAAAAAAAmAIAAGRy&#10;cy9kb3ducmV2LnhtbFBLBQYAAAAABAAEAPUAAACMAwAAAAA=&#10;" fillcolor="#aca89a" stroked="f"/>
                <v:rect id="Rectangle 66" o:spid="_x0000_s1060" style="position:absolute;left:1245;top:4929;width:60;height:7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OK1MIA&#10;AADbAAAADwAAAGRycy9kb3ducmV2LnhtbERPy2oCMRTdC/2HcAvdaUYF206NUqrCWFpK1Y27y+Q6&#10;M3RyMyTpPP7eLASXh/NerntTi5acrywrmE4SEMS51RUXCk7H3fgFhA/IGmvLpGAgD+vVw2iJqbYd&#10;/1J7CIWIIexTVFCG0KRS+rwkg35iG+LIXawzGCJ0hdQOuxhuajlLkoU0WHFsKLGhj5Lyv8O/UfDz&#10;tXXfl8/zNEPzum+qevNMw1Gpp8f+/Q1EoD7cxTd3phXM49j4Jf4Aubo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Q4rUwgAAANsAAAAPAAAAAAAAAAAAAAAAAJgCAABkcnMvZG93&#10;bnJldi54bWxQSwUGAAAAAAQABAD1AAAAhwMAAAAA&#10;" fillcolor="#ece9d8" stroked="f"/>
                <v:shape id="Freeform 67" o:spid="_x0000_s1061" style="position:absolute;left:1245;top:4929;width:6864;height:712;visibility:visible;mso-wrap-style:square;v-text-anchor:top" coordsize="6864,7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D3a8YA&#10;AADbAAAADwAAAGRycy9kb3ducmV2LnhtbESPQWvCQBSE7wX/w/KEXkqz0Wiq0VVEKC2IB20PHh/Z&#10;ZxKSfRuy25j213eFQo/DzHzDrLeDaURPnassK5hEMQji3OqKCwWfH6/PCxDOI2tsLJOCb3Kw3Ywe&#10;1phpe+MT9WdfiABhl6GC0vs2k9LlJRl0kW2Jg3e1nUEfZFdI3eEtwE0jp3GcSoMVh4USW9qXlNfn&#10;L6PgLYktpy+7fT1/osNskfQ/x4tU6nE87FYgPA3+P/zXftcKkiXcv4QfID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3D3a8YAAADbAAAADwAAAAAAAAAAAAAAAACYAgAAZHJz&#10;L2Rvd25yZXYueG1sUEsFBgAAAAAEAAQA9QAAAIsDAAAAAA==&#10;" path="m6864,r-60,l6804,652r-2657,l,652r,60l4147,712r2657,l6864,712r,-60l6864,xe" fillcolor="#aca89a" stroked="f">
                  <v:path arrowok="t" o:connecttype="custom" o:connectlocs="6864,4929;6804,4929;6804,5581;4147,5581;0,5581;0,5641;4147,5641;6804,5641;6864,5641;6864,5581;6864,4929" o:connectangles="0,0,0,0,0,0,0,0,0,0,0"/>
                </v:shape>
                <v:shape id="AutoShape 68" o:spid="_x0000_s1062" style="position:absolute;left:1587;top:6060;width:5474;height:6;visibility:visible;mso-wrap-style:square;v-text-anchor:top" coordsize="5474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Rzar8A&#10;AADbAAAADwAAAGRycy9kb3ducmV2LnhtbERPy4rCMBTdC/5DuII7TdVRSjWKCoKLGfAFbq/NtS02&#10;N7WJWv/eLAZcHs57tmhMKZ5Uu8KygkE/AkGcWl1wpuB03PRiEM4jaywtk4I3OVjM260ZJtq+eE/P&#10;g89ECGGXoILc+yqR0qU5GXR9WxEH7mprgz7AOpO6xlcIN6UcRtFEGiw4NORY0Tqn9HZ4GAX7ldtc&#10;RiXuti5e/Z0f99/T2MRKdTvNcgrCU+O/4n/3Viv4CevDl/AD5Pw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dhHNqvwAAANsAAAAPAAAAAAAAAAAAAAAAAJgCAABkcnMvZG93bnJl&#10;di54bWxQSwUGAAAAAAQABAD1AAAAhAMAAAAA&#10;" path="m1027,4r365,m2043,4r365,m,4l364,6m3063,r365,m4083,r365,m5108,2r365,e" filled="f" strokeweight="1pt">
                  <v:path arrowok="t" o:connecttype="custom" o:connectlocs="1027,6065;1392,6065;2043,6065;2408,6065;0,6065;364,6067;3063,6061;3428,6061;4083,6061;4448,6061;5108,6063;5473,6063" o:connectangles="0,0,0,0,0,0,0,0,0,0,0,0"/>
                </v:shape>
                <v:shape id="Text Box 69" o:spid="_x0000_s1063" type="#_x0000_t202" style="position:absolute;left:144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1</w:t>
                        </w:r>
                      </w:p>
                    </w:txbxContent>
                  </v:textbox>
                </v:shape>
                <v:shape id="Text Box 70" o:spid="_x0000_s1064" type="#_x0000_t202" style="position:absolute;left:246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S2RsMA&#10;AADbAAAADwAAAGRycy9kb3ducmV2LnhtbESPQWvCQBSE70L/w/IK3nSji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S2RsMAAADbAAAADwAAAAAAAAAAAAAAAACYAgAAZHJzL2Rv&#10;d25yZXYueG1sUEsFBgAAAAAEAAQA9QAAAIgDAAAAAA==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2</w:t>
                        </w:r>
                      </w:p>
                    </w:txbxContent>
                  </v:textbox>
                </v:shape>
                <v:shape id="Text Box 71" o:spid="_x0000_s1065" type="#_x0000_t202" style="position:absolute;left:348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gT3cQA&#10;AADbAAAADwAAAGRycy9kb3ducmV2LnhtbESPQWvCQBSE7wX/w/KE3urGtoh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ZYE93EAAAA2wAAAA8AAAAAAAAAAAAAAAAAmAIAAGRycy9k&#10;b3ducmV2LnhtbFBLBQYAAAAABAAEAPUAAACJAwAAAAA=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3</w:t>
                        </w:r>
                      </w:p>
                    </w:txbxContent>
                  </v:textbox>
                </v:shape>
                <v:shape id="Text Box 72" o:spid="_x0000_s1066" type="#_x0000_t202" style="position:absolute;left:450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GLqcUA&#10;AADbAAAADwAAAGRycy9kb3ducmV2LnhtbESPQWvCQBSE7wX/w/KE3pqNRaR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sYupxQAAANsAAAAPAAAAAAAAAAAAAAAAAJgCAABkcnMv&#10;ZG93bnJldi54bWxQSwUGAAAAAAQABAD1AAAAigMAAAAA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4</w:t>
                        </w:r>
                      </w:p>
                    </w:txbxContent>
                  </v:textbox>
                </v:shape>
                <v:shape id="Text Box 73" o:spid="_x0000_s1067" type="#_x0000_t202" style="position:absolute;left:552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0uMsQA&#10;AADbAAAADwAAAGRycy9kb3ducmV2LnhtbESPQWvCQBSE7wX/w/KE3urG0opGVxFREAqlMR48PrPP&#10;ZDH7Ns2uGv+9Wyh4HGbmG2a26GwtrtR641jBcJCAIC6cNlwq2OebtzEIH5A11o5JwZ08LOa9lxmm&#10;2t04o+sulCJC2KeooAqhSaX0RUUW/cA1xNE7udZiiLItpW7xFuG2lu9JMpIWDceFChtaVVScdxer&#10;YHngbG1+v48/2SkzeT5J+Gt0Vuq13y2nIAJ14Rn+b2+1go9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b9LjLEAAAA2wAAAA8AAAAAAAAAAAAAAAAAmAIAAGRycy9k&#10;b3ducmV2LnhtbFBLBQYAAAAABAAEAPUAAACJAwAAAAA=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</w:t>
                        </w:r>
                      </w:p>
                    </w:txbxContent>
                  </v:textbox>
                </v:shape>
                <v:shape id="Text Box 74" o:spid="_x0000_s1068" type="#_x0000_t202" style="position:absolute;left:6547;top:5926;width:140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+wRcQA&#10;AADbAAAADwAAAGRycy9kb3ducmV2LnhtbESPQWvCQBSE7wX/w/KE3urGUkI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vsEXEAAAA2wAAAA8AAAAAAAAAAAAAAAAAmAIAAGRycy9k&#10;b3ducmV2LnhtbFBLBQYAAAAABAAEAPUAAACJAwAAAAA=&#10;" filled="f" stroked="f">
                  <v:textbox inset="0,0,0,0">
                    <w:txbxContent>
                      <w:p w:rsidR="00F56504" w:rsidRDefault="00F56504" w:rsidP="00F56504">
                        <w:pPr>
                          <w:spacing w:line="266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F56504" w:rsidRPr="00F56504" w:rsidRDefault="00F56504" w:rsidP="00F56504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/>
        </w:rPr>
      </w:pPr>
    </w:p>
    <w:tbl>
      <w:tblPr>
        <w:tblW w:w="0" w:type="auto"/>
        <w:tblInd w:w="297" w:type="dxa"/>
        <w:tblBorders>
          <w:top w:val="single" w:sz="6" w:space="0" w:color="ACA89A"/>
          <w:left w:val="single" w:sz="6" w:space="0" w:color="ACA89A"/>
          <w:bottom w:val="single" w:sz="6" w:space="0" w:color="ACA89A"/>
          <w:right w:val="single" w:sz="6" w:space="0" w:color="ACA89A"/>
          <w:insideH w:val="single" w:sz="6" w:space="0" w:color="ACA89A"/>
          <w:insideV w:val="single" w:sz="6" w:space="0" w:color="ACA89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24"/>
        <w:gridCol w:w="2595"/>
      </w:tblGrid>
      <w:tr w:rsidR="00F56504" w:rsidRPr="00F56504" w:rsidTr="0056067E">
        <w:trPr>
          <w:trHeight w:val="565"/>
        </w:trPr>
        <w:tc>
          <w:tcPr>
            <w:tcW w:w="4024" w:type="dxa"/>
            <w:tcBorders>
              <w:bottom w:val="double" w:sz="2" w:space="0" w:color="ACA89A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6" w:lineRule="exact"/>
              <w:ind w:left="56" w:right="42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1.</w:t>
            </w:r>
            <w:r w:rsidRPr="00F56504">
              <w:rPr>
                <w:rFonts w:ascii="Times New Roman" w:eastAsia="Times New Roman" w:hAnsi="Times New Roman" w:cs="Times New Roman"/>
                <w:spacing w:val="1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</w:t>
            </w:r>
            <w:r w:rsidRPr="00F56504">
              <w:rPr>
                <w:rFonts w:ascii="Times New Roman" w:eastAsia="Times New Roman" w:hAnsi="Times New Roman" w:cs="Times New Roman"/>
                <w:spacing w:val="19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arine</w:t>
            </w:r>
            <w:r w:rsidRPr="00F56504">
              <w:rPr>
                <w:rFonts w:ascii="Times New Roman" w:eastAsia="Times New Roman" w:hAnsi="Times New Roman" w:cs="Times New Roman"/>
                <w:spacing w:val="1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ossils</w:t>
            </w:r>
            <w:r w:rsidRPr="00F56504">
              <w:rPr>
                <w:rFonts w:ascii="Times New Roman" w:eastAsia="Times New Roman" w:hAnsi="Times New Roman" w:cs="Times New Roman"/>
                <w:spacing w:val="19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of</w:t>
            </w:r>
            <w:r w:rsidRPr="00F56504">
              <w:rPr>
                <w:rFonts w:ascii="Times New Roman" w:eastAsia="Times New Roman" w:hAnsi="Times New Roman" w:cs="Times New Roman"/>
                <w:spacing w:val="19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ount</w:t>
            </w:r>
            <w:r w:rsidRPr="00F56504">
              <w:rPr>
                <w:rFonts w:ascii="Times New Roman" w:eastAsia="Times New Roman" w:hAnsi="Times New Roman" w:cs="Times New Roman"/>
                <w:spacing w:val="1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Everest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ell us that</w:t>
            </w:r>
          </w:p>
        </w:tc>
        <w:tc>
          <w:tcPr>
            <w:tcW w:w="2595" w:type="dxa"/>
            <w:tcBorders>
              <w:left w:val="double" w:sz="2" w:space="0" w:color="ACA89A"/>
              <w:bottom w:val="double" w:sz="2" w:space="0" w:color="ACA89A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6" w:lineRule="exact"/>
              <w:ind w:left="69" w:right="41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)</w:t>
            </w:r>
            <w:r w:rsidRPr="00F56504">
              <w:rPr>
                <w:rFonts w:ascii="Times New Roman" w:eastAsia="Times New Roman" w:hAnsi="Times New Roman" w:cs="Times New Roman"/>
                <w:spacing w:val="18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etamorphosed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1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into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schist.</w:t>
            </w:r>
          </w:p>
        </w:tc>
      </w:tr>
      <w:tr w:rsidR="00F56504" w:rsidRPr="0013198F" w:rsidTr="0056067E">
        <w:trPr>
          <w:trHeight w:val="576"/>
        </w:trPr>
        <w:tc>
          <w:tcPr>
            <w:tcW w:w="4024" w:type="dxa"/>
            <w:tcBorders>
              <w:top w:val="double" w:sz="2" w:space="0" w:color="ACA89A"/>
              <w:bottom w:val="double" w:sz="2" w:space="0" w:color="ACA89A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4" w:after="0" w:line="270" w:lineRule="atLeast"/>
              <w:ind w:left="56" w:right="42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2.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Under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ertain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onditions,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rocks</w:t>
            </w:r>
            <w:r w:rsidRPr="00F56504">
              <w:rPr>
                <w:rFonts w:ascii="Times New Roman" w:eastAsia="Times New Roman" w:hAnsi="Times New Roman" w:cs="Times New Roman"/>
                <w:spacing w:val="6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of</w:t>
            </w:r>
            <w:r w:rsidRPr="00F56504">
              <w:rPr>
                <w:rFonts w:ascii="Times New Roman" w:eastAsia="Times New Roman" w:hAnsi="Times New Roman" w:cs="Times New Roman"/>
                <w:spacing w:val="10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upper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antle and lower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rust melt,</w:t>
            </w:r>
          </w:p>
        </w:tc>
        <w:tc>
          <w:tcPr>
            <w:tcW w:w="2595" w:type="dxa"/>
            <w:tcBorders>
              <w:top w:val="double" w:sz="2" w:space="0" w:color="ACA89A"/>
              <w:left w:val="double" w:sz="2" w:space="0" w:color="ACA89A"/>
              <w:bottom w:val="double" w:sz="2" w:space="0" w:color="ACA89A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4" w:after="0" w:line="270" w:lineRule="atLeast"/>
              <w:ind w:left="69" w:right="41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B)</w:t>
            </w:r>
            <w:r w:rsidRPr="00F56504">
              <w:rPr>
                <w:rFonts w:ascii="Times New Roman" w:eastAsia="Times New Roman" w:hAnsi="Times New Roman" w:cs="Times New Roman"/>
                <w:spacing w:val="39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its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39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emperature</w:t>
            </w:r>
            <w:r w:rsidRPr="00F56504">
              <w:rPr>
                <w:rFonts w:ascii="Times New Roman" w:eastAsia="Times New Roman" w:hAnsi="Times New Roman" w:cs="Times New Roman"/>
                <w:spacing w:val="39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nd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pressure increase.</w:t>
            </w:r>
          </w:p>
        </w:tc>
      </w:tr>
      <w:tr w:rsidR="00F56504" w:rsidRPr="0013198F" w:rsidTr="0056067E">
        <w:trPr>
          <w:trHeight w:val="576"/>
        </w:trPr>
        <w:tc>
          <w:tcPr>
            <w:tcW w:w="4024" w:type="dxa"/>
            <w:tcBorders>
              <w:top w:val="double" w:sz="2" w:space="0" w:color="ACA89A"/>
              <w:bottom w:val="double" w:sz="2" w:space="0" w:color="ACA89A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147" w:after="0" w:line="240" w:lineRule="auto"/>
              <w:ind w:left="56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3.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hen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beach sand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is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emented,</w:t>
            </w:r>
          </w:p>
        </w:tc>
        <w:tc>
          <w:tcPr>
            <w:tcW w:w="2595" w:type="dxa"/>
            <w:tcBorders>
              <w:top w:val="double" w:sz="2" w:space="0" w:color="ACA89A"/>
              <w:left w:val="double" w:sz="2" w:space="0" w:color="ACA89A"/>
              <w:bottom w:val="double" w:sz="2" w:space="0" w:color="ACA89A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4" w:after="0" w:line="270" w:lineRule="atLeast"/>
              <w:ind w:left="69" w:right="41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)</w:t>
            </w:r>
            <w:r w:rsidRPr="00F56504">
              <w:rPr>
                <w:rFonts w:ascii="Times New Roman" w:eastAsia="Times New Roman" w:hAnsi="Times New Roman" w:cs="Times New Roman"/>
                <w:spacing w:val="23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2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oarse-grained</w:t>
            </w:r>
            <w:r w:rsidRPr="00F56504">
              <w:rPr>
                <w:rFonts w:ascii="Times New Roman" w:eastAsia="Times New Roman" w:hAnsi="Times New Roman" w:cs="Times New Roman"/>
                <w:spacing w:val="2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rock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orms.</w:t>
            </w:r>
          </w:p>
        </w:tc>
      </w:tr>
      <w:tr w:rsidR="00F56504" w:rsidRPr="0013198F" w:rsidTr="0056067E">
        <w:trPr>
          <w:trHeight w:val="577"/>
        </w:trPr>
        <w:tc>
          <w:tcPr>
            <w:tcW w:w="4024" w:type="dxa"/>
            <w:tcBorders>
              <w:top w:val="double" w:sz="2" w:space="0" w:color="ACA89A"/>
              <w:bottom w:val="double" w:sz="2" w:space="0" w:color="ACA89A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148" w:after="0" w:line="240" w:lineRule="auto"/>
              <w:ind w:left="56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4.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hen a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rock is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buried,</w:t>
            </w:r>
          </w:p>
        </w:tc>
        <w:tc>
          <w:tcPr>
            <w:tcW w:w="2595" w:type="dxa"/>
            <w:tcBorders>
              <w:top w:val="double" w:sz="2" w:space="0" w:color="ACA89A"/>
              <w:left w:val="double" w:sz="2" w:space="0" w:color="ACA89A"/>
              <w:bottom w:val="double" w:sz="2" w:space="0" w:color="ACA89A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9" w:after="0" w:line="274" w:lineRule="exact"/>
              <w:ind w:left="69" w:right="40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D)</w:t>
            </w:r>
            <w:r w:rsidRPr="00F56504">
              <w:rPr>
                <w:rFonts w:ascii="Times New Roman" w:eastAsia="Times New Roman" w:hAnsi="Times New Roman" w:cs="Times New Roman"/>
                <w:spacing w:val="27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2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limestone</w:t>
            </w:r>
            <w:r w:rsidRPr="00F56504">
              <w:rPr>
                <w:rFonts w:ascii="Times New Roman" w:eastAsia="Times New Roman" w:hAnsi="Times New Roman" w:cs="Times New Roman"/>
                <w:spacing w:val="28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ormed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in the sea.</w:t>
            </w:r>
          </w:p>
        </w:tc>
      </w:tr>
      <w:tr w:rsidR="00F56504" w:rsidRPr="0013198F" w:rsidTr="0056067E">
        <w:trPr>
          <w:trHeight w:val="576"/>
        </w:trPr>
        <w:tc>
          <w:tcPr>
            <w:tcW w:w="4024" w:type="dxa"/>
            <w:tcBorders>
              <w:top w:val="double" w:sz="2" w:space="0" w:color="ACA89A"/>
              <w:bottom w:val="double" w:sz="2" w:space="0" w:color="ACA89A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147" w:after="0" w:line="240" w:lineRule="auto"/>
              <w:ind w:left="56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5.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hen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agma</w:t>
            </w:r>
            <w:r w:rsidRPr="00F56504">
              <w:rPr>
                <w:rFonts w:ascii="Times New Roman" w:eastAsia="Times New Roman" w:hAnsi="Times New Roman" w:cs="Times New Roman"/>
                <w:spacing w:val="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ools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slowly</w:t>
            </w:r>
          </w:p>
        </w:tc>
        <w:tc>
          <w:tcPr>
            <w:tcW w:w="2595" w:type="dxa"/>
            <w:tcBorders>
              <w:top w:val="double" w:sz="2" w:space="0" w:color="ACA89A"/>
              <w:left w:val="double" w:sz="2" w:space="0" w:color="ACA89A"/>
              <w:bottom w:val="double" w:sz="2" w:space="0" w:color="ACA89A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4" w:after="0" w:line="270" w:lineRule="atLeast"/>
              <w:ind w:left="69" w:right="41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E)</w:t>
            </w:r>
            <w:r w:rsidRPr="00F56504">
              <w:rPr>
                <w:rFonts w:ascii="Times New Roman" w:eastAsia="Times New Roman" w:hAnsi="Times New Roman" w:cs="Times New Roman"/>
                <w:spacing w:val="55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orming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55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</w:t>
            </w:r>
            <w:r w:rsidRPr="00F56504">
              <w:rPr>
                <w:rFonts w:ascii="Times New Roman" w:eastAsia="Times New Roman" w:hAnsi="Times New Roman" w:cs="Times New Roman"/>
                <w:spacing w:val="56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hot</w:t>
            </w:r>
            <w:r w:rsidRPr="00F56504">
              <w:rPr>
                <w:rFonts w:ascii="Times New Roman" w:eastAsia="Times New Roman" w:hAnsi="Times New Roman" w:cs="Times New Roman"/>
                <w:spacing w:val="55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liquid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alled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agma.</w:t>
            </w:r>
          </w:p>
        </w:tc>
      </w:tr>
      <w:tr w:rsidR="00F56504" w:rsidRPr="00F56504" w:rsidTr="0056067E">
        <w:trPr>
          <w:trHeight w:val="563"/>
        </w:trPr>
        <w:tc>
          <w:tcPr>
            <w:tcW w:w="4024" w:type="dxa"/>
            <w:tcBorders>
              <w:top w:val="double" w:sz="2" w:space="0" w:color="ACA89A"/>
              <w:bottom w:val="single" w:sz="6" w:space="0" w:color="ECE9D8"/>
              <w:right w:val="double" w:sz="2" w:space="0" w:color="ACA89A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0" w:lineRule="atLeast"/>
              <w:ind w:left="56" w:right="47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6.</w:t>
            </w:r>
            <w:r w:rsidRPr="00F56504">
              <w:rPr>
                <w:rFonts w:ascii="Times New Roman" w:eastAsia="Times New Roman" w:hAnsi="Times New Roman" w:cs="Times New Roman"/>
                <w:spacing w:val="4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Shale</w:t>
            </w:r>
            <w:r w:rsidRPr="00F56504">
              <w:rPr>
                <w:rFonts w:ascii="Times New Roman" w:eastAsia="Times New Roman" w:hAnsi="Times New Roman" w:cs="Times New Roman"/>
                <w:spacing w:val="4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hen</w:t>
            </w:r>
            <w:r w:rsidRPr="00F56504">
              <w:rPr>
                <w:rFonts w:ascii="Times New Roman" w:eastAsia="Times New Roman" w:hAnsi="Times New Roman" w:cs="Times New Roman"/>
                <w:spacing w:val="4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buried</w:t>
            </w:r>
            <w:r w:rsidRPr="00F56504">
              <w:rPr>
                <w:rFonts w:ascii="Times New Roman" w:eastAsia="Times New Roman" w:hAnsi="Times New Roman" w:cs="Times New Roman"/>
                <w:spacing w:val="4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nd</w:t>
            </w:r>
            <w:r w:rsidRPr="00F56504">
              <w:rPr>
                <w:rFonts w:ascii="Times New Roman" w:eastAsia="Times New Roman" w:hAnsi="Times New Roman" w:cs="Times New Roman"/>
                <w:spacing w:val="4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heated</w:t>
            </w:r>
            <w:r w:rsidRPr="00F56504">
              <w:rPr>
                <w:rFonts w:ascii="Times New Roman" w:eastAsia="Times New Roman" w:hAnsi="Times New Roman" w:cs="Times New Roman"/>
                <w:spacing w:val="5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o</w:t>
            </w:r>
            <w:r w:rsidRPr="00F56504">
              <w:rPr>
                <w:rFonts w:ascii="Times New Roman" w:eastAsia="Times New Roman" w:hAnsi="Times New Roman" w:cs="Times New Roman"/>
                <w:spacing w:val="-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high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temperatures</w:t>
            </w:r>
            <w:r w:rsidRPr="00F56504">
              <w:rPr>
                <w:rFonts w:ascii="Times New Roman" w:eastAsia="Times New Roman" w:hAnsi="Times New Roman" w:cs="Times New Roman"/>
                <w:spacing w:val="-1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(300-</w:t>
            </w:r>
            <w:r w:rsidRPr="00F56504">
              <w:rPr>
                <w:rFonts w:ascii="Times New Roman" w:eastAsia="Times New Roman" w:hAnsi="Times New Roman" w:cs="Times New Roman"/>
                <w:spacing w:val="-1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5"/>
                <w:sz w:val="24"/>
                <w:lang w:val="en-US"/>
              </w:rPr>
              <w:t>500˚C)</w:t>
            </w:r>
          </w:p>
        </w:tc>
        <w:tc>
          <w:tcPr>
            <w:tcW w:w="2595" w:type="dxa"/>
            <w:tcBorders>
              <w:top w:val="double" w:sz="2" w:space="0" w:color="ACA89A"/>
              <w:left w:val="double" w:sz="2" w:space="0" w:color="ACA89A"/>
              <w:bottom w:val="single" w:sz="6" w:space="0" w:color="ECE9D8"/>
              <w:right w:val="single" w:sz="6" w:space="0" w:color="ECE9D8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before="147" w:after="0" w:line="240" w:lineRule="auto"/>
              <w:ind w:left="69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)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it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 xml:space="preserve"> becomes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sandstone.</w:t>
            </w:r>
          </w:p>
        </w:tc>
      </w:tr>
    </w:tbl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18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72576" behindDoc="1" locked="0" layoutInCell="1" allowOverlap="1">
                <wp:simplePos x="0" y="0"/>
                <wp:positionH relativeFrom="page">
                  <wp:posOffset>769620</wp:posOffset>
                </wp:positionH>
                <wp:positionV relativeFrom="paragraph">
                  <wp:posOffset>156210</wp:posOffset>
                </wp:positionV>
                <wp:extent cx="4402455" cy="621030"/>
                <wp:effectExtent l="0" t="3810" r="0" b="3810"/>
                <wp:wrapTopAndBottom/>
                <wp:docPr id="9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621030"/>
                          <a:chOff x="1212" y="246"/>
                          <a:chExt cx="6933" cy="697"/>
                        </a:xfrm>
                      </wpg:grpSpPr>
                      <pic:pic xmlns:pic="http://schemas.openxmlformats.org/drawingml/2006/picture">
                        <pic:nvPicPr>
                          <pic:cNvPr id="1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2" y="245"/>
                            <a:ext cx="6803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2" y="365"/>
                            <a:ext cx="6803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Freeform 88"/>
                        <wps:cNvSpPr>
                          <a:spLocks/>
                        </wps:cNvSpPr>
                        <wps:spPr bwMode="auto">
                          <a:xfrm>
                            <a:off x="1332" y="365"/>
                            <a:ext cx="6803" cy="567"/>
                          </a:xfrm>
                          <a:custGeom>
                            <a:avLst/>
                            <a:gdLst>
                              <a:gd name="T0" fmla="+- 0 1427 1332"/>
                              <a:gd name="T1" fmla="*/ T0 w 6803"/>
                              <a:gd name="T2" fmla="+- 0 366 366"/>
                              <a:gd name="T3" fmla="*/ 366 h 567"/>
                              <a:gd name="T4" fmla="+- 0 1390 1332"/>
                              <a:gd name="T5" fmla="*/ T4 w 6803"/>
                              <a:gd name="T6" fmla="+- 0 373 366"/>
                              <a:gd name="T7" fmla="*/ 373 h 567"/>
                              <a:gd name="T8" fmla="+- 0 1360 1332"/>
                              <a:gd name="T9" fmla="*/ T8 w 6803"/>
                              <a:gd name="T10" fmla="+- 0 394 366"/>
                              <a:gd name="T11" fmla="*/ 394 h 567"/>
                              <a:gd name="T12" fmla="+- 0 1340 1332"/>
                              <a:gd name="T13" fmla="*/ T12 w 6803"/>
                              <a:gd name="T14" fmla="+- 0 424 366"/>
                              <a:gd name="T15" fmla="*/ 424 h 567"/>
                              <a:gd name="T16" fmla="+- 0 1332 1332"/>
                              <a:gd name="T17" fmla="*/ T16 w 6803"/>
                              <a:gd name="T18" fmla="+- 0 461 366"/>
                              <a:gd name="T19" fmla="*/ 461 h 567"/>
                              <a:gd name="T20" fmla="+- 0 1332 1332"/>
                              <a:gd name="T21" fmla="*/ T20 w 6803"/>
                              <a:gd name="T22" fmla="+- 0 839 366"/>
                              <a:gd name="T23" fmla="*/ 839 h 567"/>
                              <a:gd name="T24" fmla="+- 0 1340 1332"/>
                              <a:gd name="T25" fmla="*/ T24 w 6803"/>
                              <a:gd name="T26" fmla="+- 0 875 366"/>
                              <a:gd name="T27" fmla="*/ 875 h 567"/>
                              <a:gd name="T28" fmla="+- 0 1360 1332"/>
                              <a:gd name="T29" fmla="*/ T28 w 6803"/>
                              <a:gd name="T30" fmla="+- 0 905 366"/>
                              <a:gd name="T31" fmla="*/ 905 h 567"/>
                              <a:gd name="T32" fmla="+- 0 1390 1332"/>
                              <a:gd name="T33" fmla="*/ T32 w 6803"/>
                              <a:gd name="T34" fmla="+- 0 925 366"/>
                              <a:gd name="T35" fmla="*/ 925 h 567"/>
                              <a:gd name="T36" fmla="+- 0 1427 1332"/>
                              <a:gd name="T37" fmla="*/ T36 w 6803"/>
                              <a:gd name="T38" fmla="+- 0 932 366"/>
                              <a:gd name="T39" fmla="*/ 932 h 567"/>
                              <a:gd name="T40" fmla="+- 0 8041 1332"/>
                              <a:gd name="T41" fmla="*/ T40 w 6803"/>
                              <a:gd name="T42" fmla="+- 0 932 366"/>
                              <a:gd name="T43" fmla="*/ 932 h 567"/>
                              <a:gd name="T44" fmla="+- 0 8078 1332"/>
                              <a:gd name="T45" fmla="*/ T44 w 6803"/>
                              <a:gd name="T46" fmla="+- 0 925 366"/>
                              <a:gd name="T47" fmla="*/ 925 h 567"/>
                              <a:gd name="T48" fmla="+- 0 8107 1332"/>
                              <a:gd name="T49" fmla="*/ T48 w 6803"/>
                              <a:gd name="T50" fmla="+- 0 905 366"/>
                              <a:gd name="T51" fmla="*/ 905 h 567"/>
                              <a:gd name="T52" fmla="+- 0 8127 1332"/>
                              <a:gd name="T53" fmla="*/ T52 w 6803"/>
                              <a:gd name="T54" fmla="+- 0 875 366"/>
                              <a:gd name="T55" fmla="*/ 875 h 567"/>
                              <a:gd name="T56" fmla="+- 0 8135 1332"/>
                              <a:gd name="T57" fmla="*/ T56 w 6803"/>
                              <a:gd name="T58" fmla="+- 0 839 366"/>
                              <a:gd name="T59" fmla="*/ 839 h 567"/>
                              <a:gd name="T60" fmla="+- 0 8135 1332"/>
                              <a:gd name="T61" fmla="*/ T60 w 6803"/>
                              <a:gd name="T62" fmla="+- 0 461 366"/>
                              <a:gd name="T63" fmla="*/ 461 h 567"/>
                              <a:gd name="T64" fmla="+- 0 8127 1332"/>
                              <a:gd name="T65" fmla="*/ T64 w 6803"/>
                              <a:gd name="T66" fmla="+- 0 424 366"/>
                              <a:gd name="T67" fmla="*/ 424 h 567"/>
                              <a:gd name="T68" fmla="+- 0 8107 1332"/>
                              <a:gd name="T69" fmla="*/ T68 w 6803"/>
                              <a:gd name="T70" fmla="+- 0 394 366"/>
                              <a:gd name="T71" fmla="*/ 394 h 567"/>
                              <a:gd name="T72" fmla="+- 0 8078 1332"/>
                              <a:gd name="T73" fmla="*/ T72 w 6803"/>
                              <a:gd name="T74" fmla="+- 0 373 366"/>
                              <a:gd name="T75" fmla="*/ 373 h 567"/>
                              <a:gd name="T76" fmla="+- 0 8041 1332"/>
                              <a:gd name="T77" fmla="*/ T76 w 6803"/>
                              <a:gd name="T78" fmla="+- 0 366 366"/>
                              <a:gd name="T79" fmla="*/ 366 h 567"/>
                              <a:gd name="T80" fmla="+- 0 1427 1332"/>
                              <a:gd name="T81" fmla="*/ T80 w 6803"/>
                              <a:gd name="T82" fmla="+- 0 366 366"/>
                              <a:gd name="T83" fmla="*/ 366 h 5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3" h="567">
                                <a:moveTo>
                                  <a:pt x="95" y="0"/>
                                </a:moveTo>
                                <a:lnTo>
                                  <a:pt x="58" y="7"/>
                                </a:lnTo>
                                <a:lnTo>
                                  <a:pt x="28" y="28"/>
                                </a:lnTo>
                                <a:lnTo>
                                  <a:pt x="8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3"/>
                                </a:lnTo>
                                <a:lnTo>
                                  <a:pt x="8" y="509"/>
                                </a:lnTo>
                                <a:lnTo>
                                  <a:pt x="28" y="539"/>
                                </a:lnTo>
                                <a:lnTo>
                                  <a:pt x="58" y="559"/>
                                </a:lnTo>
                                <a:lnTo>
                                  <a:pt x="95" y="566"/>
                                </a:lnTo>
                                <a:lnTo>
                                  <a:pt x="6709" y="566"/>
                                </a:lnTo>
                                <a:lnTo>
                                  <a:pt x="6746" y="559"/>
                                </a:lnTo>
                                <a:lnTo>
                                  <a:pt x="6775" y="539"/>
                                </a:lnTo>
                                <a:lnTo>
                                  <a:pt x="6795" y="509"/>
                                </a:lnTo>
                                <a:lnTo>
                                  <a:pt x="6803" y="473"/>
                                </a:lnTo>
                                <a:lnTo>
                                  <a:pt x="6803" y="95"/>
                                </a:lnTo>
                                <a:lnTo>
                                  <a:pt x="6795" y="58"/>
                                </a:lnTo>
                                <a:lnTo>
                                  <a:pt x="6775" y="28"/>
                                </a:lnTo>
                                <a:lnTo>
                                  <a:pt x="6746" y="7"/>
                                </a:lnTo>
                                <a:lnTo>
                                  <a:pt x="6709" y="0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1212" y="245"/>
                            <a:ext cx="6933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Default="00F56504" w:rsidP="00F56504">
                              <w:pPr>
                                <w:spacing w:before="6"/>
                                <w:rPr>
                                  <w:sz w:val="21"/>
                                </w:rPr>
                              </w:pPr>
                            </w:p>
                            <w:p w:rsidR="00F56504" w:rsidRPr="00F56504" w:rsidRDefault="00F56504" w:rsidP="00F56504">
                              <w:pPr>
                                <w:ind w:left="235"/>
                                <w:rPr>
                                  <w:b/>
                                  <w:sz w:val="2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lang w:val="en-US"/>
                                </w:rPr>
                                <w:t>3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.</w:t>
                              </w:r>
                              <w:r w:rsidRPr="00F56504">
                                <w:rPr>
                                  <w:b/>
                                  <w:spacing w:val="-2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Label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missing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parts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of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rock</w:t>
                              </w:r>
                              <w:r w:rsidRPr="00F56504">
                                <w:rPr>
                                  <w:b/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cycl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5" o:spid="_x0000_s1069" style="position:absolute;margin-left:60.6pt;margin-top:12.3pt;width:346.65pt;height:48.9pt;z-index:-251643904;mso-wrap-distance-left:0;mso-wrap-distance-right:0;mso-position-horizontal-relative:page" coordorigin="1212,246" coordsize="6933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">
                <v:shape id="Picture 86" o:spid="_x0000_s1070" type="#_x0000_t75" style="position:absolute;left:1212;top:245;width:6803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TqRDzFAAAA2wAAAA8AAABkcnMvZG93bnJldi54bWxEj0FPwkAQhe8m/ofNkHCTLYQAKSyEiCb1&#10;ZKwc9DZ0x7bSnW26Ky3+eudA4m0m781732x2g2vUhbpQezYwnSSgiAtvay4NHN+fH1agQkS22Hgm&#10;A1cKsNve320wtb7nN7rksVQSwiFFA1WMbap1KCpyGCa+JRbty3cOo6xdqW2HvYS7Rs+SZKEd1iwN&#10;Fbb0WFFxzn+cgey6yJanebBPlOevH4fvl/6XP40Zj4b9GlSkIf6bb9eZFXyhl19kAL39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06kQ8xQAAANsAAAAPAAAAAAAAAAAAAAAA&#10;AJ8CAABkcnMvZG93bnJldi54bWxQSwUGAAAAAAQABAD3AAAAkQMAAAAA&#10;">
                  <v:imagedata r:id="rId53" o:title=""/>
                </v:shape>
                <v:shape id="Picture 87" o:spid="_x0000_s1071" type="#_x0000_t75" style="position:absolute;left:1332;top:365;width:6803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FTnlvAAAAA2wAAAA8AAABkcnMvZG93bnJldi54bWxETz1rwzAQ3Qv5D+IC2Ro5HYxxo4RSCMlU&#10;UrvpfEgX2cQ6GUuxnX9fFQrd7vE+b7ufXSdGGkLrWcFmnYEg1t60bBV81YfnAkSIyAY7z6TgQQH2&#10;u8XTFkvjJ/6ksYpWpBAOJSpoYuxLKYNuyGFY+544cVc/OIwJDlaaAacU7jr5kmW5dNhyamiwp/eG&#10;9K26OwU2t5fjadSHurg8WJ9x6r4/rFKr5fz2CiLSHP/Ff+6TSfM38PtLOkDuf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VOeW8AAAADbAAAADwAAAAAAAAAAAAAAAACfAgAA&#10;ZHJzL2Rvd25yZXYueG1sUEsFBgAAAAAEAAQA9wAAAIwDAAAAAA==&#10;">
                  <v:imagedata r:id="rId54" o:title=""/>
                </v:shape>
                <v:shape id="Freeform 88" o:spid="_x0000_s1072" style="position:absolute;left:1332;top:365;width:6803;height:567;visibility:visible;mso-wrap-style:square;v-text-anchor:top" coordsize="6803,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IPNL4A&#10;AADbAAAADwAAAGRycy9kb3ducmV2LnhtbERPy6rCMBDdC/5DGMGdpldEbK9RfCDq0iq4HZq5bbnN&#10;pDZR698bQXA3h/Oc2aI1lbhT40rLCn6GEQjizOqScwXn03YwBeE8ssbKMil4koPFvNuZYaLtg490&#10;T30uQgi7BBUU3teJlC4ryKAb2po4cH+2MegDbHKpG3yEcFPJURRNpMGSQ0OBNa0Lyv7Tm1GQjk28&#10;uy7zzfXJmMa0uhwq3CnV77XLXxCeWv8Vf9x7HeaP4P1LOEDOX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DyDzS+AAAA2wAAAA8AAAAAAAAAAAAAAAAAmAIAAGRycy9kb3ducmV2&#10;LnhtbFBLBQYAAAAABAAEAPUAAACDAwAAAAA=&#10;" path="m95,l58,7,28,28,8,58,,95,,473r8,36l28,539r30,20l95,566r6614,l6746,559r29,-20l6795,509r8,-36l6803,95r-8,-37l6775,28,6746,7,6709,,95,xe" filled="f" strokecolor="#95b3d7" strokeweight="1pt">
                  <v:path arrowok="t" o:connecttype="custom" o:connectlocs="95,366;58,373;28,394;8,424;0,461;0,839;8,875;28,905;58,925;95,932;6709,932;6746,925;6775,905;6795,875;6803,839;6803,461;6795,424;6775,394;6746,373;6709,366;95,366" o:connectangles="0,0,0,0,0,0,0,0,0,0,0,0,0,0,0,0,0,0,0,0,0"/>
                </v:shape>
                <v:shape id="Text Box 89" o:spid="_x0000_s1073" type="#_x0000_t202" style="position:absolute;left:1212;top:245;width:6933;height:6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s8wMEA&#10;AADbAAAADwAAAGRycy9kb3ducmV2LnhtbERPTYvCMBC9L/gfwgje1tQV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XrPMDBAAAA2wAAAA8AAAAAAAAAAAAAAAAAmAIAAGRycy9kb3du&#10;cmV2LnhtbFBLBQYAAAAABAAEAPUAAACGAwAAAAA=&#10;" filled="f" stroked="f">
                  <v:textbox inset="0,0,0,0">
                    <w:txbxContent>
                      <w:p w:rsidR="00F56504" w:rsidRDefault="00F56504" w:rsidP="00F56504">
                        <w:pPr>
                          <w:spacing w:before="6"/>
                          <w:rPr>
                            <w:sz w:val="21"/>
                          </w:rPr>
                        </w:pPr>
                      </w:p>
                      <w:p w:rsidR="00F56504" w:rsidRPr="00F56504" w:rsidRDefault="00F56504" w:rsidP="00F56504">
                        <w:pPr>
                          <w:ind w:left="235"/>
                          <w:rPr>
                            <w:b/>
                            <w:sz w:val="24"/>
                            <w:lang w:val="en-US"/>
                          </w:rPr>
                        </w:pPr>
                        <w:r>
                          <w:rPr>
                            <w:b/>
                            <w:sz w:val="24"/>
                            <w:lang w:val="en-US"/>
                          </w:rPr>
                          <w:t>3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.</w:t>
                        </w:r>
                        <w:r w:rsidRPr="00F56504">
                          <w:rPr>
                            <w:b/>
                            <w:spacing w:val="-2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Label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missing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parts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of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rock</w:t>
                        </w:r>
                        <w:r w:rsidRPr="00F56504">
                          <w:rPr>
                            <w:b/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cycl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b/>
          <w:sz w:val="1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73600" behindDoc="1" locked="0" layoutInCell="1" allowOverlap="1">
                <wp:simplePos x="0" y="0"/>
                <wp:positionH relativeFrom="page">
                  <wp:posOffset>918845</wp:posOffset>
                </wp:positionH>
                <wp:positionV relativeFrom="paragraph">
                  <wp:posOffset>133350</wp:posOffset>
                </wp:positionV>
                <wp:extent cx="4325620" cy="3974465"/>
                <wp:effectExtent l="0" t="3175" r="3810" b="0"/>
                <wp:wrapTopAndBottom/>
                <wp:docPr id="6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25620" cy="3974465"/>
                          <a:chOff x="1447" y="210"/>
                          <a:chExt cx="6812" cy="6259"/>
                        </a:xfrm>
                      </wpg:grpSpPr>
                      <pic:pic xmlns:pic="http://schemas.openxmlformats.org/drawingml/2006/picture">
                        <pic:nvPicPr>
                          <pic:cNvPr id="7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7" y="209"/>
                            <a:ext cx="6812" cy="4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7" y="4483"/>
                            <a:ext cx="4541" cy="1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0" o:spid="_x0000_s1026" style="position:absolute;margin-left:72.35pt;margin-top:10.5pt;width:340.6pt;height:312.95pt;z-index:-251642880;mso-wrap-distance-left:0;mso-wrap-distance-right:0;mso-position-horizontal-relative:page" coordorigin="1447,210" coordsize="6812,62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">
                <v:shape id="Picture 91" o:spid="_x0000_s1027" type="#_x0000_t75" style="position:absolute;left:1447;top:209;width:6812;height:42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+kKZ3EAAAA2gAAAA8AAABkcnMvZG93bnJldi54bWxEj0FrAjEUhO9C/0N4hd40Ww+tbI1LERSp&#10;h6rbCt4em7ebxc3LkqS6/ntTKPQ4zMw3zLwYbCcu5EPrWMHzJANBXDndcqPgq1yNZyBCRNbYOSYF&#10;NwpQLB5Gc8y1u/KeLofYiAThkKMCE2OfSxkqQxbDxPXEyaudtxiT9I3UHq8Jbjs5zbIXabHltGCw&#10;p6Wh6nz4sQp4F0uzPd8+P47L75Nfl9NhW6+Venoc3t9ARBrif/ivvdEKXuH3SroBcn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+kKZ3EAAAA2gAAAA8AAAAAAAAAAAAAAAAA&#10;nwIAAGRycy9kb3ducmV2LnhtbFBLBQYAAAAABAAEAPcAAACQAwAAAAA=&#10;">
                  <v:imagedata r:id="rId57" o:title=""/>
                </v:shape>
                <v:shape id="Picture 92" o:spid="_x0000_s1028" type="#_x0000_t75" style="position:absolute;left:2407;top:4483;width:4541;height:198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rv3Su/AAAA2gAAAA8AAABkcnMvZG93bnJldi54bWxET8tqAjEU3Rf6D+EW3NVEF0OZGkUEodKV&#10;06J0d53ceejkZpqk4/j3ZlFweTjvxWq0nRjIh9axhtlUgSAunWm51vD9tX19AxEissHOMWm4UYDV&#10;8vlpgblxV97TUMRapBAOOWpoYuxzKUPZkMUwdT1x4irnLcYEfS2Nx2sKt52cK5VJiy2nhgZ72jRU&#10;Xoo/q+HQmp9QVdtztqvwt1DHk/Llp9aTl3H9DiLSGB/if/eH0ZC2pivpBsjlH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q790rvwAAANoAAAAPAAAAAAAAAAAAAAAAAJ8CAABk&#10;cnMvZG93bnJldi54bWxQSwUGAAAAAAQABAD3AAAAiwMAAAAA&#10;">
                  <v:imagedata r:id="rId58" o:title=""/>
                </v:shape>
                <w10:wrap type="topAndBottom" anchorx="page"/>
              </v:group>
            </w:pict>
          </mc:Fallback>
        </mc:AlternateContent>
      </w: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p w:rsidR="00F56504" w:rsidRPr="00F56504" w:rsidRDefault="00F56504" w:rsidP="00F56504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b/>
          <w:sz w:val="16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74624" behindDoc="1" locked="0" layoutInCell="1" allowOverlap="1">
                <wp:simplePos x="0" y="0"/>
                <wp:positionH relativeFrom="page">
                  <wp:posOffset>770255</wp:posOffset>
                </wp:positionH>
                <wp:positionV relativeFrom="paragraph">
                  <wp:posOffset>147955</wp:posOffset>
                </wp:positionV>
                <wp:extent cx="4402455" cy="982980"/>
                <wp:effectExtent l="0" t="5080" r="8890" b="2540"/>
                <wp:wrapTopAndBottom/>
                <wp:docPr id="1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982980"/>
                          <a:chOff x="1213" y="233"/>
                          <a:chExt cx="6933" cy="1548"/>
                        </a:xfrm>
                      </wpg:grpSpPr>
                      <pic:pic xmlns:pic="http://schemas.openxmlformats.org/drawingml/2006/picture">
                        <pic:nvPicPr>
                          <pic:cNvPr id="2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" y="233"/>
                            <a:ext cx="680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3" y="353"/>
                            <a:ext cx="680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Freeform 96"/>
                        <wps:cNvSpPr>
                          <a:spLocks/>
                        </wps:cNvSpPr>
                        <wps:spPr bwMode="auto">
                          <a:xfrm>
                            <a:off x="1333" y="353"/>
                            <a:ext cx="6803" cy="1418"/>
                          </a:xfrm>
                          <a:custGeom>
                            <a:avLst/>
                            <a:gdLst>
                              <a:gd name="T0" fmla="+- 0 1570 1333"/>
                              <a:gd name="T1" fmla="*/ T0 w 6803"/>
                              <a:gd name="T2" fmla="+- 0 353 353"/>
                              <a:gd name="T3" fmla="*/ 353 h 1418"/>
                              <a:gd name="T4" fmla="+- 0 1495 1333"/>
                              <a:gd name="T5" fmla="*/ T4 w 6803"/>
                              <a:gd name="T6" fmla="+- 0 365 353"/>
                              <a:gd name="T7" fmla="*/ 365 h 1418"/>
                              <a:gd name="T8" fmla="+- 0 1430 1333"/>
                              <a:gd name="T9" fmla="*/ T8 w 6803"/>
                              <a:gd name="T10" fmla="+- 0 399 353"/>
                              <a:gd name="T11" fmla="*/ 399 h 1418"/>
                              <a:gd name="T12" fmla="+- 0 1379 1333"/>
                              <a:gd name="T13" fmla="*/ T12 w 6803"/>
                              <a:gd name="T14" fmla="+- 0 450 353"/>
                              <a:gd name="T15" fmla="*/ 450 h 1418"/>
                              <a:gd name="T16" fmla="+- 0 1345 1333"/>
                              <a:gd name="T17" fmla="*/ T16 w 6803"/>
                              <a:gd name="T18" fmla="+- 0 515 353"/>
                              <a:gd name="T19" fmla="*/ 515 h 1418"/>
                              <a:gd name="T20" fmla="+- 0 1333 1333"/>
                              <a:gd name="T21" fmla="*/ T20 w 6803"/>
                              <a:gd name="T22" fmla="+- 0 589 353"/>
                              <a:gd name="T23" fmla="*/ 589 h 1418"/>
                              <a:gd name="T24" fmla="+- 0 1333 1333"/>
                              <a:gd name="T25" fmla="*/ T24 w 6803"/>
                              <a:gd name="T26" fmla="+- 0 1534 353"/>
                              <a:gd name="T27" fmla="*/ 1534 h 1418"/>
                              <a:gd name="T28" fmla="+- 0 1345 1333"/>
                              <a:gd name="T29" fmla="*/ T28 w 6803"/>
                              <a:gd name="T30" fmla="+- 0 1609 353"/>
                              <a:gd name="T31" fmla="*/ 1609 h 1418"/>
                              <a:gd name="T32" fmla="+- 0 1379 1333"/>
                              <a:gd name="T33" fmla="*/ T32 w 6803"/>
                              <a:gd name="T34" fmla="+- 0 1674 353"/>
                              <a:gd name="T35" fmla="*/ 1674 h 1418"/>
                              <a:gd name="T36" fmla="+- 0 1430 1333"/>
                              <a:gd name="T37" fmla="*/ T36 w 6803"/>
                              <a:gd name="T38" fmla="+- 0 1725 353"/>
                              <a:gd name="T39" fmla="*/ 1725 h 1418"/>
                              <a:gd name="T40" fmla="+- 0 1495 1333"/>
                              <a:gd name="T41" fmla="*/ T40 w 6803"/>
                              <a:gd name="T42" fmla="+- 0 1758 353"/>
                              <a:gd name="T43" fmla="*/ 1758 h 1418"/>
                              <a:gd name="T44" fmla="+- 0 1570 1333"/>
                              <a:gd name="T45" fmla="*/ T44 w 6803"/>
                              <a:gd name="T46" fmla="+- 0 1770 353"/>
                              <a:gd name="T47" fmla="*/ 1770 h 1418"/>
                              <a:gd name="T48" fmla="+- 0 7900 1333"/>
                              <a:gd name="T49" fmla="*/ T48 w 6803"/>
                              <a:gd name="T50" fmla="+- 0 1770 353"/>
                              <a:gd name="T51" fmla="*/ 1770 h 1418"/>
                              <a:gd name="T52" fmla="+- 0 7974 1333"/>
                              <a:gd name="T53" fmla="*/ T52 w 6803"/>
                              <a:gd name="T54" fmla="+- 0 1758 353"/>
                              <a:gd name="T55" fmla="*/ 1758 h 1418"/>
                              <a:gd name="T56" fmla="+- 0 8039 1333"/>
                              <a:gd name="T57" fmla="*/ T56 w 6803"/>
                              <a:gd name="T58" fmla="+- 0 1725 353"/>
                              <a:gd name="T59" fmla="*/ 1725 h 1418"/>
                              <a:gd name="T60" fmla="+- 0 8090 1333"/>
                              <a:gd name="T61" fmla="*/ T60 w 6803"/>
                              <a:gd name="T62" fmla="+- 0 1674 353"/>
                              <a:gd name="T63" fmla="*/ 1674 h 1418"/>
                              <a:gd name="T64" fmla="+- 0 8124 1333"/>
                              <a:gd name="T65" fmla="*/ T64 w 6803"/>
                              <a:gd name="T66" fmla="+- 0 1609 353"/>
                              <a:gd name="T67" fmla="*/ 1609 h 1418"/>
                              <a:gd name="T68" fmla="+- 0 8136 1333"/>
                              <a:gd name="T69" fmla="*/ T68 w 6803"/>
                              <a:gd name="T70" fmla="+- 0 1534 353"/>
                              <a:gd name="T71" fmla="*/ 1534 h 1418"/>
                              <a:gd name="T72" fmla="+- 0 8136 1333"/>
                              <a:gd name="T73" fmla="*/ T72 w 6803"/>
                              <a:gd name="T74" fmla="+- 0 589 353"/>
                              <a:gd name="T75" fmla="*/ 589 h 1418"/>
                              <a:gd name="T76" fmla="+- 0 8124 1333"/>
                              <a:gd name="T77" fmla="*/ T76 w 6803"/>
                              <a:gd name="T78" fmla="+- 0 515 353"/>
                              <a:gd name="T79" fmla="*/ 515 h 1418"/>
                              <a:gd name="T80" fmla="+- 0 8090 1333"/>
                              <a:gd name="T81" fmla="*/ T80 w 6803"/>
                              <a:gd name="T82" fmla="+- 0 450 353"/>
                              <a:gd name="T83" fmla="*/ 450 h 1418"/>
                              <a:gd name="T84" fmla="+- 0 8039 1333"/>
                              <a:gd name="T85" fmla="*/ T84 w 6803"/>
                              <a:gd name="T86" fmla="+- 0 399 353"/>
                              <a:gd name="T87" fmla="*/ 399 h 1418"/>
                              <a:gd name="T88" fmla="+- 0 7974 1333"/>
                              <a:gd name="T89" fmla="*/ T88 w 6803"/>
                              <a:gd name="T90" fmla="+- 0 365 353"/>
                              <a:gd name="T91" fmla="*/ 365 h 1418"/>
                              <a:gd name="T92" fmla="+- 0 7900 1333"/>
                              <a:gd name="T93" fmla="*/ T92 w 6803"/>
                              <a:gd name="T94" fmla="+- 0 353 353"/>
                              <a:gd name="T95" fmla="*/ 353 h 1418"/>
                              <a:gd name="T96" fmla="+- 0 1570 1333"/>
                              <a:gd name="T97" fmla="*/ T96 w 6803"/>
                              <a:gd name="T98" fmla="+- 0 353 353"/>
                              <a:gd name="T99" fmla="*/ 353 h 1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6803" h="1418">
                                <a:moveTo>
                                  <a:pt x="237" y="0"/>
                                </a:moveTo>
                                <a:lnTo>
                                  <a:pt x="162" y="12"/>
                                </a:lnTo>
                                <a:lnTo>
                                  <a:pt x="97" y="46"/>
                                </a:lnTo>
                                <a:lnTo>
                                  <a:pt x="46" y="97"/>
                                </a:lnTo>
                                <a:lnTo>
                                  <a:pt x="12" y="162"/>
                                </a:lnTo>
                                <a:lnTo>
                                  <a:pt x="0" y="236"/>
                                </a:lnTo>
                                <a:lnTo>
                                  <a:pt x="0" y="1181"/>
                                </a:lnTo>
                                <a:lnTo>
                                  <a:pt x="12" y="1256"/>
                                </a:lnTo>
                                <a:lnTo>
                                  <a:pt x="46" y="1321"/>
                                </a:lnTo>
                                <a:lnTo>
                                  <a:pt x="97" y="1372"/>
                                </a:lnTo>
                                <a:lnTo>
                                  <a:pt x="162" y="1405"/>
                                </a:lnTo>
                                <a:lnTo>
                                  <a:pt x="237" y="1417"/>
                                </a:lnTo>
                                <a:lnTo>
                                  <a:pt x="6567" y="1417"/>
                                </a:lnTo>
                                <a:lnTo>
                                  <a:pt x="6641" y="1405"/>
                                </a:lnTo>
                                <a:lnTo>
                                  <a:pt x="6706" y="1372"/>
                                </a:lnTo>
                                <a:lnTo>
                                  <a:pt x="6757" y="1321"/>
                                </a:lnTo>
                                <a:lnTo>
                                  <a:pt x="6791" y="1256"/>
                                </a:lnTo>
                                <a:lnTo>
                                  <a:pt x="6803" y="1181"/>
                                </a:lnTo>
                                <a:lnTo>
                                  <a:pt x="6803" y="236"/>
                                </a:lnTo>
                                <a:lnTo>
                                  <a:pt x="6791" y="162"/>
                                </a:lnTo>
                                <a:lnTo>
                                  <a:pt x="6757" y="97"/>
                                </a:lnTo>
                                <a:lnTo>
                                  <a:pt x="6706" y="46"/>
                                </a:lnTo>
                                <a:lnTo>
                                  <a:pt x="6641" y="12"/>
                                </a:lnTo>
                                <a:lnTo>
                                  <a:pt x="6567" y="0"/>
                                </a:lnTo>
                                <a:lnTo>
                                  <a:pt x="23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1213" y="233"/>
                            <a:ext cx="6933" cy="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56504" w:rsidRPr="00F56504" w:rsidRDefault="00F56504" w:rsidP="00F56504">
                              <w:pPr>
                                <w:spacing w:before="208" w:line="288" w:lineRule="auto"/>
                                <w:ind w:left="233" w:right="227"/>
                                <w:rPr>
                                  <w:sz w:val="2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lang w:val="en-US"/>
                                </w:rPr>
                                <w:t>4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.</w:t>
                              </w:r>
                              <w:r w:rsidRPr="00F56504">
                                <w:rPr>
                                  <w:b/>
                                  <w:spacing w:val="16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Write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name</w:t>
                              </w:r>
                              <w:r w:rsidRPr="00F56504">
                                <w:rPr>
                                  <w:b/>
                                  <w:spacing w:val="16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of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relevant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ypes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of</w:t>
                              </w:r>
                              <w:r w:rsidRPr="00F56504">
                                <w:rPr>
                                  <w:b/>
                                  <w:spacing w:val="16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rocks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in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front</w:t>
                              </w:r>
                              <w:r w:rsidRPr="00F56504">
                                <w:rPr>
                                  <w:b/>
                                  <w:spacing w:val="1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of</w:t>
                              </w:r>
                              <w:r w:rsidRPr="00F56504">
                                <w:rPr>
                                  <w:b/>
                                  <w:spacing w:val="16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z w:val="24"/>
                                  <w:lang w:val="en-US"/>
                                </w:rPr>
                                <w:t>the</w:t>
                              </w:r>
                              <w:r w:rsidRPr="00F56504">
                                <w:rPr>
                                  <w:b/>
                                  <w:spacing w:val="-5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b/>
                                  <w:spacing w:val="-4"/>
                                  <w:sz w:val="24"/>
                                  <w:lang w:val="en-US"/>
                                </w:rPr>
                                <w:t xml:space="preserve">corresponding </w:t>
                              </w:r>
                              <w:r w:rsidRPr="00F56504">
                                <w:rPr>
                                  <w:b/>
                                  <w:spacing w:val="-3"/>
                                  <w:sz w:val="24"/>
                                  <w:lang w:val="en-US"/>
                                </w:rPr>
                                <w:t>definition and put the examples into the table too.</w:t>
                              </w:r>
                              <w:r w:rsidRPr="00F56504">
                                <w:rPr>
                                  <w:b/>
                                  <w:spacing w:val="-2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6"/>
                                  <w:sz w:val="24"/>
                                  <w:lang w:val="en-US"/>
                                </w:rPr>
                                <w:t>“marble”,</w:t>
                              </w:r>
                              <w:r w:rsidRPr="00F56504">
                                <w:rPr>
                                  <w:spacing w:val="-9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6"/>
                                  <w:sz w:val="24"/>
                                  <w:lang w:val="en-US"/>
                                </w:rPr>
                                <w:t>“granite”,</w:t>
                              </w:r>
                              <w:r w:rsidRPr="00F56504">
                                <w:rPr>
                                  <w:spacing w:val="-9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6"/>
                                  <w:sz w:val="24"/>
                                  <w:lang w:val="en-US"/>
                                </w:rPr>
                                <w:t>“limestone”,</w:t>
                              </w:r>
                              <w:r w:rsidRPr="00F56504">
                                <w:rPr>
                                  <w:spacing w:val="-9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6"/>
                                  <w:sz w:val="24"/>
                                  <w:lang w:val="en-US"/>
                                </w:rPr>
                                <w:t>“coal”,</w:t>
                              </w:r>
                              <w:r w:rsidRPr="00F56504">
                                <w:rPr>
                                  <w:spacing w:val="-9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6"/>
                                  <w:sz w:val="24"/>
                                  <w:lang w:val="en-US"/>
                                </w:rPr>
                                <w:t>“slate”,</w:t>
                              </w:r>
                              <w:r w:rsidRPr="00F56504">
                                <w:rPr>
                                  <w:spacing w:val="-8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5"/>
                                  <w:sz w:val="24"/>
                                  <w:lang w:val="en-US"/>
                                </w:rPr>
                                <w:t>“basalt”,</w:t>
                              </w:r>
                              <w:r w:rsidRPr="00F56504">
                                <w:rPr>
                                  <w:spacing w:val="-9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pacing w:val="-5"/>
                                  <w:sz w:val="24"/>
                                  <w:lang w:val="en-US"/>
                                </w:rPr>
                                <w:t>“sandstone”,</w:t>
                              </w:r>
                              <w:r w:rsidRPr="00F56504">
                                <w:rPr>
                                  <w:spacing w:val="-57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shale”,</w:t>
                              </w:r>
                              <w:r w:rsidRPr="00F56504">
                                <w:rPr>
                                  <w:spacing w:val="-1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  <w:r w:rsidRPr="00F56504">
                                <w:rPr>
                                  <w:sz w:val="24"/>
                                  <w:lang w:val="en-US"/>
                                </w:rPr>
                                <w:t>“lava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3" o:spid="_x0000_s1074" style="position:absolute;margin-left:60.65pt;margin-top:11.65pt;width:346.65pt;height:77.4pt;z-index:-251641856;mso-wrap-distance-left:0;mso-wrap-distance-right:0;mso-position-horizontal-relative:page" coordorigin="1213,233" coordsize="6933,15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">
                <v:shape id="Picture 94" o:spid="_x0000_s1075" type="#_x0000_t75" style="position:absolute;left:1213;top:233;width:6803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++JcjCAAAA2gAAAA8AAABkcnMvZG93bnJldi54bWxEj0FrwkAUhO+C/2F5Qm+6MVCR1FWKQSy9&#10;VdtDb4/sM4nNvo3Zp4n/visUehxm5htmtRlco27UhdqzgfksAUVceFtzaeDzuJsuQQVBtth4JgN3&#10;CrBZj0crzKzv+YNuBylVhHDI0EAl0mZah6Iih2HmW+LonXznUKLsSm077CPcNTpNkoV2WHNcqLCl&#10;bUXFz+HqDDT989c+v4p8v5/zy9bmqdx7Z8zTZHh9ASU0yH/4r/1mDaTwuBJvgF7/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viXIwgAAANoAAAAPAAAAAAAAAAAAAAAAAJ8C&#10;AABkcnMvZG93bnJldi54bWxQSwUGAAAAAAQABAD3AAAAjgMAAAAA&#10;">
                  <v:imagedata r:id="rId60" o:title=""/>
                </v:shape>
                <v:shape id="Picture 95" o:spid="_x0000_s1076" type="#_x0000_t75" style="position:absolute;left:1333;top:353;width:6803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eTBv/BAAAA2gAAAA8AAABkcnMvZG93bnJldi54bWxEj0+LwjAUxO8LfofwBG9rqsKyVqOoKHgR&#10;rP/Oz+bZFpuX0sRav/1GWPA4zMxvmOm8NaVoqHaFZQWDfgSCOLW64EzB6bj5/gXhPLLG0jIpeJGD&#10;+azzNcVY2ycn1Bx8JgKEXYwKcu+rWEqX5mTQ9W1FHLybrQ36IOtM6hqfAW5KOYyiH2mw4LCQY0Wr&#10;nNL74WEUJIlcUbGrLq/rmI7XZn1e3velUr1uu5iA8NT6T/i/vdUKRvC+Em6AnP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eTBv/BAAAA2gAAAA8AAAAAAAAAAAAAAAAAnwIA&#10;AGRycy9kb3ducmV2LnhtbFBLBQYAAAAABAAEAPcAAACNAwAAAAA=&#10;">
                  <v:imagedata r:id="rId61" o:title=""/>
                </v:shape>
                <v:shape id="Freeform 96" o:spid="_x0000_s1077" style="position:absolute;left:1333;top:353;width:6803;height:1418;visibility:visible;mso-wrap-style:square;v-text-anchor:top" coordsize="6803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Am78EA&#10;AADaAAAADwAAAGRycy9kb3ducmV2LnhtbESP0YrCMBRE3wX/IdwF3zTdpah0m4ouCrIPgtUPuDTX&#10;ttvmpjRR699vBMHHYWbOMOlqMK24Ue9qywo+ZxEI4sLqmksF59NuugThPLLG1jIpeJCDVTYepZho&#10;e+cj3XJfigBhl6CCyvsukdIVFRl0M9sRB+9ie4M+yL6Uusd7gJtWfkXRXBqsOSxU2NFPRUWTX42C&#10;RbMuNjG1f3t/sMd42zzw8psrNfkY1t8gPA3+HX6191pBDM8r4QbI7B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2wJu/BAAAA2gAAAA8AAAAAAAAAAAAAAAAAmAIAAGRycy9kb3du&#10;cmV2LnhtbFBLBQYAAAAABAAEAPUAAACGAwAAAAA=&#10;" path="m237,l162,12,97,46,46,97,12,162,,236r,945l12,1256r34,65l97,1372r65,33l237,1417r6330,l6641,1405r65,-33l6757,1321r34,-65l6803,1181r,-945l6791,162,6757,97,6706,46,6641,12,6567,,237,xe" filled="f" strokecolor="#95b3d7" strokeweight="1pt">
                  <v:path arrowok="t" o:connecttype="custom" o:connectlocs="237,353;162,365;97,399;46,450;12,515;0,589;0,1534;12,1609;46,1674;97,1725;162,1758;237,1770;6567,1770;6641,1758;6706,1725;6757,1674;6791,1609;6803,1534;6803,589;6791,515;6757,450;6706,399;6641,365;6567,353;237,353" o:connectangles="0,0,0,0,0,0,0,0,0,0,0,0,0,0,0,0,0,0,0,0,0,0,0,0,0"/>
                </v:shape>
                <v:shape id="Text Box 97" o:spid="_x0000_s1078" type="#_x0000_t202" style="position:absolute;left:1213;top:233;width:6933;height:15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cPL8MA&#10;AADaAAAADwAAAGRycy9kb3ducmV2LnhtbESPQWvCQBSE7wX/w/IEb3VjQ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2cPL8MAAADaAAAADwAAAAAAAAAAAAAAAACYAgAAZHJzL2Rv&#10;d25yZXYueG1sUEsFBgAAAAAEAAQA9QAAAIgDAAAAAA==&#10;" filled="f" stroked="f">
                  <v:textbox inset="0,0,0,0">
                    <w:txbxContent>
                      <w:p w:rsidR="00F56504" w:rsidRPr="00F56504" w:rsidRDefault="00F56504" w:rsidP="00F56504">
                        <w:pPr>
                          <w:spacing w:before="208" w:line="288" w:lineRule="auto"/>
                          <w:ind w:left="233" w:right="227"/>
                          <w:rPr>
                            <w:sz w:val="24"/>
                            <w:lang w:val="en-US"/>
                          </w:rPr>
                        </w:pPr>
                        <w:r>
                          <w:rPr>
                            <w:b/>
                            <w:sz w:val="24"/>
                            <w:lang w:val="en-US"/>
                          </w:rPr>
                          <w:t>4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.</w:t>
                        </w:r>
                        <w:r w:rsidRPr="00F56504">
                          <w:rPr>
                            <w:b/>
                            <w:spacing w:val="16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Write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name</w:t>
                        </w:r>
                        <w:r w:rsidRPr="00F56504">
                          <w:rPr>
                            <w:b/>
                            <w:spacing w:val="16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of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relevant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ypes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of</w:t>
                        </w:r>
                        <w:r w:rsidRPr="00F56504">
                          <w:rPr>
                            <w:b/>
                            <w:spacing w:val="16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rocks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in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front</w:t>
                        </w:r>
                        <w:r w:rsidRPr="00F56504">
                          <w:rPr>
                            <w:b/>
                            <w:spacing w:val="1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of</w:t>
                        </w:r>
                        <w:r w:rsidRPr="00F56504">
                          <w:rPr>
                            <w:b/>
                            <w:spacing w:val="16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z w:val="24"/>
                            <w:lang w:val="en-US"/>
                          </w:rPr>
                          <w:t>the</w:t>
                        </w:r>
                        <w:r w:rsidRPr="00F56504">
                          <w:rPr>
                            <w:b/>
                            <w:spacing w:val="-5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b/>
                            <w:spacing w:val="-4"/>
                            <w:sz w:val="24"/>
                            <w:lang w:val="en-US"/>
                          </w:rPr>
                          <w:t xml:space="preserve">corresponding </w:t>
                        </w:r>
                        <w:r w:rsidRPr="00F56504">
                          <w:rPr>
                            <w:b/>
                            <w:spacing w:val="-3"/>
                            <w:sz w:val="24"/>
                            <w:lang w:val="en-US"/>
                          </w:rPr>
                          <w:t>definition and put the examples into the table too.</w:t>
                        </w:r>
                        <w:r w:rsidRPr="00F56504">
                          <w:rPr>
                            <w:b/>
                            <w:spacing w:val="-2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6"/>
                            <w:sz w:val="24"/>
                            <w:lang w:val="en-US"/>
                          </w:rPr>
                          <w:t>“marble”,</w:t>
                        </w:r>
                        <w:r w:rsidRPr="00F56504">
                          <w:rPr>
                            <w:spacing w:val="-9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6"/>
                            <w:sz w:val="24"/>
                            <w:lang w:val="en-US"/>
                          </w:rPr>
                          <w:t>“granite”,</w:t>
                        </w:r>
                        <w:r w:rsidRPr="00F56504">
                          <w:rPr>
                            <w:spacing w:val="-9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6"/>
                            <w:sz w:val="24"/>
                            <w:lang w:val="en-US"/>
                          </w:rPr>
                          <w:t>“limestone”,</w:t>
                        </w:r>
                        <w:r w:rsidRPr="00F56504">
                          <w:rPr>
                            <w:spacing w:val="-9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6"/>
                            <w:sz w:val="24"/>
                            <w:lang w:val="en-US"/>
                          </w:rPr>
                          <w:t>“coal”,</w:t>
                        </w:r>
                        <w:r w:rsidRPr="00F56504">
                          <w:rPr>
                            <w:spacing w:val="-9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6"/>
                            <w:sz w:val="24"/>
                            <w:lang w:val="en-US"/>
                          </w:rPr>
                          <w:t>“slate”,</w:t>
                        </w:r>
                        <w:r w:rsidRPr="00F56504">
                          <w:rPr>
                            <w:spacing w:val="-8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5"/>
                            <w:sz w:val="24"/>
                            <w:lang w:val="en-US"/>
                          </w:rPr>
                          <w:t>“basalt”,</w:t>
                        </w:r>
                        <w:r w:rsidRPr="00F56504">
                          <w:rPr>
                            <w:spacing w:val="-9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pacing w:val="-5"/>
                            <w:sz w:val="24"/>
                            <w:lang w:val="en-US"/>
                          </w:rPr>
                          <w:t>“sandstone”,</w:t>
                        </w:r>
                        <w:r w:rsidRPr="00F56504">
                          <w:rPr>
                            <w:spacing w:val="-57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shale”,</w:t>
                        </w:r>
                        <w:r w:rsidRPr="00F56504">
                          <w:rPr>
                            <w:spacing w:val="-1"/>
                            <w:sz w:val="24"/>
                            <w:lang w:val="en-US"/>
                          </w:rPr>
                          <w:t xml:space="preserve"> </w:t>
                        </w:r>
                        <w:r w:rsidRPr="00F56504">
                          <w:rPr>
                            <w:sz w:val="24"/>
                            <w:lang w:val="en-US"/>
                          </w:rPr>
                          <w:t>“lava”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F56504" w:rsidRPr="00F56504" w:rsidRDefault="00F56504" w:rsidP="00F56504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b/>
          <w:sz w:val="20"/>
          <w:szCs w:val="24"/>
          <w:lang w:val="en-US"/>
        </w:rPr>
      </w:pPr>
    </w:p>
    <w:tbl>
      <w:tblPr>
        <w:tblW w:w="0" w:type="auto"/>
        <w:tblInd w:w="20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7"/>
        <w:gridCol w:w="4382"/>
        <w:gridCol w:w="1244"/>
      </w:tblGrid>
      <w:tr w:rsidR="00F56504" w:rsidRPr="00F56504" w:rsidTr="0056067E">
        <w:trPr>
          <w:trHeight w:val="275"/>
        </w:trPr>
        <w:tc>
          <w:tcPr>
            <w:tcW w:w="1177" w:type="dxa"/>
            <w:tcBorders>
              <w:bottom w:val="single" w:sz="18" w:space="0" w:color="000000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55" w:lineRule="exact"/>
              <w:ind w:left="281"/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  <w:t>Types</w:t>
            </w:r>
          </w:p>
        </w:tc>
        <w:tc>
          <w:tcPr>
            <w:tcW w:w="4382" w:type="dxa"/>
            <w:tcBorders>
              <w:bottom w:val="single" w:sz="18" w:space="0" w:color="000000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55" w:lineRule="exact"/>
              <w:ind w:left="1657" w:right="1637"/>
              <w:jc w:val="center"/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  <w:t>Definition</w:t>
            </w:r>
          </w:p>
        </w:tc>
        <w:tc>
          <w:tcPr>
            <w:tcW w:w="1244" w:type="dxa"/>
            <w:tcBorders>
              <w:bottom w:val="single" w:sz="18" w:space="0" w:color="000000"/>
            </w:tcBorders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55" w:lineRule="exact"/>
              <w:ind w:left="167"/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b/>
                <w:sz w:val="24"/>
                <w:lang w:val="en-US"/>
              </w:rPr>
              <w:t>Example</w:t>
            </w:r>
          </w:p>
        </w:tc>
      </w:tr>
      <w:tr w:rsidR="00F56504" w:rsidRPr="0013198F" w:rsidTr="0056067E">
        <w:trPr>
          <w:trHeight w:val="828"/>
        </w:trPr>
        <w:tc>
          <w:tcPr>
            <w:tcW w:w="1177" w:type="dxa"/>
            <w:tcBorders>
              <w:top w:val="single" w:sz="18" w:space="0" w:color="000000"/>
            </w:tcBorders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4382" w:type="dxa"/>
            <w:tcBorders>
              <w:top w:val="single" w:sz="18" w:space="0" w:color="000000"/>
            </w:tcBorders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6" w:lineRule="exact"/>
              <w:ind w:left="107" w:right="83"/>
              <w:jc w:val="both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se rocks were formed from the remains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of animals or plants and other rocks which</w:t>
            </w:r>
            <w:r w:rsidRPr="00F56504">
              <w:rPr>
                <w:rFonts w:ascii="Times New Roman" w:eastAsia="Times New Roman" w:hAnsi="Times New Roman" w:cs="Times New Roman"/>
                <w:spacing w:val="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had been crushed together.</w:t>
            </w:r>
          </w:p>
        </w:tc>
        <w:tc>
          <w:tcPr>
            <w:tcW w:w="1244" w:type="dxa"/>
            <w:tcBorders>
              <w:top w:val="single" w:sz="18" w:space="0" w:color="000000"/>
            </w:tcBorders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F56504" w:rsidRPr="0013198F" w:rsidTr="0056067E">
        <w:trPr>
          <w:trHeight w:val="551"/>
        </w:trPr>
        <w:tc>
          <w:tcPr>
            <w:tcW w:w="1177" w:type="dxa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4382" w:type="dxa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2" w:lineRule="exact"/>
              <w:ind w:left="107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These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rocks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ere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formed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when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hot,</w:t>
            </w:r>
            <w:r w:rsidRPr="00F56504">
              <w:rPr>
                <w:rFonts w:ascii="Times New Roman" w:eastAsia="Times New Roman" w:hAnsi="Times New Roman" w:cs="Times New Roman"/>
                <w:spacing w:val="-1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olten</w:t>
            </w:r>
          </w:p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59" w:lineRule="exact"/>
              <w:ind w:left="107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proofErr w:type="gramStart"/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volcanic</w:t>
            </w:r>
            <w:proofErr w:type="gramEnd"/>
            <w:r w:rsidRPr="00F56504">
              <w:rPr>
                <w:rFonts w:ascii="Times New Roman" w:eastAsia="Times New Roman" w:hAnsi="Times New Roman" w:cs="Times New Roman"/>
                <w:spacing w:val="-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material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cooled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and</w:t>
            </w:r>
            <w:r w:rsidRPr="00F56504">
              <w:rPr>
                <w:rFonts w:ascii="Times New Roman" w:eastAsia="Times New Roman" w:hAnsi="Times New Roman" w:cs="Times New Roman"/>
                <w:spacing w:val="-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z w:val="24"/>
                <w:lang w:val="en-US"/>
              </w:rPr>
              <w:t>solidified.</w:t>
            </w:r>
          </w:p>
        </w:tc>
        <w:tc>
          <w:tcPr>
            <w:tcW w:w="1244" w:type="dxa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F56504" w:rsidRPr="0013198F" w:rsidTr="0056067E">
        <w:trPr>
          <w:trHeight w:val="553"/>
        </w:trPr>
        <w:tc>
          <w:tcPr>
            <w:tcW w:w="1177" w:type="dxa"/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4382" w:type="dxa"/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76" w:lineRule="exact"/>
              <w:ind w:left="107" w:right="63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F56504">
              <w:rPr>
                <w:rFonts w:ascii="Times New Roman" w:eastAsia="Times New Roman" w:hAnsi="Times New Roman" w:cs="Times New Roman"/>
                <w:spacing w:val="-8"/>
                <w:sz w:val="24"/>
                <w:lang w:val="en-US"/>
              </w:rPr>
              <w:t xml:space="preserve">These rocks </w:t>
            </w:r>
            <w:r w:rsidRPr="00F56504">
              <w:rPr>
                <w:rFonts w:ascii="Times New Roman" w:eastAsia="Times New Roman" w:hAnsi="Times New Roman" w:cs="Times New Roman"/>
                <w:spacing w:val="-7"/>
                <w:sz w:val="24"/>
                <w:lang w:val="en-US"/>
              </w:rPr>
              <w:t>were once igneous or sedimentary</w:t>
            </w:r>
            <w:r w:rsidRPr="00F56504">
              <w:rPr>
                <w:rFonts w:ascii="Times New Roman" w:eastAsia="Times New Roman" w:hAnsi="Times New Roman" w:cs="Times New Roman"/>
                <w:spacing w:val="-57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and</w:t>
            </w:r>
            <w:r w:rsidRPr="00F56504">
              <w:rPr>
                <w:rFonts w:ascii="Times New Roman" w:eastAsia="Times New Roman" w:hAnsi="Times New Roman" w:cs="Times New Roman"/>
                <w:spacing w:val="-1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were</w:t>
            </w:r>
            <w:r w:rsidRPr="00F56504">
              <w:rPr>
                <w:rFonts w:ascii="Times New Roman" w:eastAsia="Times New Roman" w:hAnsi="Times New Roman" w:cs="Times New Roman"/>
                <w:spacing w:val="-1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changed</w:t>
            </w:r>
            <w:r w:rsidRPr="00F56504">
              <w:rPr>
                <w:rFonts w:ascii="Times New Roman" w:eastAsia="Times New Roman" w:hAnsi="Times New Roman" w:cs="Times New Roman"/>
                <w:spacing w:val="-1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6"/>
                <w:sz w:val="24"/>
                <w:lang w:val="en-US"/>
              </w:rPr>
              <w:t>by</w:t>
            </w:r>
            <w:r w:rsidRPr="00F56504">
              <w:rPr>
                <w:rFonts w:ascii="Times New Roman" w:eastAsia="Times New Roman" w:hAnsi="Times New Roman" w:cs="Times New Roman"/>
                <w:spacing w:val="-1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5"/>
                <w:sz w:val="24"/>
                <w:lang w:val="en-US"/>
              </w:rPr>
              <w:t>great</w:t>
            </w:r>
            <w:r w:rsidRPr="00F56504">
              <w:rPr>
                <w:rFonts w:ascii="Times New Roman" w:eastAsia="Times New Roman" w:hAnsi="Times New Roman" w:cs="Times New Roman"/>
                <w:spacing w:val="-1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5"/>
                <w:sz w:val="24"/>
                <w:lang w:val="en-US"/>
              </w:rPr>
              <w:t>heat</w:t>
            </w:r>
            <w:r w:rsidRPr="00F56504">
              <w:rPr>
                <w:rFonts w:ascii="Times New Roman" w:eastAsia="Times New Roman" w:hAnsi="Times New Roman" w:cs="Times New Roman"/>
                <w:spacing w:val="-13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5"/>
                <w:sz w:val="24"/>
                <w:lang w:val="en-US"/>
              </w:rPr>
              <w:t>and</w:t>
            </w:r>
            <w:r w:rsidRPr="00F56504">
              <w:rPr>
                <w:rFonts w:ascii="Times New Roman" w:eastAsia="Times New Roman" w:hAnsi="Times New Roman" w:cs="Times New Roman"/>
                <w:spacing w:val="-12"/>
                <w:sz w:val="24"/>
                <w:lang w:val="en-US"/>
              </w:rPr>
              <w:t xml:space="preserve"> </w:t>
            </w:r>
            <w:r w:rsidRPr="00F56504">
              <w:rPr>
                <w:rFonts w:ascii="Times New Roman" w:eastAsia="Times New Roman" w:hAnsi="Times New Roman" w:cs="Times New Roman"/>
                <w:spacing w:val="-5"/>
                <w:sz w:val="24"/>
                <w:lang w:val="en-US"/>
              </w:rPr>
              <w:t>pressure.</w:t>
            </w:r>
          </w:p>
        </w:tc>
        <w:tc>
          <w:tcPr>
            <w:tcW w:w="1244" w:type="dxa"/>
            <w:shd w:val="clear" w:color="auto" w:fill="C0C0C0"/>
          </w:tcPr>
          <w:p w:rsidR="00F56504" w:rsidRPr="00F56504" w:rsidRDefault="00F56504" w:rsidP="00F56504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</w:tbl>
    <w:p w:rsidR="00F56504" w:rsidRPr="00F56504" w:rsidRDefault="00F56504" w:rsidP="00F5650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  <w:sectPr w:rsidR="00F56504" w:rsidRPr="00F56504">
          <w:pgSz w:w="9360" w:h="13050"/>
          <w:pgMar w:top="540" w:right="880" w:bottom="280" w:left="1080" w:header="720" w:footer="720" w:gutter="0"/>
          <w:cols w:space="720"/>
        </w:sectPr>
      </w:pPr>
      <w:bookmarkStart w:id="0" w:name="_GoBack"/>
      <w:bookmarkEnd w:id="0"/>
    </w:p>
    <w:p w:rsidR="00D73294" w:rsidRPr="00F56504" w:rsidRDefault="00D73294" w:rsidP="0013198F">
      <w:pPr>
        <w:widowControl w:val="0"/>
        <w:autoSpaceDE w:val="0"/>
        <w:autoSpaceDN w:val="0"/>
        <w:spacing w:before="4" w:after="0" w:line="240" w:lineRule="auto"/>
        <w:rPr>
          <w:lang w:val="en-US"/>
        </w:rPr>
      </w:pPr>
    </w:p>
    <w:sectPr w:rsidR="00D73294" w:rsidRPr="00F565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3sDQwNjGzMDYzMTdX0lEKTi0uzszPAykwqgUArmlXvCwAAAA="/>
  </w:docVars>
  <w:rsids>
    <w:rsidRoot w:val="00F56504"/>
    <w:rsid w:val="0013198F"/>
    <w:rsid w:val="009815C4"/>
    <w:rsid w:val="00D73294"/>
    <w:rsid w:val="00E87220"/>
    <w:rsid w:val="00F56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49.jpeg"/><Relationship Id="rId63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jpeg"/><Relationship Id="rId61" Type="http://schemas.openxmlformats.org/officeDocument/2006/relationships/image" Target="media/image410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0.jpe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9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2</cp:revision>
  <dcterms:created xsi:type="dcterms:W3CDTF">2023-02-25T08:57:00Z</dcterms:created>
  <dcterms:modified xsi:type="dcterms:W3CDTF">2023-02-25T10:35:00Z</dcterms:modified>
</cp:coreProperties>
</file>